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7F09A" w14:textId="368D37A4" w:rsidR="00D75E00" w:rsidRDefault="005C4B8C">
      <w:pPr>
        <w:pStyle w:val="ReturnAddress"/>
        <w:framePr w:w="0" w:hRule="auto" w:hSpace="0" w:vSpace="0" w:wrap="auto" w:vAnchor="margin" w:hAnchor="text" w:xAlign="left" w:yAlign="inline"/>
        <w:jc w:val="center"/>
      </w:pPr>
      <w:r>
        <w:rPr>
          <w:noProof/>
          <w:lang w:val="pt-PT"/>
        </w:rPr>
        <w:drawing>
          <wp:inline distT="0" distB="0" distL="0" distR="0" wp14:anchorId="70400092" wp14:editId="7880FCBE">
            <wp:extent cx="668213" cy="895276"/>
            <wp:effectExtent l="0" t="0" r="0" b="635"/>
            <wp:docPr id="2" name="Picture 2" descr="Lus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usa"/>
                    <pic:cNvPicPr>
                      <a:picLocks noChangeAspect="1" noChangeArrowheads="1"/>
                    </pic:cNvPicPr>
                  </pic:nvPicPr>
                  <pic:blipFill>
                    <a:blip r:embed="rId7" cstate="email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082" cy="901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7687B" w:rsidRPr="00AF107F">
        <w:rPr>
          <w:b/>
          <w:sz w:val="22"/>
          <w:szCs w:val="22"/>
        </w:rPr>
        <w:t>Accredited by</w:t>
      </w:r>
      <w:r w:rsidR="00DB5055">
        <w:rPr>
          <w:noProof/>
          <w:sz w:val="22"/>
          <w:szCs w:val="22"/>
          <w:lang w:val="pt-PT"/>
        </w:rPr>
        <w:drawing>
          <wp:inline distT="0" distB="0" distL="0" distR="0" wp14:anchorId="629C4D71" wp14:editId="6D5A4FAE">
            <wp:extent cx="889000" cy="889000"/>
            <wp:effectExtent l="0" t="0" r="6350" b="6350"/>
            <wp:docPr id="13" name="Picture 13" descr="A green and white 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green and white logo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E413B">
        <w:rPr>
          <w:b/>
          <w:sz w:val="22"/>
          <w:szCs w:val="22"/>
        </w:rPr>
        <w:t>past</w:t>
      </w:r>
      <w:r w:rsidR="00E7687B">
        <w:rPr>
          <w:b/>
          <w:sz w:val="22"/>
          <w:szCs w:val="22"/>
        </w:rPr>
        <w:t>-</w:t>
      </w:r>
      <w:r w:rsidR="00E7687B" w:rsidRPr="00AF107F">
        <w:rPr>
          <w:b/>
          <w:sz w:val="22"/>
          <w:szCs w:val="22"/>
        </w:rPr>
        <w:t>member of</w:t>
      </w:r>
      <w:r w:rsidR="00795E11">
        <w:rPr>
          <w:noProof/>
          <w:sz w:val="22"/>
          <w:szCs w:val="22"/>
          <w:lang w:val="pt-PT"/>
        </w:rPr>
        <w:drawing>
          <wp:inline distT="0" distB="0" distL="0" distR="0" wp14:anchorId="21E9E703" wp14:editId="7B1E7A79">
            <wp:extent cx="1835150" cy="885413"/>
            <wp:effectExtent l="0" t="0" r="0" b="0"/>
            <wp:docPr id="4" name="Picture 4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email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3546" cy="889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63FA7" w14:textId="77777777" w:rsidR="00D75E00" w:rsidRDefault="00BE413B">
      <w:pPr>
        <w:pStyle w:val="ReturnAddress"/>
        <w:framePr w:w="0" w:hRule="auto" w:hSpace="0" w:vSpace="0" w:wrap="auto" w:vAnchor="margin" w:hAnchor="text" w:xAlign="left" w:yAlign="inline"/>
        <w:jc w:val="center"/>
        <w:rPr>
          <w:sz w:val="18"/>
          <w:szCs w:val="18"/>
        </w:rPr>
      </w:pPr>
      <w:r>
        <w:rPr>
          <w:b/>
          <w:bCs/>
          <w:color w:val="808000"/>
          <w:sz w:val="18"/>
          <w:szCs w:val="18"/>
        </w:rPr>
        <w:t>PNN-LUSA (</w:t>
      </w:r>
      <w:r w:rsidR="00D75E00">
        <w:rPr>
          <w:b/>
          <w:bCs/>
          <w:color w:val="808000"/>
          <w:sz w:val="18"/>
          <w:szCs w:val="18"/>
        </w:rPr>
        <w:t>NEWS GATHERING &amp; MULTILINGUAL TRANSLATION SERVICES</w:t>
      </w:r>
      <w:r>
        <w:rPr>
          <w:b/>
          <w:bCs/>
          <w:color w:val="808000"/>
          <w:sz w:val="18"/>
          <w:szCs w:val="18"/>
        </w:rPr>
        <w:t>)</w:t>
      </w:r>
    </w:p>
    <w:p w14:paraId="1F34BF3D" w14:textId="77777777" w:rsidR="002F6624" w:rsidRPr="00995A79" w:rsidRDefault="002F6624" w:rsidP="002F6624">
      <w:pPr>
        <w:ind w:left="140" w:right="140" w:firstLine="0"/>
        <w:jc w:val="center"/>
        <w:rPr>
          <w:lang w:val="pt-PT" w:eastAsia="en-AU"/>
        </w:rPr>
      </w:pPr>
      <w:r w:rsidRPr="00995A79">
        <w:rPr>
          <w:i/>
          <w:color w:val="339966"/>
          <w:lang w:val="pt-PT"/>
        </w:rPr>
        <w:t xml:space="preserve">202 Garden St Warriewood 2102 NSW Australia </w:t>
      </w:r>
    </w:p>
    <w:p w14:paraId="45994B45" w14:textId="576BA6D9" w:rsidR="003E323C" w:rsidRPr="00AA2467" w:rsidRDefault="00E7687B" w:rsidP="00E7687B">
      <w:pPr>
        <w:pStyle w:val="Endereodoremetente"/>
        <w:framePr w:w="0" w:hRule="auto" w:hSpace="0" w:wrap="auto" w:vAnchor="margin" w:hAnchor="text" w:xAlign="left" w:yAlign="inline"/>
        <w:tabs>
          <w:tab w:val="left" w:pos="1185"/>
          <w:tab w:val="center" w:pos="4762"/>
        </w:tabs>
        <w:rPr>
          <w:color w:val="000080"/>
          <w:szCs w:val="16"/>
        </w:rPr>
      </w:pPr>
      <w:r>
        <w:rPr>
          <w:lang w:eastAsia="en-AU"/>
        </w:rPr>
        <w:tab/>
        <w:t xml:space="preserve">Currently at </w:t>
      </w:r>
      <w:r>
        <w:rPr>
          <w:lang w:eastAsia="en-AU"/>
        </w:rPr>
        <w:tab/>
      </w:r>
      <w:r w:rsidR="00AA2467" w:rsidRPr="00AA2467">
        <w:rPr>
          <w:lang w:eastAsia="en-AU"/>
        </w:rPr>
        <w:t xml:space="preserve">Rua da Igreja 6, Lomba da Maia, 9625-115 S. </w:t>
      </w:r>
      <w:r w:rsidR="00AA2467">
        <w:rPr>
          <w:lang w:eastAsia="en-AU"/>
        </w:rPr>
        <w:t>Miguel, Azores, Portugal</w:t>
      </w:r>
    </w:p>
    <w:p w14:paraId="24E9742E" w14:textId="08C55EE8" w:rsidR="003E323C" w:rsidRPr="001A06A8" w:rsidRDefault="003E323C" w:rsidP="002F6624">
      <w:pPr>
        <w:pStyle w:val="Endereodoremetente"/>
        <w:framePr w:w="0" w:hRule="auto" w:hSpace="0" w:wrap="auto" w:vAnchor="margin" w:hAnchor="text" w:xAlign="left" w:yAlign="inline"/>
        <w:rPr>
          <w:szCs w:val="16"/>
        </w:rPr>
      </w:pPr>
      <w:r w:rsidRPr="001A06A8">
        <w:rPr>
          <w:szCs w:val="16"/>
        </w:rPr>
        <w:t>Mobile</w:t>
      </w:r>
      <w:r w:rsidR="00F80C59">
        <w:rPr>
          <w:szCs w:val="16"/>
        </w:rPr>
        <w:t xml:space="preserve"> </w:t>
      </w:r>
      <w:r w:rsidRPr="001A06A8">
        <w:rPr>
          <w:szCs w:val="16"/>
        </w:rPr>
        <w:t>/</w:t>
      </w:r>
      <w:r w:rsidR="00F80C59">
        <w:rPr>
          <w:szCs w:val="16"/>
        </w:rPr>
        <w:t xml:space="preserve"> </w:t>
      </w:r>
      <w:r w:rsidRPr="001A06A8">
        <w:rPr>
          <w:szCs w:val="16"/>
        </w:rPr>
        <w:t>Telemóvel:</w:t>
      </w:r>
      <w:r w:rsidR="00DB5055">
        <w:rPr>
          <w:szCs w:val="16"/>
        </w:rPr>
        <w:t xml:space="preserve"> (</w:t>
      </w:r>
      <w:r w:rsidRPr="001A06A8">
        <w:rPr>
          <w:szCs w:val="16"/>
        </w:rPr>
        <w:t>+ 351</w:t>
      </w:r>
      <w:r w:rsidR="00DB5055">
        <w:rPr>
          <w:szCs w:val="16"/>
        </w:rPr>
        <w:t>)</w:t>
      </w:r>
      <w:r w:rsidRPr="001A06A8">
        <w:rPr>
          <w:szCs w:val="16"/>
        </w:rPr>
        <w:t xml:space="preserve"> 91 9287816/ 91 </w:t>
      </w:r>
      <w:r w:rsidR="005C4B8C" w:rsidRPr="001A06A8">
        <w:rPr>
          <w:szCs w:val="16"/>
        </w:rPr>
        <w:t>1000465</w:t>
      </w:r>
      <w:r w:rsidR="00F80C59">
        <w:rPr>
          <w:szCs w:val="16"/>
        </w:rPr>
        <w:t xml:space="preserve"> - </w:t>
      </w:r>
      <w:r w:rsidR="00F80C59" w:rsidRPr="001A06A8">
        <w:rPr>
          <w:color w:val="008000"/>
          <w:szCs w:val="16"/>
        </w:rPr>
        <w:t>/</w:t>
      </w:r>
      <w:r w:rsidR="00F80C59">
        <w:rPr>
          <w:color w:val="008000"/>
          <w:szCs w:val="16"/>
        </w:rPr>
        <w:t xml:space="preserve"> </w:t>
      </w:r>
      <w:r w:rsidR="00F80C59" w:rsidRPr="001A06A8">
        <w:rPr>
          <w:szCs w:val="16"/>
        </w:rPr>
        <w:t>E-fax:+00 1630 5631902</w:t>
      </w:r>
    </w:p>
    <w:p w14:paraId="2B1AC195" w14:textId="76179786" w:rsidR="00B80D2D" w:rsidRDefault="00F55648" w:rsidP="007A409C">
      <w:pPr>
        <w:jc w:val="center"/>
        <w:rPr>
          <w:rStyle w:val="Hyperlink"/>
          <w:sz w:val="16"/>
          <w:szCs w:val="16"/>
          <w:lang w:val="pt-PT"/>
        </w:rPr>
      </w:pPr>
      <w:r w:rsidRPr="001A06A8">
        <w:rPr>
          <w:sz w:val="16"/>
          <w:szCs w:val="16"/>
          <w:lang w:val="pt-PT"/>
        </w:rPr>
        <w:t>E-mail</w:t>
      </w:r>
      <w:r w:rsidR="00F80C59">
        <w:rPr>
          <w:sz w:val="16"/>
          <w:szCs w:val="16"/>
          <w:lang w:val="pt-PT"/>
        </w:rPr>
        <w:t xml:space="preserve"> </w:t>
      </w:r>
      <w:r w:rsidR="00BE413B" w:rsidRPr="001A06A8">
        <w:rPr>
          <w:sz w:val="16"/>
          <w:szCs w:val="16"/>
          <w:lang w:val="pt-PT"/>
        </w:rPr>
        <w:t>/</w:t>
      </w:r>
      <w:r w:rsidR="00F80C59">
        <w:rPr>
          <w:sz w:val="16"/>
          <w:szCs w:val="16"/>
          <w:lang w:val="pt-PT"/>
        </w:rPr>
        <w:t xml:space="preserve"> </w:t>
      </w:r>
      <w:r w:rsidR="00BE413B" w:rsidRPr="001A06A8">
        <w:rPr>
          <w:sz w:val="16"/>
          <w:szCs w:val="16"/>
          <w:lang w:val="pt-PT"/>
        </w:rPr>
        <w:t>Correio eletrónico</w:t>
      </w:r>
      <w:r w:rsidR="003E323C" w:rsidRPr="001A06A8">
        <w:rPr>
          <w:sz w:val="16"/>
          <w:szCs w:val="16"/>
          <w:lang w:val="pt-PT"/>
        </w:rPr>
        <w:t xml:space="preserve">: </w:t>
      </w:r>
      <w:r w:rsidR="005C4B8C" w:rsidRPr="001A06A8">
        <w:rPr>
          <w:noProof/>
          <w:sz w:val="16"/>
          <w:szCs w:val="16"/>
          <w:lang w:val="pt-PT" w:eastAsia="pt-PT"/>
        </w:rPr>
        <w:drawing>
          <wp:anchor distT="0" distB="0" distL="114300" distR="114300" simplePos="0" relativeHeight="251658240" behindDoc="1" locked="1" layoutInCell="1" allowOverlap="1" wp14:anchorId="23765B6F" wp14:editId="0E9E6EB2">
            <wp:simplePos x="0" y="0"/>
            <wp:positionH relativeFrom="page">
              <wp:posOffset>2686685</wp:posOffset>
            </wp:positionH>
            <wp:positionV relativeFrom="page">
              <wp:posOffset>2893695</wp:posOffset>
            </wp:positionV>
            <wp:extent cx="1900555" cy="1909445"/>
            <wp:effectExtent l="0" t="0" r="0" b="0"/>
            <wp:wrapNone/>
            <wp:docPr id="11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rrowheads="1"/>
                    </pic:cNvPicPr>
                  </pic:nvPicPr>
                  <pic:blipFill>
                    <a:blip r:embed="rId10" cstate="email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0555" cy="1909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4B8C" w:rsidRPr="001A06A8">
        <w:rPr>
          <w:noProof/>
          <w:sz w:val="16"/>
          <w:szCs w:val="16"/>
          <w:lang w:val="pt-PT" w:eastAsia="pt-PT"/>
        </w:rPr>
        <mc:AlternateContent>
          <mc:Choice Requires="wps">
            <w:drawing>
              <wp:anchor distT="0" distB="0" distL="114300" distR="114300" simplePos="0" relativeHeight="251657216" behindDoc="1" locked="1" layoutInCell="1" allowOverlap="1" wp14:anchorId="6F094D12" wp14:editId="52DEA466">
                <wp:simplePos x="0" y="0"/>
                <wp:positionH relativeFrom="page">
                  <wp:posOffset>529590</wp:posOffset>
                </wp:positionH>
                <wp:positionV relativeFrom="page">
                  <wp:posOffset>238760</wp:posOffset>
                </wp:positionV>
                <wp:extent cx="106680" cy="723900"/>
                <wp:effectExtent l="0" t="0" r="0" b="0"/>
                <wp:wrapNone/>
                <wp:docPr id="10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6680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7620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29FB2E7" w14:textId="77777777" w:rsidR="00AA2467" w:rsidRDefault="00AA2467">
                            <w:pPr>
                              <w:spacing w:line="130" w:lineRule="exact"/>
                              <w:ind w:left="2"/>
                              <w:rPr>
                                <w:sz w:val="40"/>
                              </w:rPr>
                            </w:pPr>
                            <w:r>
                              <w:rPr>
                                <w:sz w:val="40"/>
                              </w:rPr>
                              <w:t>.</w:t>
                            </w:r>
                          </w:p>
                          <w:p w14:paraId="639EFD1D" w14:textId="77777777" w:rsidR="00AA2467" w:rsidRDefault="00AA2467">
                            <w:pPr>
                              <w:spacing w:line="130" w:lineRule="exact"/>
                              <w:ind w:left="2"/>
                              <w:rPr>
                                <w:sz w:val="40"/>
                              </w:rPr>
                            </w:pPr>
                            <w:r>
                              <w:rPr>
                                <w:sz w:val="40"/>
                              </w:rPr>
                              <w:t>.</w:t>
                            </w:r>
                          </w:p>
                          <w:p w14:paraId="65614063" w14:textId="77777777" w:rsidR="00AA2467" w:rsidRDefault="00AA2467">
                            <w:pPr>
                              <w:spacing w:line="130" w:lineRule="exact"/>
                              <w:ind w:left="2"/>
                              <w:rPr>
                                <w:sz w:val="40"/>
                              </w:rPr>
                            </w:pPr>
                            <w:r>
                              <w:rPr>
                                <w:sz w:val="40"/>
                              </w:rPr>
                              <w:t>.</w:t>
                            </w:r>
                          </w:p>
                          <w:p w14:paraId="5EF003A9" w14:textId="77777777" w:rsidR="00AA2467" w:rsidRDefault="00AA2467">
                            <w:pPr>
                              <w:spacing w:line="130" w:lineRule="exact"/>
                              <w:ind w:left="2"/>
                              <w:rPr>
                                <w:sz w:val="40"/>
                              </w:rPr>
                            </w:pPr>
                            <w:r>
                              <w:rPr>
                                <w:sz w:val="40"/>
                              </w:rPr>
                              <w:t>.</w:t>
                            </w:r>
                          </w:p>
                          <w:p w14:paraId="38C9413D" w14:textId="77777777" w:rsidR="00AA2467" w:rsidRDefault="00AA2467">
                            <w:pPr>
                              <w:spacing w:line="130" w:lineRule="exact"/>
                              <w:ind w:left="2"/>
                              <w:rPr>
                                <w:sz w:val="40"/>
                              </w:rPr>
                            </w:pPr>
                            <w:r>
                              <w:rPr>
                                <w:sz w:val="40"/>
                              </w:rPr>
                              <w:t>.</w:t>
                            </w:r>
                          </w:p>
                          <w:p w14:paraId="1BD888A5" w14:textId="77777777" w:rsidR="00AA2467" w:rsidRDefault="00AA2467">
                            <w:pPr>
                              <w:spacing w:line="130" w:lineRule="exact"/>
                              <w:ind w:left="2"/>
                              <w:rPr>
                                <w:sz w:val="40"/>
                              </w:rPr>
                            </w:pPr>
                            <w:r>
                              <w:rPr>
                                <w:sz w:val="40"/>
                              </w:rPr>
                              <w:t>.</w:t>
                            </w:r>
                          </w:p>
                          <w:p w14:paraId="5CFEE05B" w14:textId="77777777" w:rsidR="00AA2467" w:rsidRDefault="00AA2467">
                            <w:pPr>
                              <w:spacing w:line="130" w:lineRule="exact"/>
                              <w:ind w:left="2"/>
                              <w:rPr>
                                <w:sz w:val="40"/>
                              </w:rPr>
                            </w:pPr>
                            <w:r>
                              <w:rPr>
                                <w:sz w:val="40"/>
                              </w:rPr>
                              <w:t>.</w:t>
                            </w:r>
                          </w:p>
                          <w:p w14:paraId="38F1E8AA" w14:textId="77777777" w:rsidR="00AA2467" w:rsidRDefault="00AA2467">
                            <w:pPr>
                              <w:spacing w:line="130" w:lineRule="exact"/>
                              <w:ind w:left="2"/>
                              <w:rPr>
                                <w:sz w:val="40"/>
                              </w:rPr>
                            </w:pPr>
                            <w:r>
                              <w:rPr>
                                <w:sz w:val="40"/>
                              </w:rPr>
                              <w:t>.</w:t>
                            </w:r>
                          </w:p>
                          <w:p w14:paraId="337780EC" w14:textId="77777777" w:rsidR="00AA2467" w:rsidRDefault="00AA2467">
                            <w:pPr>
                              <w:spacing w:line="130" w:lineRule="exact"/>
                              <w:ind w:left="2"/>
                              <w:rPr>
                                <w:sz w:val="40"/>
                              </w:rPr>
                            </w:pPr>
                            <w:r>
                              <w:rPr>
                                <w:sz w:val="40"/>
                              </w:rPr>
                              <w:t>.</w:t>
                            </w:r>
                          </w:p>
                          <w:p w14:paraId="0A99BC4C" w14:textId="77777777" w:rsidR="00AA2467" w:rsidRDefault="00AA2467">
                            <w:pPr>
                              <w:spacing w:line="130" w:lineRule="exact"/>
                              <w:ind w:left="2"/>
                            </w:pPr>
                            <w:r>
                              <w:rPr>
                                <w:sz w:val="4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094D12" id="Rectangle 3" o:spid="_x0000_s1026" style="position:absolute;left:0;text-align:left;margin-left:41.7pt;margin-top:18.8pt;width:8.4pt;height:57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" filled="f" stroked="f" strokecolor="white" strokeweight="6pt">
                <v:textbox inset="0,0,0,0">
                  <w:txbxContent>
                    <w:p w14:paraId="229FB2E7" w14:textId="77777777" w:rsidR="00AA2467" w:rsidRDefault="00AA2467">
                      <w:pPr>
                        <w:spacing w:line="130" w:lineRule="exact"/>
                        <w:ind w:left="2"/>
                        <w:rPr>
                          <w:sz w:val="40"/>
                        </w:rPr>
                      </w:pPr>
                      <w:r>
                        <w:rPr>
                          <w:sz w:val="40"/>
                        </w:rPr>
                        <w:t>.</w:t>
                      </w:r>
                    </w:p>
                    <w:p w14:paraId="639EFD1D" w14:textId="77777777" w:rsidR="00AA2467" w:rsidRDefault="00AA2467">
                      <w:pPr>
                        <w:spacing w:line="130" w:lineRule="exact"/>
                        <w:ind w:left="2"/>
                        <w:rPr>
                          <w:sz w:val="40"/>
                        </w:rPr>
                      </w:pPr>
                      <w:r>
                        <w:rPr>
                          <w:sz w:val="40"/>
                        </w:rPr>
                        <w:t>.</w:t>
                      </w:r>
                    </w:p>
                    <w:p w14:paraId="65614063" w14:textId="77777777" w:rsidR="00AA2467" w:rsidRDefault="00AA2467">
                      <w:pPr>
                        <w:spacing w:line="130" w:lineRule="exact"/>
                        <w:ind w:left="2"/>
                        <w:rPr>
                          <w:sz w:val="40"/>
                        </w:rPr>
                      </w:pPr>
                      <w:r>
                        <w:rPr>
                          <w:sz w:val="40"/>
                        </w:rPr>
                        <w:t>.</w:t>
                      </w:r>
                    </w:p>
                    <w:p w14:paraId="5EF003A9" w14:textId="77777777" w:rsidR="00AA2467" w:rsidRDefault="00AA2467">
                      <w:pPr>
                        <w:spacing w:line="130" w:lineRule="exact"/>
                        <w:ind w:left="2"/>
                        <w:rPr>
                          <w:sz w:val="40"/>
                        </w:rPr>
                      </w:pPr>
                      <w:r>
                        <w:rPr>
                          <w:sz w:val="40"/>
                        </w:rPr>
                        <w:t>.</w:t>
                      </w:r>
                    </w:p>
                    <w:p w14:paraId="38C9413D" w14:textId="77777777" w:rsidR="00AA2467" w:rsidRDefault="00AA2467">
                      <w:pPr>
                        <w:spacing w:line="130" w:lineRule="exact"/>
                        <w:ind w:left="2"/>
                        <w:rPr>
                          <w:sz w:val="40"/>
                        </w:rPr>
                      </w:pPr>
                      <w:r>
                        <w:rPr>
                          <w:sz w:val="40"/>
                        </w:rPr>
                        <w:t>.</w:t>
                      </w:r>
                    </w:p>
                    <w:p w14:paraId="1BD888A5" w14:textId="77777777" w:rsidR="00AA2467" w:rsidRDefault="00AA2467">
                      <w:pPr>
                        <w:spacing w:line="130" w:lineRule="exact"/>
                        <w:ind w:left="2"/>
                        <w:rPr>
                          <w:sz w:val="40"/>
                        </w:rPr>
                      </w:pPr>
                      <w:r>
                        <w:rPr>
                          <w:sz w:val="40"/>
                        </w:rPr>
                        <w:t>.</w:t>
                      </w:r>
                    </w:p>
                    <w:p w14:paraId="5CFEE05B" w14:textId="77777777" w:rsidR="00AA2467" w:rsidRDefault="00AA2467">
                      <w:pPr>
                        <w:spacing w:line="130" w:lineRule="exact"/>
                        <w:ind w:left="2"/>
                        <w:rPr>
                          <w:sz w:val="40"/>
                        </w:rPr>
                      </w:pPr>
                      <w:r>
                        <w:rPr>
                          <w:sz w:val="40"/>
                        </w:rPr>
                        <w:t>.</w:t>
                      </w:r>
                    </w:p>
                    <w:p w14:paraId="38F1E8AA" w14:textId="77777777" w:rsidR="00AA2467" w:rsidRDefault="00AA2467">
                      <w:pPr>
                        <w:spacing w:line="130" w:lineRule="exact"/>
                        <w:ind w:left="2"/>
                        <w:rPr>
                          <w:sz w:val="40"/>
                        </w:rPr>
                      </w:pPr>
                      <w:r>
                        <w:rPr>
                          <w:sz w:val="40"/>
                        </w:rPr>
                        <w:t>.</w:t>
                      </w:r>
                    </w:p>
                    <w:p w14:paraId="337780EC" w14:textId="77777777" w:rsidR="00AA2467" w:rsidRDefault="00AA2467">
                      <w:pPr>
                        <w:spacing w:line="130" w:lineRule="exact"/>
                        <w:ind w:left="2"/>
                        <w:rPr>
                          <w:sz w:val="40"/>
                        </w:rPr>
                      </w:pPr>
                      <w:r>
                        <w:rPr>
                          <w:sz w:val="40"/>
                        </w:rPr>
                        <w:t>.</w:t>
                      </w:r>
                    </w:p>
                    <w:p w14:paraId="0A99BC4C" w14:textId="77777777" w:rsidR="00AA2467" w:rsidRDefault="00AA2467">
                      <w:pPr>
                        <w:spacing w:line="130" w:lineRule="exact"/>
                        <w:ind w:left="2"/>
                      </w:pPr>
                      <w:r>
                        <w:rPr>
                          <w:sz w:val="40"/>
                        </w:rPr>
                        <w:t>.</w:t>
                      </w:r>
                    </w:p>
                  </w:txbxContent>
                </v:textbox>
                <w10:wrap anchorx="page" anchory="page"/>
                <w10:anchorlock/>
              </v:rect>
            </w:pict>
          </mc:Fallback>
        </mc:AlternateContent>
      </w:r>
      <w:r w:rsidR="005C4B8C" w:rsidRPr="001A06A8">
        <w:rPr>
          <w:noProof/>
          <w:sz w:val="16"/>
          <w:szCs w:val="16"/>
          <w:lang w:val="pt-PT" w:eastAsia="pt-PT"/>
        </w:rPr>
        <mc:AlternateContent>
          <mc:Choice Requires="wps">
            <w:drawing>
              <wp:anchor distT="0" distB="0" distL="114300" distR="114300" simplePos="0" relativeHeight="251656192" behindDoc="1" locked="1" layoutInCell="1" allowOverlap="1" wp14:anchorId="4255B672" wp14:editId="6D4501A3">
                <wp:simplePos x="0" y="0"/>
                <wp:positionH relativeFrom="page">
                  <wp:posOffset>464185</wp:posOffset>
                </wp:positionH>
                <wp:positionV relativeFrom="page">
                  <wp:posOffset>500380</wp:posOffset>
                </wp:positionV>
                <wp:extent cx="6858000" cy="304800"/>
                <wp:effectExtent l="0" t="0" r="0" b="0"/>
                <wp:wrapNone/>
                <wp:docPr id="9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8000" cy="304800"/>
                        </a:xfrm>
                        <a:prstGeom prst="rect">
                          <a:avLst/>
                        </a:prstGeom>
                        <a:solidFill>
                          <a:srgbClr val="DFDFD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E5E5E5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F0D0CB9" id="Rectangle 2" o:spid="_x0000_s1026" style="position:absolute;margin-left:36.55pt;margin-top:39.4pt;width:540pt;height:24p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" fillcolor="#dfdfdf" stroked="f" strokecolor="#e5e5e5">
                <w10:wrap anchorx="page" anchory="page"/>
                <w10:anchorlock/>
              </v:rect>
            </w:pict>
          </mc:Fallback>
        </mc:AlternateContent>
      </w:r>
      <w:hyperlink r:id="rId11" w:history="1">
        <w:r w:rsidR="00914C44" w:rsidRPr="001A06A8">
          <w:rPr>
            <w:rStyle w:val="Hyperlink"/>
            <w:sz w:val="16"/>
            <w:szCs w:val="16"/>
            <w:lang w:val="pt-PT"/>
          </w:rPr>
          <w:t>drchryschrystello@yahoo.com.au</w:t>
        </w:r>
      </w:hyperlink>
      <w:r w:rsidR="00D33887" w:rsidRPr="00D33887">
        <w:rPr>
          <w:rStyle w:val="Hyperlink"/>
          <w:sz w:val="16"/>
          <w:szCs w:val="16"/>
          <w:u w:val="none"/>
          <w:lang w:val="pt-PT"/>
        </w:rPr>
        <w:t xml:space="preserve"> </w:t>
      </w:r>
      <w:r w:rsidR="00DB5055">
        <w:rPr>
          <w:rStyle w:val="Hyperlink"/>
          <w:sz w:val="16"/>
          <w:szCs w:val="16"/>
          <w:u w:val="none"/>
          <w:lang w:val="pt-PT"/>
        </w:rPr>
        <w:t>–</w:t>
      </w:r>
      <w:r w:rsidR="00D33887" w:rsidRPr="00D33887">
        <w:rPr>
          <w:rStyle w:val="Hyperlink"/>
          <w:sz w:val="16"/>
          <w:szCs w:val="16"/>
          <w:u w:val="none"/>
          <w:lang w:val="pt-PT"/>
        </w:rPr>
        <w:t xml:space="preserve"> </w:t>
      </w:r>
      <w:hyperlink r:id="rId12" w:history="1">
        <w:r w:rsidR="00DB5055" w:rsidRPr="008A375A">
          <w:rPr>
            <w:rStyle w:val="Hyperlink"/>
            <w:sz w:val="16"/>
            <w:szCs w:val="16"/>
            <w:lang w:val="pt-PT"/>
          </w:rPr>
          <w:t>drchryschrystello1@gmail.com</w:t>
        </w:r>
      </w:hyperlink>
      <w:r w:rsidR="00D33887" w:rsidRPr="00D33887">
        <w:rPr>
          <w:color w:val="0000FF"/>
          <w:sz w:val="16"/>
          <w:szCs w:val="16"/>
          <w:u w:val="single"/>
          <w:lang w:val="pt-PT"/>
        </w:rPr>
        <w:t xml:space="preserve">  </w:t>
      </w:r>
      <w:r w:rsidR="00D33887">
        <w:rPr>
          <w:color w:val="0000FF"/>
          <w:sz w:val="16"/>
          <w:szCs w:val="16"/>
          <w:u w:val="single"/>
          <w:lang w:val="pt-PT"/>
        </w:rPr>
        <w:t xml:space="preserve">  </w:t>
      </w:r>
    </w:p>
    <w:p w14:paraId="3C8145CC" w14:textId="5EC056BA" w:rsidR="00744092" w:rsidRPr="005304A1" w:rsidRDefault="00744092" w:rsidP="007A409C">
      <w:pPr>
        <w:jc w:val="center"/>
        <w:rPr>
          <w:lang w:val="fr-FR"/>
        </w:rPr>
      </w:pPr>
      <w:r w:rsidRPr="005304A1">
        <w:rPr>
          <w:sz w:val="16"/>
          <w:szCs w:val="16"/>
          <w:lang w:val="fr-FR"/>
        </w:rPr>
        <w:t>WEBPAGE:</w:t>
      </w:r>
      <w:r w:rsidR="00D33887" w:rsidRPr="005304A1">
        <w:rPr>
          <w:color w:val="0000FF"/>
          <w:u w:val="single"/>
          <w:lang w:val="fr-FR"/>
        </w:rPr>
        <w:t xml:space="preserve"> </w:t>
      </w:r>
      <w:hyperlink r:id="rId13" w:history="1">
        <w:r w:rsidR="00D33887" w:rsidRPr="005304A1">
          <w:rPr>
            <w:rStyle w:val="Hyperlink"/>
            <w:sz w:val="16"/>
            <w:szCs w:val="16"/>
            <w:lang w:val="fr-FR"/>
          </w:rPr>
          <w:t>https://www.lusofonias.net/mais/chrys-cv.html</w:t>
        </w:r>
      </w:hyperlink>
      <w:r w:rsidR="00D33887" w:rsidRPr="005304A1">
        <w:rPr>
          <w:sz w:val="16"/>
          <w:szCs w:val="16"/>
          <w:u w:val="single"/>
          <w:lang w:val="fr-FR"/>
        </w:rPr>
        <w:t xml:space="preserve"> </w:t>
      </w:r>
      <w:r w:rsidRPr="005304A1">
        <w:rPr>
          <w:sz w:val="16"/>
          <w:szCs w:val="16"/>
          <w:lang w:val="fr-FR"/>
        </w:rPr>
        <w:t xml:space="preserve"> </w:t>
      </w:r>
    </w:p>
    <w:p w14:paraId="465F86B0" w14:textId="77777777" w:rsidR="00F55648" w:rsidRPr="00035035" w:rsidRDefault="00000000" w:rsidP="00F55648">
      <w:pPr>
        <w:rPr>
          <w:rFonts w:ascii="Arial" w:hAnsi="Arial" w:cs="Arial"/>
          <w:sz w:val="22"/>
          <w:szCs w:val="22"/>
          <w:lang w:eastAsia="en-AU"/>
        </w:rPr>
        <w:sectPr w:rsidR="00F55648" w:rsidRPr="00035035" w:rsidSect="00F10739">
          <w:type w:val="continuous"/>
          <w:pgSz w:w="11906" w:h="16838" w:code="9"/>
          <w:pgMar w:top="1021" w:right="1191" w:bottom="1021" w:left="1191" w:header="567" w:footer="567" w:gutter="0"/>
          <w:cols w:space="708"/>
          <w:noEndnote/>
          <w:docGrid w:linePitch="272"/>
        </w:sectPr>
      </w:pPr>
      <w:r>
        <w:rPr>
          <w:rFonts w:ascii="Arial" w:hAnsi="Arial" w:cs="Arial"/>
          <w:sz w:val="22"/>
          <w:szCs w:val="22"/>
          <w:lang w:eastAsia="en-AU"/>
        </w:rPr>
        <w:pict w14:anchorId="0B5CBC56">
          <v:rect id="_x0000_i1025" style="width:0;height:1.5pt" o:hralign="center" o:hrstd="t" o:hr="t" fillcolor="#008c8c" stroked="f"/>
        </w:pict>
      </w:r>
    </w:p>
    <w:p w14:paraId="59BEF723" w14:textId="77777777" w:rsidR="00D75E00" w:rsidRPr="005304A1" w:rsidRDefault="00B80D2D" w:rsidP="007F5FC6">
      <w:pPr>
        <w:pStyle w:val="Heading3"/>
        <w:rPr>
          <w:lang w:val="en-AU"/>
        </w:rPr>
      </w:pPr>
      <w:r w:rsidRPr="005304A1">
        <w:rPr>
          <w:lang w:val="en-AU"/>
        </w:rPr>
        <w:t xml:space="preserve">(Info </w:t>
      </w:r>
      <w:r w:rsidR="005B222E" w:rsidRPr="005304A1">
        <w:rPr>
          <w:lang w:val="en-AU"/>
        </w:rPr>
        <w:t>in English)</w:t>
      </w:r>
    </w:p>
    <w:p w14:paraId="0E1BD475" w14:textId="41510409" w:rsidR="00E7687B" w:rsidRPr="00035035" w:rsidRDefault="005B222E" w:rsidP="002E316E">
      <w:pPr>
        <w:ind w:left="284" w:firstLine="340"/>
        <w:jc w:val="both"/>
        <w:rPr>
          <w:rFonts w:ascii="Arial" w:hAnsi="Arial" w:cs="Arial"/>
        </w:rPr>
      </w:pPr>
      <w:r w:rsidRPr="00035035">
        <w:rPr>
          <w:rFonts w:ascii="Arial" w:hAnsi="Arial" w:cs="Arial"/>
        </w:rPr>
        <w:t xml:space="preserve">I am </w:t>
      </w:r>
      <w:r w:rsidR="006D70BA">
        <w:rPr>
          <w:rFonts w:ascii="Arial" w:hAnsi="Arial" w:cs="Arial"/>
        </w:rPr>
        <w:t>an</w:t>
      </w:r>
      <w:r w:rsidR="002B042D">
        <w:rPr>
          <w:rFonts w:ascii="Arial" w:hAnsi="Arial" w:cs="Arial"/>
        </w:rPr>
        <w:t xml:space="preserve"> official</w:t>
      </w:r>
      <w:r w:rsidRPr="00035035">
        <w:rPr>
          <w:rFonts w:ascii="Arial" w:hAnsi="Arial" w:cs="Arial"/>
        </w:rPr>
        <w:t xml:space="preserve"> </w:t>
      </w:r>
      <w:r w:rsidR="00CC6748" w:rsidRPr="00035035">
        <w:rPr>
          <w:rFonts w:ascii="Arial" w:hAnsi="Arial" w:cs="Arial"/>
        </w:rPr>
        <w:t>Australia</w:t>
      </w:r>
      <w:r w:rsidR="00BE413B" w:rsidRPr="00035035">
        <w:rPr>
          <w:rFonts w:ascii="Arial" w:hAnsi="Arial" w:cs="Arial"/>
        </w:rPr>
        <w:t>n translator</w:t>
      </w:r>
      <w:r w:rsidR="006D70BA">
        <w:rPr>
          <w:rFonts w:ascii="Arial" w:hAnsi="Arial" w:cs="Arial"/>
        </w:rPr>
        <w:t xml:space="preserve"> </w:t>
      </w:r>
      <w:r w:rsidR="006D70BA" w:rsidRPr="00035035">
        <w:rPr>
          <w:rFonts w:ascii="Arial" w:hAnsi="Arial" w:cs="Arial"/>
        </w:rPr>
        <w:t>with</w:t>
      </w:r>
      <w:r w:rsidR="006D70BA">
        <w:rPr>
          <w:rFonts w:ascii="Arial" w:hAnsi="Arial" w:cs="Arial"/>
        </w:rPr>
        <w:t xml:space="preserve"> over</w:t>
      </w:r>
      <w:r w:rsidR="006D70BA" w:rsidRPr="00035035">
        <w:rPr>
          <w:rFonts w:ascii="Arial" w:hAnsi="Arial" w:cs="Arial"/>
        </w:rPr>
        <w:t xml:space="preserve"> 40 years’ experience</w:t>
      </w:r>
      <w:r w:rsidR="00E7687B" w:rsidRPr="00035035">
        <w:rPr>
          <w:rFonts w:ascii="Arial" w:hAnsi="Arial" w:cs="Arial"/>
        </w:rPr>
        <w:t xml:space="preserve"> </w:t>
      </w:r>
      <w:r w:rsidRPr="00035035">
        <w:rPr>
          <w:rFonts w:ascii="Arial" w:hAnsi="Arial" w:cs="Arial"/>
        </w:rPr>
        <w:t>(NAATI accreditation</w:t>
      </w:r>
      <w:r w:rsidR="00F521D3">
        <w:rPr>
          <w:rFonts w:ascii="Arial" w:hAnsi="Arial" w:cs="Arial"/>
        </w:rPr>
        <w:t>,</w:t>
      </w:r>
      <w:r w:rsidRPr="00035035">
        <w:rPr>
          <w:rFonts w:ascii="Arial" w:hAnsi="Arial" w:cs="Arial"/>
        </w:rPr>
        <w:t xml:space="preserve"> </w:t>
      </w:r>
      <w:r w:rsidR="00B80D2D" w:rsidRPr="00035035">
        <w:rPr>
          <w:rFonts w:ascii="Arial" w:hAnsi="Arial" w:cs="Arial"/>
        </w:rPr>
        <w:t>past member of AUSIT 1989-2010</w:t>
      </w:r>
      <w:r w:rsidRPr="00035035">
        <w:rPr>
          <w:rFonts w:ascii="Arial" w:hAnsi="Arial" w:cs="Arial"/>
        </w:rPr>
        <w:t>)</w:t>
      </w:r>
      <w:r w:rsidR="006D70BA">
        <w:rPr>
          <w:rFonts w:ascii="Arial" w:hAnsi="Arial" w:cs="Arial"/>
        </w:rPr>
        <w:t xml:space="preserve">, </w:t>
      </w:r>
      <w:r w:rsidR="00F521D3">
        <w:rPr>
          <w:rFonts w:ascii="Arial" w:hAnsi="Arial" w:cs="Arial"/>
        </w:rPr>
        <w:t xml:space="preserve">current </w:t>
      </w:r>
      <w:r w:rsidR="003A6CB7">
        <w:rPr>
          <w:rFonts w:ascii="Arial" w:hAnsi="Arial" w:cs="Arial"/>
        </w:rPr>
        <w:t>Official Translator with</w:t>
      </w:r>
      <w:r w:rsidRPr="00035035">
        <w:rPr>
          <w:rFonts w:ascii="Arial" w:hAnsi="Arial" w:cs="Arial"/>
        </w:rPr>
        <w:t xml:space="preserve"> the Australian Embassy</w:t>
      </w:r>
      <w:r w:rsidR="005304A1">
        <w:rPr>
          <w:rFonts w:ascii="Arial" w:hAnsi="Arial" w:cs="Arial"/>
        </w:rPr>
        <w:t xml:space="preserve"> (</w:t>
      </w:r>
      <w:r w:rsidRPr="00035035">
        <w:rPr>
          <w:rFonts w:ascii="Arial" w:hAnsi="Arial" w:cs="Arial"/>
        </w:rPr>
        <w:t xml:space="preserve">Lisbon </w:t>
      </w:r>
      <w:r w:rsidR="005304A1">
        <w:rPr>
          <w:rFonts w:ascii="Arial" w:hAnsi="Arial" w:cs="Arial"/>
        </w:rPr>
        <w:t>&amp;</w:t>
      </w:r>
      <w:r w:rsidRPr="00035035">
        <w:rPr>
          <w:rFonts w:ascii="Arial" w:hAnsi="Arial" w:cs="Arial"/>
        </w:rPr>
        <w:t> Madrid</w:t>
      </w:r>
      <w:r w:rsidR="005304A1">
        <w:rPr>
          <w:rFonts w:ascii="Arial" w:hAnsi="Arial" w:cs="Arial"/>
        </w:rPr>
        <w:t>)</w:t>
      </w:r>
      <w:r w:rsidR="003A6CB7">
        <w:rPr>
          <w:rFonts w:ascii="Arial" w:hAnsi="Arial" w:cs="Arial"/>
        </w:rPr>
        <w:t>, the UK and Canadian Embassies in Lisbon</w:t>
      </w:r>
      <w:r w:rsidR="006D70BA">
        <w:rPr>
          <w:rFonts w:ascii="Arial" w:hAnsi="Arial" w:cs="Arial"/>
        </w:rPr>
        <w:t>, Portuguese Consulate-General in Sydney.</w:t>
      </w:r>
      <w:r w:rsidRPr="00035035">
        <w:rPr>
          <w:rFonts w:ascii="Arial" w:hAnsi="Arial" w:cs="Arial"/>
        </w:rPr>
        <w:t xml:space="preserve"> </w:t>
      </w:r>
    </w:p>
    <w:p w14:paraId="5CB23EB4" w14:textId="64A6E12B" w:rsidR="005B222E" w:rsidRPr="00035035" w:rsidRDefault="005B222E" w:rsidP="002E316E">
      <w:pPr>
        <w:ind w:left="284" w:firstLine="340"/>
        <w:jc w:val="both"/>
        <w:rPr>
          <w:rFonts w:ascii="Arial" w:hAnsi="Arial" w:cs="Arial"/>
        </w:rPr>
      </w:pPr>
      <w:r w:rsidRPr="00035035">
        <w:rPr>
          <w:rFonts w:ascii="Arial" w:hAnsi="Arial" w:cs="Arial"/>
        </w:rPr>
        <w:t>All documentation</w:t>
      </w:r>
      <w:r w:rsidR="006D70BA">
        <w:rPr>
          <w:rFonts w:ascii="Arial" w:hAnsi="Arial" w:cs="Arial"/>
        </w:rPr>
        <w:t xml:space="preserve"> </w:t>
      </w:r>
      <w:r w:rsidR="00CC6748" w:rsidRPr="00035035">
        <w:rPr>
          <w:rFonts w:ascii="Arial" w:hAnsi="Arial" w:cs="Arial"/>
        </w:rPr>
        <w:t>must</w:t>
      </w:r>
      <w:r w:rsidRPr="00035035">
        <w:rPr>
          <w:rFonts w:ascii="Arial" w:hAnsi="Arial" w:cs="Arial"/>
        </w:rPr>
        <w:t xml:space="preserve"> be translated</w:t>
      </w:r>
      <w:r w:rsidR="00B80D2D" w:rsidRPr="00035035">
        <w:rPr>
          <w:rFonts w:ascii="Arial" w:hAnsi="Arial" w:cs="Arial"/>
        </w:rPr>
        <w:t xml:space="preserve"> by a</w:t>
      </w:r>
      <w:r w:rsidR="00035035" w:rsidRPr="00035035">
        <w:rPr>
          <w:rFonts w:ascii="Arial" w:hAnsi="Arial" w:cs="Arial"/>
        </w:rPr>
        <w:t>n</w:t>
      </w:r>
      <w:r w:rsidR="00B80D2D" w:rsidRPr="00035035">
        <w:rPr>
          <w:rFonts w:ascii="Arial" w:hAnsi="Arial" w:cs="Arial"/>
        </w:rPr>
        <w:t xml:space="preserve"> accredited translator</w:t>
      </w:r>
      <w:r w:rsidRPr="00035035">
        <w:rPr>
          <w:rFonts w:ascii="Arial" w:hAnsi="Arial" w:cs="Arial"/>
        </w:rPr>
        <w:t xml:space="preserve"> </w:t>
      </w:r>
      <w:r w:rsidR="006D70BA" w:rsidRPr="00035035">
        <w:rPr>
          <w:rFonts w:ascii="Arial" w:hAnsi="Arial" w:cs="Arial"/>
        </w:rPr>
        <w:t>and must bear the NAATI stamp</w:t>
      </w:r>
      <w:r w:rsidR="006D70BA">
        <w:rPr>
          <w:rFonts w:ascii="Arial" w:hAnsi="Arial" w:cs="Arial"/>
        </w:rPr>
        <w:t xml:space="preserve"> </w:t>
      </w:r>
      <w:r w:rsidRPr="00035035">
        <w:rPr>
          <w:rFonts w:ascii="Arial" w:hAnsi="Arial" w:cs="Arial"/>
        </w:rPr>
        <w:t>before being submitted</w:t>
      </w:r>
      <w:r w:rsidR="006D70BA">
        <w:rPr>
          <w:rFonts w:ascii="Arial" w:hAnsi="Arial" w:cs="Arial"/>
        </w:rPr>
        <w:t xml:space="preserve"> </w:t>
      </w:r>
      <w:r w:rsidR="006D70BA" w:rsidRPr="00035035">
        <w:rPr>
          <w:rFonts w:ascii="Arial" w:hAnsi="Arial" w:cs="Arial"/>
        </w:rPr>
        <w:t xml:space="preserve">to Australian </w:t>
      </w:r>
      <w:r w:rsidR="00BE0257" w:rsidRPr="00035035">
        <w:rPr>
          <w:rFonts w:ascii="Arial" w:hAnsi="Arial" w:cs="Arial"/>
        </w:rPr>
        <w:t>authorities.</w:t>
      </w:r>
    </w:p>
    <w:p w14:paraId="53E4DEFA" w14:textId="6935881B" w:rsidR="00BE0257" w:rsidRDefault="005B222E" w:rsidP="006D70BA">
      <w:pPr>
        <w:ind w:left="284" w:firstLine="340"/>
        <w:jc w:val="both"/>
        <w:rPr>
          <w:rFonts w:ascii="Arial" w:hAnsi="Arial" w:cs="Arial"/>
        </w:rPr>
      </w:pPr>
      <w:r w:rsidRPr="00035035">
        <w:rPr>
          <w:rFonts w:ascii="Arial" w:hAnsi="Arial" w:cs="Arial"/>
        </w:rPr>
        <w:t xml:space="preserve">Each assorted </w:t>
      </w:r>
      <w:r w:rsidR="003A6CB7">
        <w:rPr>
          <w:rFonts w:ascii="Arial" w:hAnsi="Arial" w:cs="Arial"/>
        </w:rPr>
        <w:t xml:space="preserve">page </w:t>
      </w:r>
      <w:r w:rsidRPr="00035035">
        <w:rPr>
          <w:rFonts w:ascii="Arial" w:hAnsi="Arial" w:cs="Arial"/>
        </w:rPr>
        <w:t xml:space="preserve">is charged </w:t>
      </w:r>
      <w:r w:rsidR="009573FF" w:rsidRPr="00035035">
        <w:rPr>
          <w:rFonts w:ascii="Arial" w:hAnsi="Arial" w:cs="Arial"/>
        </w:rPr>
        <w:t>between 20.00€-35.00€ (</w:t>
      </w:r>
      <w:r w:rsidR="009E436F" w:rsidRPr="00035035">
        <w:rPr>
          <w:rFonts w:ascii="Arial" w:hAnsi="Arial" w:cs="Arial"/>
        </w:rPr>
        <w:t>Euros</w:t>
      </w:r>
      <w:r w:rsidR="009573FF" w:rsidRPr="00035035">
        <w:rPr>
          <w:rFonts w:ascii="Arial" w:hAnsi="Arial" w:cs="Arial"/>
        </w:rPr>
        <w:t>)</w:t>
      </w:r>
      <w:r w:rsidRPr="00035035">
        <w:rPr>
          <w:rFonts w:ascii="Arial" w:hAnsi="Arial" w:cs="Arial"/>
        </w:rPr>
        <w:t xml:space="preserve">. </w:t>
      </w:r>
      <w:r w:rsidR="00E06087" w:rsidRPr="00035035">
        <w:rPr>
          <w:rFonts w:ascii="Arial" w:hAnsi="Arial" w:cs="Arial"/>
        </w:rPr>
        <w:t>Current rate is 0.15</w:t>
      </w:r>
      <w:r w:rsidR="003A6CB7">
        <w:rPr>
          <w:rFonts w:ascii="Arial" w:hAnsi="Arial" w:cs="Arial"/>
        </w:rPr>
        <w:t xml:space="preserve"> </w:t>
      </w:r>
      <w:r w:rsidR="00E06087" w:rsidRPr="00035035">
        <w:rPr>
          <w:rFonts w:ascii="Arial" w:hAnsi="Arial" w:cs="Arial"/>
        </w:rPr>
        <w:t>€/word</w:t>
      </w:r>
      <w:r w:rsidR="002B042D">
        <w:rPr>
          <w:rFonts w:ascii="Arial" w:hAnsi="Arial" w:cs="Arial"/>
        </w:rPr>
        <w:t xml:space="preserve"> for</w:t>
      </w:r>
      <w:r w:rsidR="00E06087" w:rsidRPr="00035035">
        <w:rPr>
          <w:rFonts w:ascii="Arial" w:hAnsi="Arial" w:cs="Arial"/>
        </w:rPr>
        <w:t xml:space="preserve"> larger </w:t>
      </w:r>
      <w:r w:rsidR="005304A1">
        <w:rPr>
          <w:rFonts w:ascii="Arial" w:hAnsi="Arial" w:cs="Arial"/>
        </w:rPr>
        <w:t>documents</w:t>
      </w:r>
      <w:r w:rsidR="00E06087" w:rsidRPr="00035035">
        <w:rPr>
          <w:rFonts w:ascii="Arial" w:hAnsi="Arial" w:cs="Arial"/>
        </w:rPr>
        <w:t>.</w:t>
      </w:r>
    </w:p>
    <w:p w14:paraId="2F74400F" w14:textId="60B8FEDF" w:rsidR="00035035" w:rsidRDefault="006D70BA" w:rsidP="006D70BA">
      <w:pPr>
        <w:ind w:left="284" w:firstLine="340"/>
        <w:jc w:val="both"/>
        <w:rPr>
          <w:rFonts w:ascii="Arial" w:hAnsi="Arial" w:cs="Arial"/>
        </w:rPr>
      </w:pPr>
      <w:r w:rsidRPr="00035035">
        <w:rPr>
          <w:rFonts w:ascii="Arial" w:hAnsi="Arial" w:cs="Arial"/>
        </w:rPr>
        <w:t>All documents shall be sighted before a firm budget is given.</w:t>
      </w:r>
      <w:r>
        <w:rPr>
          <w:rFonts w:ascii="Arial" w:hAnsi="Arial" w:cs="Arial"/>
        </w:rPr>
        <w:t xml:space="preserve"> </w:t>
      </w:r>
      <w:r w:rsidR="00CC6748" w:rsidRPr="006D70BA">
        <w:rPr>
          <w:rFonts w:ascii="Arial" w:hAnsi="Arial" w:cs="Arial"/>
          <w:highlight w:val="yellow"/>
        </w:rPr>
        <w:t>Each</w:t>
      </w:r>
      <w:r w:rsidR="005B222E" w:rsidRPr="006D70BA">
        <w:rPr>
          <w:rFonts w:ascii="Arial" w:hAnsi="Arial" w:cs="Arial"/>
          <w:highlight w:val="yellow"/>
        </w:rPr>
        <w:t xml:space="preserve"> document </w:t>
      </w:r>
      <w:r w:rsidR="008F39EF" w:rsidRPr="006D70BA">
        <w:rPr>
          <w:rFonts w:ascii="Arial" w:hAnsi="Arial" w:cs="Arial"/>
          <w:highlight w:val="yellow"/>
        </w:rPr>
        <w:t xml:space="preserve">up to 5 (five) pages, </w:t>
      </w:r>
      <w:r w:rsidR="00FE4D26" w:rsidRPr="006D70BA">
        <w:rPr>
          <w:rFonts w:ascii="Arial" w:hAnsi="Arial" w:cs="Arial"/>
          <w:highlight w:val="yellow"/>
        </w:rPr>
        <w:t>can be</w:t>
      </w:r>
      <w:r w:rsidR="005B222E" w:rsidRPr="006D70BA">
        <w:rPr>
          <w:rFonts w:ascii="Arial" w:hAnsi="Arial" w:cs="Arial"/>
          <w:highlight w:val="yellow"/>
        </w:rPr>
        <w:t xml:space="preserve"> translated</w:t>
      </w:r>
      <w:r w:rsidR="009E436F" w:rsidRPr="006D70BA">
        <w:rPr>
          <w:rFonts w:ascii="Arial" w:hAnsi="Arial" w:cs="Arial"/>
          <w:highlight w:val="yellow"/>
        </w:rPr>
        <w:t>,</w:t>
      </w:r>
      <w:r w:rsidR="005B222E" w:rsidRPr="006D70BA">
        <w:rPr>
          <w:rFonts w:ascii="Arial" w:hAnsi="Arial" w:cs="Arial"/>
          <w:highlight w:val="yellow"/>
        </w:rPr>
        <w:t xml:space="preserve"> </w:t>
      </w:r>
      <w:r w:rsidRPr="006D70BA">
        <w:rPr>
          <w:rFonts w:ascii="Arial" w:hAnsi="Arial" w:cs="Arial"/>
          <w:highlight w:val="yellow"/>
        </w:rPr>
        <w:t>in 24 hours, after payment</w:t>
      </w:r>
      <w:r w:rsidR="00CC6748" w:rsidRPr="006D70BA">
        <w:rPr>
          <w:rFonts w:ascii="Arial" w:hAnsi="Arial" w:cs="Arial"/>
          <w:highlight w:val="yellow"/>
        </w:rPr>
        <w:t>.</w:t>
      </w:r>
      <w:r w:rsidR="00583A5D">
        <w:rPr>
          <w:rFonts w:ascii="Arial" w:hAnsi="Arial" w:cs="Arial"/>
          <w:highlight w:val="yellow"/>
        </w:rPr>
        <w:t xml:space="preserve"> </w:t>
      </w:r>
      <w:r w:rsidR="00583A5D" w:rsidRPr="006D70BA">
        <w:rPr>
          <w:rFonts w:ascii="Arial" w:hAnsi="Arial" w:cs="Arial"/>
          <w:highlight w:val="yellow"/>
        </w:rPr>
        <w:t xml:space="preserve">Every quote is valid for seven (7) </w:t>
      </w:r>
      <w:r w:rsidR="00583A5D" w:rsidRPr="00583A5D">
        <w:rPr>
          <w:rFonts w:ascii="Arial" w:hAnsi="Arial" w:cs="Arial"/>
          <w:highlight w:val="yellow"/>
        </w:rPr>
        <w:t>days and all files deleted</w:t>
      </w:r>
      <w:r w:rsidR="00583A5D">
        <w:rPr>
          <w:rFonts w:ascii="Arial" w:hAnsi="Arial" w:cs="Arial"/>
        </w:rPr>
        <w:t>.</w:t>
      </w:r>
    </w:p>
    <w:p w14:paraId="19CA3A58" w14:textId="3751B724" w:rsidR="00BE413B" w:rsidRPr="00035035" w:rsidRDefault="003A6CB7" w:rsidP="002E316E">
      <w:pPr>
        <w:ind w:left="284" w:firstLine="3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e send </w:t>
      </w:r>
      <w:r w:rsidR="00A158B3">
        <w:rPr>
          <w:rFonts w:ascii="Arial" w:hAnsi="Arial" w:cs="Arial"/>
        </w:rPr>
        <w:t xml:space="preserve">CERTIFIED </w:t>
      </w:r>
      <w:r>
        <w:rPr>
          <w:rFonts w:ascii="Arial" w:hAnsi="Arial" w:cs="Arial"/>
        </w:rPr>
        <w:t>translations</w:t>
      </w:r>
      <w:r w:rsidR="009E436F" w:rsidRPr="00035035">
        <w:rPr>
          <w:rFonts w:ascii="Arial" w:hAnsi="Arial" w:cs="Arial"/>
        </w:rPr>
        <w:t xml:space="preserve"> </w:t>
      </w:r>
      <w:r w:rsidR="008F39EF">
        <w:rPr>
          <w:rFonts w:ascii="Arial" w:hAnsi="Arial" w:cs="Arial"/>
        </w:rPr>
        <w:t>by e-mail</w:t>
      </w:r>
      <w:r w:rsidR="00035035">
        <w:rPr>
          <w:rFonts w:ascii="Arial" w:hAnsi="Arial" w:cs="Arial"/>
        </w:rPr>
        <w:t>,</w:t>
      </w:r>
      <w:r w:rsidR="009E436F" w:rsidRPr="00035035">
        <w:rPr>
          <w:rFonts w:ascii="Arial" w:hAnsi="Arial" w:cs="Arial"/>
        </w:rPr>
        <w:t xml:space="preserve"> </w:t>
      </w:r>
      <w:r w:rsidR="0065175C" w:rsidRPr="00035035">
        <w:rPr>
          <w:rFonts w:ascii="Arial" w:hAnsi="Arial" w:cs="Arial"/>
        </w:rPr>
        <w:t>otherwise</w:t>
      </w:r>
      <w:r w:rsidR="00ED47AD">
        <w:rPr>
          <w:rFonts w:ascii="Arial" w:hAnsi="Arial" w:cs="Arial"/>
        </w:rPr>
        <w:t>,</w:t>
      </w:r>
      <w:r w:rsidR="0065175C" w:rsidRPr="00035035">
        <w:rPr>
          <w:rFonts w:ascii="Arial" w:hAnsi="Arial" w:cs="Arial"/>
        </w:rPr>
        <w:t xml:space="preserve"> we may post the translation to the address you indicate</w:t>
      </w:r>
      <w:r>
        <w:rPr>
          <w:rFonts w:ascii="Arial" w:hAnsi="Arial" w:cs="Arial"/>
        </w:rPr>
        <w:t xml:space="preserve"> at a cost</w:t>
      </w:r>
      <w:r w:rsidR="0065175C" w:rsidRPr="00035035">
        <w:rPr>
          <w:rFonts w:ascii="Arial" w:hAnsi="Arial" w:cs="Arial"/>
        </w:rPr>
        <w:t xml:space="preserve">. </w:t>
      </w:r>
    </w:p>
    <w:p w14:paraId="7E2D12F6" w14:textId="04A89C73" w:rsidR="00F64482" w:rsidRPr="00035035" w:rsidRDefault="005B222E" w:rsidP="002E316E">
      <w:pPr>
        <w:ind w:left="284" w:firstLine="340"/>
        <w:jc w:val="both"/>
        <w:rPr>
          <w:rFonts w:ascii="Arial" w:hAnsi="Arial" w:cs="Arial"/>
        </w:rPr>
      </w:pPr>
      <w:r w:rsidRPr="00035035">
        <w:rPr>
          <w:rFonts w:ascii="Arial" w:hAnsi="Arial" w:cs="Arial"/>
        </w:rPr>
        <w:t>Please</w:t>
      </w:r>
      <w:r w:rsidR="009E436F" w:rsidRPr="00035035">
        <w:rPr>
          <w:rFonts w:ascii="Arial" w:hAnsi="Arial" w:cs="Arial"/>
        </w:rPr>
        <w:t xml:space="preserve"> send a </w:t>
      </w:r>
      <w:r w:rsidR="00F521D3" w:rsidRPr="00035035">
        <w:rPr>
          <w:rFonts w:ascii="Arial" w:hAnsi="Arial" w:cs="Arial"/>
        </w:rPr>
        <w:t>good, scanned</w:t>
      </w:r>
      <w:r w:rsidRPr="00035035">
        <w:rPr>
          <w:rFonts w:ascii="Arial" w:hAnsi="Arial" w:cs="Arial"/>
        </w:rPr>
        <w:t xml:space="preserve"> version of your originals</w:t>
      </w:r>
      <w:r w:rsidR="00CC6748" w:rsidRPr="00035035">
        <w:rPr>
          <w:rFonts w:ascii="Arial" w:hAnsi="Arial" w:cs="Arial"/>
        </w:rPr>
        <w:t xml:space="preserve"> in </w:t>
      </w:r>
      <w:r w:rsidR="00B80D2D" w:rsidRPr="00035035">
        <w:rPr>
          <w:rFonts w:ascii="Arial" w:hAnsi="Arial" w:cs="Arial"/>
        </w:rPr>
        <w:t xml:space="preserve">format </w:t>
      </w:r>
      <w:r w:rsidR="003A6CB7" w:rsidRPr="005304A1">
        <w:rPr>
          <w:rFonts w:ascii="Arial" w:hAnsi="Arial" w:cs="Arial"/>
        </w:rPr>
        <w:t>jpeg/bmp/</w:t>
      </w:r>
      <w:proofErr w:type="spellStart"/>
      <w:r w:rsidR="003A6CB7" w:rsidRPr="005304A1">
        <w:rPr>
          <w:rFonts w:ascii="Arial" w:hAnsi="Arial" w:cs="Arial"/>
        </w:rPr>
        <w:t>png</w:t>
      </w:r>
      <w:proofErr w:type="spellEnd"/>
      <w:r w:rsidR="003A6CB7" w:rsidRPr="005304A1">
        <w:rPr>
          <w:rFonts w:ascii="Arial" w:hAnsi="Arial" w:cs="Arial"/>
        </w:rPr>
        <w:t>/jpg/pdf.</w:t>
      </w:r>
      <w:r w:rsidR="009E436F" w:rsidRPr="00035035">
        <w:rPr>
          <w:rFonts w:ascii="Arial" w:hAnsi="Arial" w:cs="Arial"/>
        </w:rPr>
        <w:t xml:space="preserve"> </w:t>
      </w:r>
    </w:p>
    <w:p w14:paraId="2AC3664E" w14:textId="50B4BDAE" w:rsidR="005B222E" w:rsidRPr="00035035" w:rsidRDefault="00F521D3" w:rsidP="002E316E">
      <w:pPr>
        <w:ind w:left="284" w:firstLine="340"/>
        <w:jc w:val="both"/>
        <w:rPr>
          <w:rFonts w:ascii="Arial" w:hAnsi="Arial" w:cs="Arial"/>
        </w:rPr>
      </w:pPr>
      <w:r>
        <w:rPr>
          <w:rFonts w:ascii="Arial" w:hAnsi="Arial" w:cs="Arial"/>
          <w:highlight w:val="yellow"/>
        </w:rPr>
        <w:t xml:space="preserve">Prepayment only: </w:t>
      </w:r>
      <w:r w:rsidR="0038501F" w:rsidRPr="00F521D3">
        <w:rPr>
          <w:rFonts w:ascii="Arial" w:hAnsi="Arial" w:cs="Arial"/>
          <w:highlight w:val="yellow"/>
        </w:rPr>
        <w:t>M</w:t>
      </w:r>
      <w:r w:rsidR="00CC6748" w:rsidRPr="00F521D3">
        <w:rPr>
          <w:rFonts w:ascii="Arial" w:hAnsi="Arial" w:cs="Arial"/>
          <w:highlight w:val="yellow"/>
        </w:rPr>
        <w:t>y</w:t>
      </w:r>
      <w:r w:rsidR="0038501F" w:rsidRPr="00F521D3">
        <w:rPr>
          <w:rFonts w:ascii="Arial" w:hAnsi="Arial" w:cs="Arial"/>
          <w:highlight w:val="yellow"/>
        </w:rPr>
        <w:t xml:space="preserve"> </w:t>
      </w:r>
      <w:r w:rsidR="00CC6748" w:rsidRPr="00F521D3">
        <w:rPr>
          <w:rFonts w:ascii="Arial" w:hAnsi="Arial" w:cs="Arial"/>
          <w:highlight w:val="yellow"/>
        </w:rPr>
        <w:t>Bank</w:t>
      </w:r>
      <w:r w:rsidR="00BE413B" w:rsidRPr="00F521D3">
        <w:rPr>
          <w:rFonts w:ascii="Arial" w:hAnsi="Arial" w:cs="Arial"/>
          <w:highlight w:val="yellow"/>
        </w:rPr>
        <w:t xml:space="preserve"> </w:t>
      </w:r>
      <w:r w:rsidR="002B042D">
        <w:rPr>
          <w:rFonts w:ascii="Arial" w:hAnsi="Arial" w:cs="Arial"/>
          <w:highlight w:val="yellow"/>
        </w:rPr>
        <w:t>details, below</w:t>
      </w:r>
      <w:r w:rsidR="00BE413B" w:rsidRPr="00F521D3">
        <w:rPr>
          <w:rFonts w:ascii="Arial" w:hAnsi="Arial" w:cs="Arial"/>
          <w:highlight w:val="yellow"/>
        </w:rPr>
        <w:t>.</w:t>
      </w:r>
    </w:p>
    <w:p w14:paraId="253886B8" w14:textId="0FF1E2CE" w:rsidR="005B222E" w:rsidRPr="00035035" w:rsidRDefault="005B222E" w:rsidP="002E316E">
      <w:pPr>
        <w:ind w:left="284" w:firstLine="340"/>
        <w:jc w:val="both"/>
        <w:rPr>
          <w:rFonts w:ascii="Arial" w:hAnsi="Arial" w:cs="Arial"/>
        </w:rPr>
      </w:pPr>
      <w:r w:rsidRPr="00035035">
        <w:rPr>
          <w:rFonts w:ascii="Arial" w:hAnsi="Arial" w:cs="Arial"/>
        </w:rPr>
        <w:t xml:space="preserve">My experience tells me that any document which is not authenticated is to be refused by </w:t>
      </w:r>
      <w:proofErr w:type="spellStart"/>
      <w:r w:rsidRPr="00035035">
        <w:rPr>
          <w:rFonts w:ascii="Arial" w:hAnsi="Arial" w:cs="Arial"/>
        </w:rPr>
        <w:t>DI</w:t>
      </w:r>
      <w:r w:rsidR="00B80D2D" w:rsidRPr="00035035">
        <w:rPr>
          <w:rFonts w:ascii="Arial" w:hAnsi="Arial" w:cs="Arial"/>
        </w:rPr>
        <w:t>C</w:t>
      </w:r>
      <w:proofErr w:type="spellEnd"/>
      <w:r w:rsidRPr="00035035">
        <w:rPr>
          <w:rFonts w:ascii="Arial" w:hAnsi="Arial" w:cs="Arial"/>
        </w:rPr>
        <w:t xml:space="preserve"> (</w:t>
      </w:r>
      <w:r w:rsidR="008C2445" w:rsidRPr="00035035">
        <w:rPr>
          <w:rFonts w:ascii="Arial" w:hAnsi="Arial" w:cs="Arial"/>
        </w:rPr>
        <w:t>Dept.</w:t>
      </w:r>
      <w:r w:rsidRPr="00035035">
        <w:rPr>
          <w:rFonts w:ascii="Arial" w:hAnsi="Arial" w:cs="Arial"/>
        </w:rPr>
        <w:t xml:space="preserve"> of Immigration</w:t>
      </w:r>
      <w:r w:rsidR="00B80D2D" w:rsidRPr="00035035">
        <w:rPr>
          <w:rFonts w:ascii="Arial" w:hAnsi="Arial" w:cs="Arial"/>
        </w:rPr>
        <w:t xml:space="preserve"> and Citizenship</w:t>
      </w:r>
      <w:r w:rsidR="0038501F">
        <w:rPr>
          <w:rFonts w:ascii="Arial" w:hAnsi="Arial" w:cs="Arial"/>
        </w:rPr>
        <w:t xml:space="preserve"> and other</w:t>
      </w:r>
      <w:r w:rsidR="006D70BA">
        <w:rPr>
          <w:rFonts w:ascii="Arial" w:hAnsi="Arial" w:cs="Arial"/>
        </w:rPr>
        <w:t>s</w:t>
      </w:r>
      <w:r w:rsidRPr="00035035">
        <w:rPr>
          <w:rFonts w:ascii="Arial" w:hAnsi="Arial" w:cs="Arial"/>
        </w:rPr>
        <w:t>) so make sure that you</w:t>
      </w:r>
      <w:r w:rsidR="001B12C8" w:rsidRPr="00035035">
        <w:rPr>
          <w:rFonts w:ascii="Arial" w:hAnsi="Arial" w:cs="Arial"/>
        </w:rPr>
        <w:t xml:space="preserve"> </w:t>
      </w:r>
      <w:r w:rsidR="00BE413B" w:rsidRPr="00035035">
        <w:rPr>
          <w:rFonts w:ascii="Arial" w:hAnsi="Arial" w:cs="Arial"/>
        </w:rPr>
        <w:t>check</w:t>
      </w:r>
      <w:r w:rsidR="001B12C8" w:rsidRPr="00035035">
        <w:rPr>
          <w:rFonts w:ascii="Arial" w:hAnsi="Arial" w:cs="Arial"/>
        </w:rPr>
        <w:t xml:space="preserve"> all documents </w:t>
      </w:r>
      <w:r w:rsidRPr="00035035">
        <w:rPr>
          <w:rFonts w:ascii="Arial" w:hAnsi="Arial" w:cs="Arial"/>
        </w:rPr>
        <w:t>and </w:t>
      </w:r>
      <w:r w:rsidR="00BE413B" w:rsidRPr="00035035">
        <w:rPr>
          <w:rFonts w:ascii="Arial" w:hAnsi="Arial" w:cs="Arial"/>
        </w:rPr>
        <w:t xml:space="preserve">that </w:t>
      </w:r>
      <w:r w:rsidRPr="00035035">
        <w:rPr>
          <w:rFonts w:ascii="Arial" w:hAnsi="Arial" w:cs="Arial"/>
        </w:rPr>
        <w:t xml:space="preserve">they </w:t>
      </w:r>
      <w:r w:rsidR="006752F1" w:rsidRPr="00035035">
        <w:rPr>
          <w:rFonts w:ascii="Arial" w:hAnsi="Arial" w:cs="Arial"/>
        </w:rPr>
        <w:t xml:space="preserve">have been translated by an official </w:t>
      </w:r>
      <w:r w:rsidR="00B80D2D" w:rsidRPr="00035035">
        <w:rPr>
          <w:rFonts w:ascii="Arial" w:hAnsi="Arial" w:cs="Arial"/>
        </w:rPr>
        <w:t>Australian</w:t>
      </w:r>
      <w:r w:rsidR="006752F1" w:rsidRPr="00035035">
        <w:rPr>
          <w:rFonts w:ascii="Arial" w:hAnsi="Arial" w:cs="Arial"/>
        </w:rPr>
        <w:t xml:space="preserve"> (NAATI) translator</w:t>
      </w:r>
      <w:r w:rsidRPr="00035035">
        <w:rPr>
          <w:rFonts w:ascii="Arial" w:hAnsi="Arial" w:cs="Arial"/>
        </w:rPr>
        <w:t xml:space="preserve"> befo</w:t>
      </w:r>
      <w:r w:rsidR="00BE413B" w:rsidRPr="00035035">
        <w:rPr>
          <w:rFonts w:ascii="Arial" w:hAnsi="Arial" w:cs="Arial"/>
        </w:rPr>
        <w:t>re posting</w:t>
      </w:r>
      <w:r w:rsidR="00B80D2D" w:rsidRPr="00035035">
        <w:rPr>
          <w:rFonts w:ascii="Arial" w:hAnsi="Arial" w:cs="Arial"/>
        </w:rPr>
        <w:t xml:space="preserve"> them</w:t>
      </w:r>
      <w:r w:rsidRPr="00035035">
        <w:rPr>
          <w:rFonts w:ascii="Arial" w:hAnsi="Arial" w:cs="Arial"/>
        </w:rPr>
        <w:t>.</w:t>
      </w:r>
    </w:p>
    <w:p w14:paraId="04950628" w14:textId="2F6889D4" w:rsidR="009E436F" w:rsidRDefault="00F55648" w:rsidP="002E316E">
      <w:pPr>
        <w:ind w:left="284" w:firstLine="340"/>
        <w:jc w:val="both"/>
        <w:rPr>
          <w:rFonts w:ascii="Arial" w:hAnsi="Arial" w:cs="Arial"/>
        </w:rPr>
      </w:pPr>
      <w:r w:rsidRPr="00035035">
        <w:rPr>
          <w:rFonts w:ascii="Arial" w:hAnsi="Arial" w:cs="Arial"/>
        </w:rPr>
        <w:t>If needed,</w:t>
      </w:r>
      <w:r w:rsidR="005B222E" w:rsidRPr="00035035">
        <w:rPr>
          <w:rFonts w:ascii="Arial" w:hAnsi="Arial" w:cs="Arial"/>
        </w:rPr>
        <w:t xml:space="preserve"> to look into my </w:t>
      </w:r>
      <w:r w:rsidR="003A6CB7">
        <w:rPr>
          <w:rFonts w:ascii="Arial" w:hAnsi="Arial" w:cs="Arial"/>
        </w:rPr>
        <w:t xml:space="preserve">curricular </w:t>
      </w:r>
      <w:r w:rsidR="005B222E" w:rsidRPr="00035035">
        <w:rPr>
          <w:rFonts w:ascii="Arial" w:hAnsi="Arial" w:cs="Arial"/>
        </w:rPr>
        <w:t xml:space="preserve">homepage </w:t>
      </w:r>
      <w:r w:rsidR="003A6CB7" w:rsidRPr="003A6CB7">
        <w:rPr>
          <w:rStyle w:val="Hyperlink"/>
        </w:rPr>
        <w:t>https://www.lusofonias.net/mais/chrys-cv.html</w:t>
      </w:r>
      <w:r w:rsidR="00744092">
        <w:t xml:space="preserve"> </w:t>
      </w:r>
      <w:r w:rsidR="005B222E" w:rsidRPr="00035035">
        <w:rPr>
          <w:rFonts w:ascii="Arial" w:hAnsi="Arial" w:cs="Arial"/>
        </w:rPr>
        <w:t>Hope this information helps you.</w:t>
      </w:r>
    </w:p>
    <w:p w14:paraId="45D6A2DB" w14:textId="446E87C6" w:rsidR="00DB5055" w:rsidRPr="005304A1" w:rsidRDefault="00E3605D" w:rsidP="00BE0257">
      <w:pPr>
        <w:ind w:left="0" w:firstLine="0"/>
        <w:jc w:val="both"/>
        <w:rPr>
          <w:rStyle w:val="Heading3Char"/>
          <w:sz w:val="18"/>
          <w:szCs w:val="18"/>
          <w:lang w:val="en-AU"/>
        </w:rPr>
      </w:pPr>
      <w:r w:rsidRPr="005304A1">
        <w:rPr>
          <w:rStyle w:val="Heading3Char"/>
          <w:sz w:val="18"/>
          <w:szCs w:val="18"/>
          <w:lang w:val="en-AU"/>
        </w:rPr>
        <w:t xml:space="preserve">            </w:t>
      </w:r>
    </w:p>
    <w:p w14:paraId="147EA177" w14:textId="6A01102E" w:rsidR="005B222E" w:rsidRDefault="005B222E" w:rsidP="002E316E">
      <w:pPr>
        <w:ind w:left="284" w:firstLine="340"/>
        <w:jc w:val="both"/>
        <w:rPr>
          <w:rStyle w:val="Heading3Char"/>
          <w:sz w:val="18"/>
          <w:szCs w:val="18"/>
        </w:rPr>
      </w:pPr>
      <w:r w:rsidRPr="005304A1">
        <w:rPr>
          <w:rStyle w:val="Heading3Char"/>
          <w:sz w:val="18"/>
          <w:szCs w:val="18"/>
          <w:lang w:val="en-AU"/>
        </w:rPr>
        <w:t> </w:t>
      </w:r>
      <w:r w:rsidR="00E873CC" w:rsidRPr="00035035">
        <w:rPr>
          <w:rStyle w:val="Heading3Char"/>
          <w:sz w:val="18"/>
          <w:szCs w:val="18"/>
        </w:rPr>
        <w:t>(</w:t>
      </w:r>
      <w:r w:rsidR="00852CFF" w:rsidRPr="00035035">
        <w:rPr>
          <w:rStyle w:val="Heading3Char"/>
          <w:sz w:val="18"/>
          <w:szCs w:val="18"/>
        </w:rPr>
        <w:t>INFO</w:t>
      </w:r>
      <w:r w:rsidRPr="00035035">
        <w:rPr>
          <w:rStyle w:val="Heading3Char"/>
          <w:sz w:val="18"/>
          <w:szCs w:val="18"/>
        </w:rPr>
        <w:t xml:space="preserve"> em português)</w:t>
      </w:r>
    </w:p>
    <w:p w14:paraId="5904FD77" w14:textId="5AE40C01" w:rsidR="00BE413B" w:rsidRPr="00035035" w:rsidRDefault="005B222E" w:rsidP="002E316E">
      <w:pPr>
        <w:ind w:left="284" w:firstLine="340"/>
        <w:jc w:val="both"/>
        <w:rPr>
          <w:rFonts w:ascii="Arial" w:hAnsi="Arial" w:cs="Arial"/>
          <w:lang w:val="pt-PT"/>
        </w:rPr>
      </w:pPr>
      <w:r w:rsidRPr="00035035">
        <w:rPr>
          <w:rFonts w:ascii="Arial" w:hAnsi="Arial" w:cs="Arial"/>
          <w:lang w:val="pt-PT"/>
        </w:rPr>
        <w:t xml:space="preserve"> Sou tradutor </w:t>
      </w:r>
      <w:r w:rsidR="002B042D">
        <w:rPr>
          <w:rFonts w:ascii="Arial" w:hAnsi="Arial" w:cs="Arial"/>
          <w:lang w:val="pt-PT"/>
        </w:rPr>
        <w:t xml:space="preserve">oficial </w:t>
      </w:r>
      <w:r w:rsidR="001B12C8" w:rsidRPr="00035035">
        <w:rPr>
          <w:rFonts w:ascii="Arial" w:hAnsi="Arial" w:cs="Arial"/>
          <w:lang w:val="pt-PT"/>
        </w:rPr>
        <w:t>a</w:t>
      </w:r>
      <w:r w:rsidRPr="00035035">
        <w:rPr>
          <w:rFonts w:ascii="Arial" w:hAnsi="Arial" w:cs="Arial"/>
          <w:lang w:val="pt-PT"/>
        </w:rPr>
        <w:t>ustralian</w:t>
      </w:r>
      <w:r w:rsidR="001B12C8" w:rsidRPr="00035035">
        <w:rPr>
          <w:rFonts w:ascii="Arial" w:hAnsi="Arial" w:cs="Arial"/>
          <w:lang w:val="pt-PT"/>
        </w:rPr>
        <w:t>o</w:t>
      </w:r>
      <w:r w:rsidR="006D70BA">
        <w:rPr>
          <w:rFonts w:ascii="Arial" w:hAnsi="Arial" w:cs="Arial"/>
          <w:lang w:val="pt-PT"/>
        </w:rPr>
        <w:t xml:space="preserve">, </w:t>
      </w:r>
      <w:r w:rsidR="006D70BA" w:rsidRPr="00035035">
        <w:rPr>
          <w:rFonts w:ascii="Arial" w:hAnsi="Arial" w:cs="Arial"/>
          <w:lang w:val="pt-PT"/>
        </w:rPr>
        <w:t xml:space="preserve">com </w:t>
      </w:r>
      <w:r w:rsidR="006D70BA">
        <w:rPr>
          <w:rFonts w:ascii="Arial" w:hAnsi="Arial" w:cs="Arial"/>
          <w:lang w:val="pt-PT"/>
        </w:rPr>
        <w:t xml:space="preserve">mais de </w:t>
      </w:r>
      <w:r w:rsidR="006D70BA" w:rsidRPr="00035035">
        <w:rPr>
          <w:rFonts w:ascii="Arial" w:hAnsi="Arial" w:cs="Arial"/>
          <w:lang w:val="pt-PT"/>
        </w:rPr>
        <w:t>40 anos de experiência</w:t>
      </w:r>
      <w:r w:rsidRPr="00035035">
        <w:rPr>
          <w:rFonts w:ascii="Arial" w:hAnsi="Arial" w:cs="Arial"/>
          <w:lang w:val="pt-PT"/>
        </w:rPr>
        <w:t xml:space="preserve"> </w:t>
      </w:r>
      <w:r w:rsidR="00CC6748" w:rsidRPr="00035035">
        <w:rPr>
          <w:rFonts w:ascii="Arial" w:hAnsi="Arial" w:cs="Arial"/>
          <w:lang w:val="pt-PT"/>
        </w:rPr>
        <w:t xml:space="preserve">(acreditação NAATI e </w:t>
      </w:r>
      <w:r w:rsidR="00F521D3">
        <w:rPr>
          <w:rFonts w:ascii="Arial" w:hAnsi="Arial" w:cs="Arial"/>
          <w:lang w:val="pt-PT"/>
        </w:rPr>
        <w:t>ex-</w:t>
      </w:r>
      <w:r w:rsidR="00CC6748" w:rsidRPr="00035035">
        <w:rPr>
          <w:rFonts w:ascii="Arial" w:hAnsi="Arial" w:cs="Arial"/>
          <w:lang w:val="pt-PT"/>
        </w:rPr>
        <w:t>membro AUSIT</w:t>
      </w:r>
      <w:r w:rsidR="001B12C8" w:rsidRPr="00035035">
        <w:rPr>
          <w:rFonts w:ascii="Arial" w:hAnsi="Arial" w:cs="Arial"/>
          <w:lang w:val="pt-PT"/>
        </w:rPr>
        <w:t xml:space="preserve"> 1989-2010</w:t>
      </w:r>
      <w:r w:rsidR="00CC6748" w:rsidRPr="00035035">
        <w:rPr>
          <w:rFonts w:ascii="Arial" w:hAnsi="Arial" w:cs="Arial"/>
          <w:lang w:val="pt-PT"/>
        </w:rPr>
        <w:t>)</w:t>
      </w:r>
      <w:r w:rsidR="00BE0257">
        <w:rPr>
          <w:rFonts w:ascii="Arial" w:hAnsi="Arial" w:cs="Arial"/>
          <w:lang w:val="pt-PT"/>
        </w:rPr>
        <w:t>,</w:t>
      </w:r>
      <w:r w:rsidR="00F521D3">
        <w:rPr>
          <w:rFonts w:ascii="Arial" w:hAnsi="Arial" w:cs="Arial"/>
          <w:lang w:val="pt-PT"/>
        </w:rPr>
        <w:t xml:space="preserve"> atual </w:t>
      </w:r>
      <w:r w:rsidR="00CC6748" w:rsidRPr="00035035">
        <w:rPr>
          <w:rFonts w:ascii="Arial" w:hAnsi="Arial" w:cs="Arial"/>
          <w:lang w:val="pt-PT"/>
        </w:rPr>
        <w:t>Tradutor Oficia</w:t>
      </w:r>
      <w:r w:rsidR="008F39EF">
        <w:rPr>
          <w:rFonts w:ascii="Arial" w:hAnsi="Arial" w:cs="Arial"/>
          <w:lang w:val="pt-PT"/>
        </w:rPr>
        <w:t>l</w:t>
      </w:r>
      <w:r w:rsidR="00CC6748" w:rsidRPr="00035035">
        <w:rPr>
          <w:rFonts w:ascii="Arial" w:hAnsi="Arial" w:cs="Arial"/>
          <w:lang w:val="pt-PT"/>
        </w:rPr>
        <w:t xml:space="preserve"> da Embaixada Australiana </w:t>
      </w:r>
      <w:r w:rsidR="005304A1">
        <w:rPr>
          <w:rFonts w:ascii="Arial" w:hAnsi="Arial" w:cs="Arial"/>
          <w:lang w:val="pt-PT"/>
        </w:rPr>
        <w:t>(</w:t>
      </w:r>
      <w:r w:rsidR="00CC6748" w:rsidRPr="00035035">
        <w:rPr>
          <w:rFonts w:ascii="Arial" w:hAnsi="Arial" w:cs="Arial"/>
          <w:lang w:val="pt-PT"/>
        </w:rPr>
        <w:t>Lisboa e Madrid</w:t>
      </w:r>
      <w:r w:rsidR="005304A1">
        <w:rPr>
          <w:rFonts w:ascii="Arial" w:hAnsi="Arial" w:cs="Arial"/>
          <w:lang w:val="pt-PT"/>
        </w:rPr>
        <w:t>)</w:t>
      </w:r>
      <w:r w:rsidR="003A6CB7">
        <w:rPr>
          <w:rFonts w:ascii="Arial" w:hAnsi="Arial" w:cs="Arial"/>
          <w:lang w:val="pt-PT"/>
        </w:rPr>
        <w:t>, e Embaixadas do Reino Unido e Canadá em Lisboa,</w:t>
      </w:r>
      <w:r w:rsidR="00CC6748" w:rsidRPr="00035035">
        <w:rPr>
          <w:rFonts w:ascii="Arial" w:hAnsi="Arial" w:cs="Arial"/>
          <w:lang w:val="pt-PT"/>
        </w:rPr>
        <w:t xml:space="preserve"> </w:t>
      </w:r>
      <w:r w:rsidR="006D70BA">
        <w:rPr>
          <w:rFonts w:ascii="Arial" w:hAnsi="Arial" w:cs="Arial"/>
          <w:lang w:val="pt-PT"/>
        </w:rPr>
        <w:t>Consulado-Geral de Portugal em Sydney</w:t>
      </w:r>
      <w:r w:rsidR="00CC6748" w:rsidRPr="00035035">
        <w:rPr>
          <w:rFonts w:ascii="Arial" w:hAnsi="Arial" w:cs="Arial"/>
          <w:lang w:val="pt-PT"/>
        </w:rPr>
        <w:t xml:space="preserve">. </w:t>
      </w:r>
    </w:p>
    <w:p w14:paraId="2F7C90A7" w14:textId="6D4E9005" w:rsidR="00CC6748" w:rsidRPr="00035035" w:rsidRDefault="00CC6748" w:rsidP="002E316E">
      <w:pPr>
        <w:ind w:left="284" w:firstLine="340"/>
        <w:jc w:val="both"/>
        <w:rPr>
          <w:rFonts w:ascii="Arial" w:hAnsi="Arial" w:cs="Arial"/>
          <w:lang w:val="pt-PT"/>
        </w:rPr>
      </w:pPr>
      <w:r w:rsidRPr="00035035">
        <w:rPr>
          <w:rFonts w:ascii="Arial" w:hAnsi="Arial" w:cs="Arial"/>
          <w:lang w:val="pt-PT"/>
        </w:rPr>
        <w:t>Toda a documentação deve ser traduzida</w:t>
      </w:r>
      <w:r w:rsidR="0065175C" w:rsidRPr="00035035">
        <w:rPr>
          <w:rFonts w:ascii="Arial" w:hAnsi="Arial" w:cs="Arial"/>
          <w:lang w:val="pt-PT"/>
        </w:rPr>
        <w:t xml:space="preserve"> por um tradutor acreditado</w:t>
      </w:r>
      <w:r w:rsidR="006D70BA">
        <w:rPr>
          <w:rFonts w:ascii="Arial" w:hAnsi="Arial" w:cs="Arial"/>
          <w:lang w:val="pt-PT"/>
        </w:rPr>
        <w:t xml:space="preserve"> </w:t>
      </w:r>
      <w:r w:rsidR="006D70BA" w:rsidRPr="00035035">
        <w:rPr>
          <w:rFonts w:ascii="Arial" w:hAnsi="Arial" w:cs="Arial"/>
          <w:lang w:val="pt-PT"/>
        </w:rPr>
        <w:t>com o carimbo da NAATI</w:t>
      </w:r>
      <w:r w:rsidR="0065175C" w:rsidRPr="00035035">
        <w:rPr>
          <w:rFonts w:ascii="Arial" w:hAnsi="Arial" w:cs="Arial"/>
          <w:lang w:val="pt-PT"/>
        </w:rPr>
        <w:t xml:space="preserve"> </w:t>
      </w:r>
      <w:r w:rsidRPr="00035035">
        <w:rPr>
          <w:rFonts w:ascii="Arial" w:hAnsi="Arial" w:cs="Arial"/>
          <w:lang w:val="pt-PT"/>
        </w:rPr>
        <w:t xml:space="preserve">antes de ser submetida </w:t>
      </w:r>
      <w:r w:rsidR="00035035" w:rsidRPr="00035035">
        <w:rPr>
          <w:rFonts w:ascii="Arial" w:hAnsi="Arial" w:cs="Arial"/>
          <w:lang w:val="pt-PT"/>
        </w:rPr>
        <w:t>às</w:t>
      </w:r>
      <w:r w:rsidR="0065175C" w:rsidRPr="00035035">
        <w:rPr>
          <w:rFonts w:ascii="Arial" w:hAnsi="Arial" w:cs="Arial"/>
          <w:lang w:val="pt-PT"/>
        </w:rPr>
        <w:t xml:space="preserve"> autoridades </w:t>
      </w:r>
      <w:r w:rsidR="006D70BA" w:rsidRPr="00035035">
        <w:rPr>
          <w:rFonts w:ascii="Arial" w:hAnsi="Arial" w:cs="Arial"/>
          <w:lang w:val="pt-PT"/>
        </w:rPr>
        <w:t>australianas.</w:t>
      </w:r>
    </w:p>
    <w:p w14:paraId="64AC7DA7" w14:textId="468EC703" w:rsidR="00BE0257" w:rsidRDefault="00CC6748" w:rsidP="002E316E">
      <w:pPr>
        <w:ind w:left="284" w:firstLine="340"/>
        <w:jc w:val="both"/>
        <w:rPr>
          <w:rFonts w:ascii="Arial" w:hAnsi="Arial" w:cs="Arial"/>
          <w:lang w:val="pt-PT"/>
        </w:rPr>
      </w:pPr>
      <w:bookmarkStart w:id="0" w:name="OLE_LINK1"/>
      <w:r w:rsidRPr="00035035">
        <w:rPr>
          <w:rFonts w:ascii="Arial" w:hAnsi="Arial" w:cs="Arial"/>
          <w:lang w:val="pt-PT"/>
        </w:rPr>
        <w:t xml:space="preserve">Cada </w:t>
      </w:r>
      <w:r w:rsidR="0065175C" w:rsidRPr="00035035">
        <w:rPr>
          <w:rFonts w:ascii="Arial" w:hAnsi="Arial" w:cs="Arial"/>
          <w:lang w:val="pt-PT"/>
        </w:rPr>
        <w:t>página</w:t>
      </w:r>
      <w:r w:rsidR="003A6CB7">
        <w:rPr>
          <w:rFonts w:ascii="Arial" w:hAnsi="Arial" w:cs="Arial"/>
          <w:lang w:val="pt-PT"/>
        </w:rPr>
        <w:t xml:space="preserve"> </w:t>
      </w:r>
      <w:r w:rsidR="005304A1">
        <w:rPr>
          <w:rFonts w:ascii="Arial" w:hAnsi="Arial" w:cs="Arial"/>
          <w:lang w:val="pt-PT"/>
        </w:rPr>
        <w:t xml:space="preserve">avulsa </w:t>
      </w:r>
      <w:r w:rsidRPr="00035035">
        <w:rPr>
          <w:rFonts w:ascii="Arial" w:hAnsi="Arial" w:cs="Arial"/>
          <w:lang w:val="pt-PT"/>
        </w:rPr>
        <w:t xml:space="preserve">custa </w:t>
      </w:r>
      <w:r w:rsidR="009573FF" w:rsidRPr="00035035">
        <w:rPr>
          <w:rFonts w:ascii="Arial" w:hAnsi="Arial" w:cs="Arial"/>
          <w:lang w:val="pt-PT"/>
        </w:rPr>
        <w:t>entre 20.00 a 35.00€ (euros)</w:t>
      </w:r>
      <w:r w:rsidR="008C2445" w:rsidRPr="00035035">
        <w:rPr>
          <w:rFonts w:ascii="Arial" w:hAnsi="Arial" w:cs="Arial"/>
          <w:lang w:val="pt-PT"/>
        </w:rPr>
        <w:t>.</w:t>
      </w:r>
      <w:r w:rsidR="009E436F" w:rsidRPr="00035035">
        <w:rPr>
          <w:rFonts w:ascii="Arial" w:hAnsi="Arial" w:cs="Arial"/>
          <w:lang w:val="pt-PT"/>
        </w:rPr>
        <w:t xml:space="preserve"> </w:t>
      </w:r>
      <w:r w:rsidR="008F39EF" w:rsidRPr="00035035">
        <w:rPr>
          <w:rFonts w:ascii="Arial" w:hAnsi="Arial" w:cs="Arial"/>
          <w:lang w:val="pt-PT"/>
        </w:rPr>
        <w:t>U</w:t>
      </w:r>
      <w:r w:rsidR="00E06087" w:rsidRPr="00035035">
        <w:rPr>
          <w:rFonts w:ascii="Arial" w:hAnsi="Arial" w:cs="Arial"/>
          <w:lang w:val="pt-PT"/>
        </w:rPr>
        <w:t>m</w:t>
      </w:r>
      <w:r w:rsidR="008F39EF">
        <w:rPr>
          <w:rFonts w:ascii="Arial" w:hAnsi="Arial" w:cs="Arial"/>
          <w:lang w:val="pt-PT"/>
        </w:rPr>
        <w:t xml:space="preserve"> </w:t>
      </w:r>
      <w:r w:rsidR="00E06087" w:rsidRPr="00035035">
        <w:rPr>
          <w:rFonts w:ascii="Arial" w:hAnsi="Arial" w:cs="Arial"/>
          <w:lang w:val="pt-PT"/>
        </w:rPr>
        <w:t xml:space="preserve">documento grande é cotado </w:t>
      </w:r>
      <w:r w:rsidR="0065175C" w:rsidRPr="00035035">
        <w:rPr>
          <w:rFonts w:ascii="Arial" w:hAnsi="Arial" w:cs="Arial"/>
          <w:lang w:val="pt-PT"/>
        </w:rPr>
        <w:t>a</w:t>
      </w:r>
      <w:r w:rsidR="00E06087" w:rsidRPr="00035035">
        <w:rPr>
          <w:rFonts w:ascii="Arial" w:hAnsi="Arial" w:cs="Arial"/>
          <w:lang w:val="pt-PT"/>
        </w:rPr>
        <w:t xml:space="preserve"> 0.15</w:t>
      </w:r>
      <w:r w:rsidR="003A6CB7">
        <w:rPr>
          <w:rFonts w:ascii="Arial" w:hAnsi="Arial" w:cs="Arial"/>
          <w:lang w:val="pt-PT"/>
        </w:rPr>
        <w:t xml:space="preserve"> </w:t>
      </w:r>
      <w:r w:rsidR="00E06087" w:rsidRPr="00035035">
        <w:rPr>
          <w:rFonts w:ascii="Arial" w:hAnsi="Arial" w:cs="Arial"/>
          <w:lang w:val="pt-PT"/>
        </w:rPr>
        <w:t>€</w:t>
      </w:r>
      <w:r w:rsidR="003A6CB7">
        <w:rPr>
          <w:rFonts w:ascii="Arial" w:hAnsi="Arial" w:cs="Arial"/>
          <w:lang w:val="pt-PT"/>
        </w:rPr>
        <w:t xml:space="preserve"> </w:t>
      </w:r>
      <w:r w:rsidR="00E06087" w:rsidRPr="00035035">
        <w:rPr>
          <w:rFonts w:ascii="Arial" w:hAnsi="Arial" w:cs="Arial"/>
          <w:lang w:val="pt-PT"/>
        </w:rPr>
        <w:t>/</w:t>
      </w:r>
      <w:r w:rsidR="003A6CB7">
        <w:rPr>
          <w:rFonts w:ascii="Arial" w:hAnsi="Arial" w:cs="Arial"/>
          <w:lang w:val="pt-PT"/>
        </w:rPr>
        <w:t xml:space="preserve"> </w:t>
      </w:r>
      <w:r w:rsidR="003A6CB7" w:rsidRPr="00035035">
        <w:rPr>
          <w:rFonts w:ascii="Arial" w:hAnsi="Arial" w:cs="Arial"/>
          <w:lang w:val="pt-PT"/>
        </w:rPr>
        <w:t>palavra</w:t>
      </w:r>
      <w:r w:rsidR="00E06087" w:rsidRPr="00035035">
        <w:rPr>
          <w:rFonts w:ascii="Arial" w:hAnsi="Arial" w:cs="Arial"/>
          <w:lang w:val="pt-PT"/>
        </w:rPr>
        <w:t>.</w:t>
      </w:r>
      <w:r w:rsidR="006D70BA">
        <w:rPr>
          <w:rFonts w:ascii="Arial" w:hAnsi="Arial" w:cs="Arial"/>
          <w:lang w:val="pt-PT"/>
        </w:rPr>
        <w:t xml:space="preserve"> </w:t>
      </w:r>
    </w:p>
    <w:p w14:paraId="753433CB" w14:textId="75F8B15C" w:rsidR="003A6CB7" w:rsidRDefault="006D70BA" w:rsidP="002E316E">
      <w:pPr>
        <w:ind w:left="284" w:firstLine="340"/>
        <w:jc w:val="both"/>
        <w:rPr>
          <w:rFonts w:ascii="Arial" w:hAnsi="Arial" w:cs="Arial"/>
          <w:lang w:val="pt-PT"/>
        </w:rPr>
      </w:pPr>
      <w:r w:rsidRPr="00035035">
        <w:rPr>
          <w:rFonts w:ascii="Arial" w:hAnsi="Arial" w:cs="Arial"/>
          <w:lang w:val="pt-PT"/>
        </w:rPr>
        <w:t>Todos os documentos serão visualizados antes de se dar um orçamento válido.</w:t>
      </w:r>
      <w:r>
        <w:rPr>
          <w:rFonts w:ascii="Arial" w:hAnsi="Arial" w:cs="Arial"/>
          <w:lang w:val="pt-PT"/>
        </w:rPr>
        <w:t xml:space="preserve"> </w:t>
      </w:r>
      <w:bookmarkEnd w:id="0"/>
      <w:r w:rsidR="00B632A4" w:rsidRPr="006D70BA">
        <w:rPr>
          <w:rFonts w:ascii="Arial" w:hAnsi="Arial" w:cs="Arial"/>
          <w:highlight w:val="yellow"/>
          <w:lang w:val="pt-PT"/>
        </w:rPr>
        <w:t xml:space="preserve">Cada documento </w:t>
      </w:r>
      <w:r w:rsidR="008F39EF" w:rsidRPr="006D70BA">
        <w:rPr>
          <w:rFonts w:ascii="Arial" w:hAnsi="Arial" w:cs="Arial"/>
          <w:highlight w:val="yellow"/>
          <w:lang w:val="pt-PT"/>
        </w:rPr>
        <w:t>até 5 paginas</w:t>
      </w:r>
      <w:r w:rsidR="006752F1" w:rsidRPr="006D70BA">
        <w:rPr>
          <w:rFonts w:ascii="Arial" w:hAnsi="Arial" w:cs="Arial"/>
          <w:highlight w:val="yellow"/>
          <w:lang w:val="pt-PT"/>
        </w:rPr>
        <w:t xml:space="preserve">, </w:t>
      </w:r>
      <w:r w:rsidRPr="006D70BA">
        <w:rPr>
          <w:rFonts w:ascii="Arial" w:hAnsi="Arial" w:cs="Arial"/>
          <w:highlight w:val="yellow"/>
          <w:lang w:val="pt-PT"/>
        </w:rPr>
        <w:t>pode ser traduzido em 24 horas, após pagamento.</w:t>
      </w:r>
      <w:r w:rsidR="006752F1" w:rsidRPr="00035035">
        <w:rPr>
          <w:rFonts w:ascii="Arial" w:hAnsi="Arial" w:cs="Arial"/>
          <w:lang w:val="pt-PT"/>
        </w:rPr>
        <w:t xml:space="preserve"> </w:t>
      </w:r>
      <w:r w:rsidR="00583A5D" w:rsidRPr="006D70BA">
        <w:rPr>
          <w:rFonts w:ascii="Arial" w:hAnsi="Arial" w:cs="Arial"/>
          <w:highlight w:val="yellow"/>
          <w:lang w:val="pt-PT"/>
        </w:rPr>
        <w:t>Cada orçamento é válido por sete (7) dias</w:t>
      </w:r>
      <w:r w:rsidR="00583A5D">
        <w:rPr>
          <w:rFonts w:ascii="Arial" w:hAnsi="Arial" w:cs="Arial"/>
          <w:highlight w:val="yellow"/>
          <w:lang w:val="pt-PT"/>
        </w:rPr>
        <w:t xml:space="preserve"> e os ficheiros apagados</w:t>
      </w:r>
      <w:r w:rsidR="00583A5D" w:rsidRPr="006D70BA">
        <w:rPr>
          <w:rFonts w:ascii="Arial" w:hAnsi="Arial" w:cs="Arial"/>
          <w:highlight w:val="yellow"/>
          <w:lang w:val="pt-PT"/>
        </w:rPr>
        <w:t>.</w:t>
      </w:r>
      <w:r w:rsidR="00583A5D">
        <w:rPr>
          <w:rFonts w:ascii="Arial" w:hAnsi="Arial" w:cs="Arial"/>
          <w:highlight w:val="yellow"/>
          <w:lang w:val="pt-PT"/>
        </w:rPr>
        <w:t xml:space="preserve"> </w:t>
      </w:r>
    </w:p>
    <w:p w14:paraId="02BD3FE2" w14:textId="5964B475" w:rsidR="002E316E" w:rsidRDefault="003A6CB7" w:rsidP="002E316E">
      <w:pPr>
        <w:ind w:left="284" w:firstLine="340"/>
        <w:jc w:val="both"/>
        <w:rPr>
          <w:rFonts w:ascii="Arial" w:hAnsi="Arial" w:cs="Arial"/>
          <w:lang w:val="pt-PT"/>
        </w:rPr>
      </w:pPr>
      <w:r>
        <w:rPr>
          <w:rFonts w:ascii="Arial" w:hAnsi="Arial" w:cs="Arial"/>
          <w:lang w:val="pt-PT"/>
        </w:rPr>
        <w:t>As traduções</w:t>
      </w:r>
      <w:r w:rsidR="008F39EF">
        <w:rPr>
          <w:rFonts w:ascii="Arial" w:hAnsi="Arial" w:cs="Arial"/>
          <w:lang w:val="pt-PT"/>
        </w:rPr>
        <w:t xml:space="preserve"> </w:t>
      </w:r>
      <w:r w:rsidR="00A158B3">
        <w:rPr>
          <w:rFonts w:ascii="Arial" w:hAnsi="Arial" w:cs="Arial"/>
          <w:lang w:val="pt-PT"/>
        </w:rPr>
        <w:t xml:space="preserve">CERTIFICADAS </w:t>
      </w:r>
      <w:r w:rsidR="00F521D3">
        <w:rPr>
          <w:rFonts w:ascii="Arial" w:hAnsi="Arial" w:cs="Arial"/>
          <w:lang w:val="pt-PT"/>
        </w:rPr>
        <w:t xml:space="preserve">são </w:t>
      </w:r>
      <w:r w:rsidR="00A158B3">
        <w:rPr>
          <w:rFonts w:ascii="Arial" w:hAnsi="Arial" w:cs="Arial"/>
          <w:lang w:val="pt-PT"/>
        </w:rPr>
        <w:t>enviadas</w:t>
      </w:r>
      <w:r w:rsidR="0065175C" w:rsidRPr="00035035">
        <w:rPr>
          <w:rFonts w:ascii="Arial" w:hAnsi="Arial" w:cs="Arial"/>
          <w:lang w:val="pt-PT"/>
        </w:rPr>
        <w:t xml:space="preserve"> por correio eletrónico</w:t>
      </w:r>
      <w:r w:rsidR="005304A1">
        <w:rPr>
          <w:rFonts w:ascii="Arial" w:hAnsi="Arial" w:cs="Arial"/>
          <w:lang w:val="pt-PT"/>
        </w:rPr>
        <w:t xml:space="preserve"> mas</w:t>
      </w:r>
      <w:r w:rsidR="0065175C" w:rsidRPr="00035035">
        <w:rPr>
          <w:rFonts w:ascii="Arial" w:hAnsi="Arial" w:cs="Arial"/>
          <w:lang w:val="pt-PT"/>
        </w:rPr>
        <w:t xml:space="preserve"> po</w:t>
      </w:r>
      <w:r w:rsidR="00A158B3">
        <w:rPr>
          <w:rFonts w:ascii="Arial" w:hAnsi="Arial" w:cs="Arial"/>
          <w:lang w:val="pt-PT"/>
        </w:rPr>
        <w:t>dem ser enviadas</w:t>
      </w:r>
      <w:r w:rsidR="0065175C" w:rsidRPr="00035035">
        <w:rPr>
          <w:rFonts w:ascii="Arial" w:hAnsi="Arial" w:cs="Arial"/>
          <w:lang w:val="pt-PT"/>
        </w:rPr>
        <w:t xml:space="preserve"> pelos CTT (correios) para o endereço </w:t>
      </w:r>
      <w:r w:rsidR="00A158B3">
        <w:rPr>
          <w:rFonts w:ascii="Arial" w:hAnsi="Arial" w:cs="Arial"/>
          <w:lang w:val="pt-PT"/>
        </w:rPr>
        <w:t>se pagar</w:t>
      </w:r>
      <w:r w:rsidR="006D70BA">
        <w:rPr>
          <w:rFonts w:ascii="Arial" w:hAnsi="Arial" w:cs="Arial"/>
          <w:lang w:val="pt-PT"/>
        </w:rPr>
        <w:t xml:space="preserve"> os portes</w:t>
      </w:r>
      <w:r w:rsidR="0065175C" w:rsidRPr="00035035">
        <w:rPr>
          <w:rFonts w:ascii="Arial" w:hAnsi="Arial" w:cs="Arial"/>
          <w:lang w:val="pt-PT"/>
        </w:rPr>
        <w:t xml:space="preserve">. </w:t>
      </w:r>
    </w:p>
    <w:p w14:paraId="314869DD" w14:textId="77777777" w:rsidR="002E316E" w:rsidRDefault="006752F1" w:rsidP="002E316E">
      <w:pPr>
        <w:ind w:left="284" w:firstLine="340"/>
        <w:jc w:val="both"/>
        <w:rPr>
          <w:rFonts w:ascii="Arial" w:hAnsi="Arial" w:cs="Arial"/>
          <w:lang w:val="pt-PT"/>
        </w:rPr>
      </w:pPr>
      <w:r w:rsidRPr="00035035">
        <w:rPr>
          <w:rFonts w:ascii="Arial" w:hAnsi="Arial" w:cs="Arial"/>
          <w:lang w:val="pt-PT"/>
        </w:rPr>
        <w:t xml:space="preserve">Por favor envie cópia bem digitalizada dos originais em formato </w:t>
      </w:r>
      <w:proofErr w:type="spellStart"/>
      <w:r w:rsidRPr="00035035">
        <w:rPr>
          <w:rFonts w:ascii="Arial" w:hAnsi="Arial" w:cs="Arial"/>
          <w:lang w:val="pt-PT"/>
        </w:rPr>
        <w:t>jpeg/bmp/png/jpg/</w:t>
      </w:r>
      <w:r w:rsidR="00E7687B" w:rsidRPr="00035035">
        <w:rPr>
          <w:rFonts w:ascii="Arial" w:hAnsi="Arial" w:cs="Arial"/>
          <w:lang w:val="pt-PT"/>
        </w:rPr>
        <w:t>pdf</w:t>
      </w:r>
      <w:proofErr w:type="spellEnd"/>
      <w:r w:rsidR="00E7687B" w:rsidRPr="00035035">
        <w:rPr>
          <w:rFonts w:ascii="Arial" w:hAnsi="Arial" w:cs="Arial"/>
          <w:lang w:val="pt-PT"/>
        </w:rPr>
        <w:t>.</w:t>
      </w:r>
    </w:p>
    <w:p w14:paraId="4AE049B7" w14:textId="14BCE64B" w:rsidR="002E316E" w:rsidRDefault="00F521D3" w:rsidP="002E316E">
      <w:pPr>
        <w:ind w:left="284" w:firstLine="340"/>
        <w:jc w:val="both"/>
        <w:rPr>
          <w:rFonts w:ascii="Arial" w:hAnsi="Arial" w:cs="Arial"/>
          <w:lang w:val="pt-PT"/>
        </w:rPr>
      </w:pPr>
      <w:r>
        <w:rPr>
          <w:rFonts w:ascii="Arial" w:hAnsi="Arial" w:cs="Arial"/>
          <w:highlight w:val="yellow"/>
          <w:lang w:val="pt-PT"/>
        </w:rPr>
        <w:t xml:space="preserve">Pré-pagamento: </w:t>
      </w:r>
      <w:r w:rsidR="001B12C8" w:rsidRPr="00F521D3">
        <w:rPr>
          <w:rFonts w:ascii="Arial" w:hAnsi="Arial" w:cs="Arial"/>
          <w:highlight w:val="yellow"/>
          <w:lang w:val="pt-PT"/>
        </w:rPr>
        <w:t>A</w:t>
      </w:r>
      <w:r w:rsidR="003A6CB7" w:rsidRPr="00F521D3">
        <w:rPr>
          <w:rFonts w:ascii="Arial" w:hAnsi="Arial" w:cs="Arial"/>
          <w:highlight w:val="yellow"/>
          <w:lang w:val="pt-PT"/>
        </w:rPr>
        <w:t xml:space="preserve">baixo </w:t>
      </w:r>
      <w:r w:rsidRPr="00F521D3">
        <w:rPr>
          <w:rFonts w:ascii="Arial" w:hAnsi="Arial" w:cs="Arial"/>
          <w:highlight w:val="yellow"/>
          <w:lang w:val="pt-PT"/>
        </w:rPr>
        <w:t>indico</w:t>
      </w:r>
      <w:r w:rsidR="006752F1" w:rsidRPr="00F521D3">
        <w:rPr>
          <w:rFonts w:ascii="Arial" w:hAnsi="Arial" w:cs="Arial"/>
          <w:highlight w:val="yellow"/>
          <w:lang w:val="pt-PT"/>
        </w:rPr>
        <w:t xml:space="preserve"> conta bancária.</w:t>
      </w:r>
    </w:p>
    <w:p w14:paraId="1978CDCB" w14:textId="717F7C4A" w:rsidR="00DF60B9" w:rsidRPr="00035035" w:rsidRDefault="006752F1" w:rsidP="002E316E">
      <w:pPr>
        <w:ind w:left="284" w:firstLine="340"/>
        <w:jc w:val="both"/>
        <w:rPr>
          <w:rFonts w:ascii="Arial" w:hAnsi="Arial" w:cs="Arial"/>
          <w:lang w:val="pt-PT"/>
        </w:rPr>
      </w:pPr>
      <w:r w:rsidRPr="00035035">
        <w:rPr>
          <w:rFonts w:ascii="Arial" w:hAnsi="Arial" w:cs="Arial"/>
          <w:lang w:val="pt-PT"/>
        </w:rPr>
        <w:t>Dita a experiência que documento</w:t>
      </w:r>
      <w:r w:rsidR="00F264D5" w:rsidRPr="00035035">
        <w:rPr>
          <w:rFonts w:ascii="Arial" w:hAnsi="Arial" w:cs="Arial"/>
          <w:lang w:val="pt-PT"/>
        </w:rPr>
        <w:t>s</w:t>
      </w:r>
      <w:r w:rsidRPr="00035035">
        <w:rPr>
          <w:rFonts w:ascii="Arial" w:hAnsi="Arial" w:cs="Arial"/>
          <w:lang w:val="pt-PT"/>
        </w:rPr>
        <w:t xml:space="preserve"> não autenticado</w:t>
      </w:r>
      <w:r w:rsidR="00F264D5" w:rsidRPr="00035035">
        <w:rPr>
          <w:rFonts w:ascii="Arial" w:hAnsi="Arial" w:cs="Arial"/>
          <w:lang w:val="pt-PT"/>
        </w:rPr>
        <w:t>s são recusados</w:t>
      </w:r>
      <w:r w:rsidRPr="00035035">
        <w:rPr>
          <w:rFonts w:ascii="Arial" w:hAnsi="Arial" w:cs="Arial"/>
          <w:lang w:val="pt-PT"/>
        </w:rPr>
        <w:t xml:space="preserve"> pelo Ministério da Imigração,</w:t>
      </w:r>
      <w:r w:rsidR="0038501F">
        <w:rPr>
          <w:rFonts w:ascii="Arial" w:hAnsi="Arial" w:cs="Arial"/>
          <w:lang w:val="pt-PT"/>
        </w:rPr>
        <w:t xml:space="preserve"> e outros,</w:t>
      </w:r>
      <w:r w:rsidRPr="00035035">
        <w:rPr>
          <w:rFonts w:ascii="Arial" w:hAnsi="Arial" w:cs="Arial"/>
          <w:lang w:val="pt-PT"/>
        </w:rPr>
        <w:t xml:space="preserve"> </w:t>
      </w:r>
      <w:r w:rsidR="00F264D5" w:rsidRPr="00035035">
        <w:rPr>
          <w:rFonts w:ascii="Arial" w:hAnsi="Arial" w:cs="Arial"/>
          <w:lang w:val="pt-PT"/>
        </w:rPr>
        <w:t xml:space="preserve">p.f. </w:t>
      </w:r>
      <w:r w:rsidRPr="00035035">
        <w:rPr>
          <w:rFonts w:ascii="Arial" w:hAnsi="Arial" w:cs="Arial"/>
          <w:lang w:val="pt-PT"/>
        </w:rPr>
        <w:t>verifique os restantes documentos e certifique-se de que foram traduzidos por um tradutor oficial australiano (NAATI) antes de os enviar</w:t>
      </w:r>
      <w:r w:rsidR="00841CB1" w:rsidRPr="00035035">
        <w:rPr>
          <w:rFonts w:ascii="Arial" w:hAnsi="Arial" w:cs="Arial"/>
          <w:lang w:val="pt-PT"/>
        </w:rPr>
        <w:t>.</w:t>
      </w:r>
    </w:p>
    <w:p w14:paraId="070960A7" w14:textId="696FD62F" w:rsidR="00035035" w:rsidRPr="00F80C59" w:rsidRDefault="00450751" w:rsidP="00F80C59">
      <w:pPr>
        <w:ind w:left="0" w:firstLine="0"/>
        <w:jc w:val="both"/>
        <w:rPr>
          <w:rFonts w:ascii="Arial" w:hAnsi="Arial" w:cs="Arial"/>
          <w:lang w:val="pt-PT"/>
        </w:rPr>
        <w:sectPr w:rsidR="00035035" w:rsidRPr="00F80C59" w:rsidSect="00F10739">
          <w:type w:val="continuous"/>
          <w:pgSz w:w="11906" w:h="16838" w:code="9"/>
          <w:pgMar w:top="1021" w:right="1191" w:bottom="1021" w:left="1191" w:header="567" w:footer="567" w:gutter="0"/>
          <w:cols w:num="2" w:space="286"/>
          <w:noEndnote/>
          <w:docGrid w:linePitch="272"/>
        </w:sectPr>
      </w:pPr>
      <w:r w:rsidRPr="00035035">
        <w:rPr>
          <w:rFonts w:ascii="Arial" w:hAnsi="Arial" w:cs="Arial"/>
          <w:noProof/>
          <w:lang w:val="pt-PT" w:eastAsia="pt-PT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7FB1D4ED" wp14:editId="6442964F">
                <wp:simplePos x="0" y="0"/>
                <wp:positionH relativeFrom="column">
                  <wp:posOffset>937895</wp:posOffset>
                </wp:positionH>
                <wp:positionV relativeFrom="paragraph">
                  <wp:posOffset>347447</wp:posOffset>
                </wp:positionV>
                <wp:extent cx="1918970" cy="1939925"/>
                <wp:effectExtent l="0" t="0" r="0" b="0"/>
                <wp:wrapNone/>
                <wp:docPr id="1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18970" cy="1939925"/>
                          <a:chOff x="720" y="6293"/>
                          <a:chExt cx="3022" cy="3055"/>
                        </a:xfrm>
                      </wpg:grpSpPr>
                      <wps:wsp>
                        <wps:cNvPr id="5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720" y="6336"/>
                            <a:ext cx="2998" cy="30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754" y="6457"/>
                            <a:ext cx="1096" cy="2582"/>
                          </a:xfrm>
                          <a:custGeom>
                            <a:avLst/>
                            <a:gdLst>
                              <a:gd name="T0" fmla="*/ 719 w 1096"/>
                              <a:gd name="T1" fmla="*/ 2538 h 2582"/>
                              <a:gd name="T2" fmla="*/ 782 w 1096"/>
                              <a:gd name="T3" fmla="*/ 2432 h 2582"/>
                              <a:gd name="T4" fmla="*/ 878 w 1096"/>
                              <a:gd name="T5" fmla="*/ 2302 h 2582"/>
                              <a:gd name="T6" fmla="*/ 951 w 1096"/>
                              <a:gd name="T7" fmla="*/ 2210 h 2582"/>
                              <a:gd name="T8" fmla="*/ 946 w 1096"/>
                              <a:gd name="T9" fmla="*/ 2080 h 2582"/>
                              <a:gd name="T10" fmla="*/ 917 w 1096"/>
                              <a:gd name="T11" fmla="*/ 1983 h 2582"/>
                              <a:gd name="T12" fmla="*/ 898 w 1096"/>
                              <a:gd name="T13" fmla="*/ 1901 h 2582"/>
                              <a:gd name="T14" fmla="*/ 898 w 1096"/>
                              <a:gd name="T15" fmla="*/ 1839 h 2582"/>
                              <a:gd name="T16" fmla="*/ 893 w 1096"/>
                              <a:gd name="T17" fmla="*/ 1766 h 2582"/>
                              <a:gd name="T18" fmla="*/ 927 w 1096"/>
                              <a:gd name="T19" fmla="*/ 1727 h 2582"/>
                              <a:gd name="T20" fmla="*/ 975 w 1096"/>
                              <a:gd name="T21" fmla="*/ 1713 h 2582"/>
                              <a:gd name="T22" fmla="*/ 980 w 1096"/>
                              <a:gd name="T23" fmla="*/ 1699 h 2582"/>
                              <a:gd name="T24" fmla="*/ 965 w 1096"/>
                              <a:gd name="T25" fmla="*/ 1679 h 2582"/>
                              <a:gd name="T26" fmla="*/ 960 w 1096"/>
                              <a:gd name="T27" fmla="*/ 1650 h 2582"/>
                              <a:gd name="T28" fmla="*/ 1081 w 1096"/>
                              <a:gd name="T29" fmla="*/ 1588 h 2582"/>
                              <a:gd name="T30" fmla="*/ 1096 w 1096"/>
                              <a:gd name="T31" fmla="*/ 1544 h 2582"/>
                              <a:gd name="T32" fmla="*/ 1091 w 1096"/>
                              <a:gd name="T33" fmla="*/ 1510 h 2582"/>
                              <a:gd name="T34" fmla="*/ 994 w 1096"/>
                              <a:gd name="T35" fmla="*/ 1361 h 2582"/>
                              <a:gd name="T36" fmla="*/ 951 w 1096"/>
                              <a:gd name="T37" fmla="*/ 1187 h 2582"/>
                              <a:gd name="T38" fmla="*/ 878 w 1096"/>
                              <a:gd name="T39" fmla="*/ 1139 h 2582"/>
                              <a:gd name="T40" fmla="*/ 811 w 1096"/>
                              <a:gd name="T41" fmla="*/ 1081 h 2582"/>
                              <a:gd name="T42" fmla="*/ 772 w 1096"/>
                              <a:gd name="T43" fmla="*/ 1028 h 2582"/>
                              <a:gd name="T44" fmla="*/ 762 w 1096"/>
                              <a:gd name="T45" fmla="*/ 979 h 2582"/>
                              <a:gd name="T46" fmla="*/ 719 w 1096"/>
                              <a:gd name="T47" fmla="*/ 844 h 2582"/>
                              <a:gd name="T48" fmla="*/ 767 w 1096"/>
                              <a:gd name="T49" fmla="*/ 724 h 2582"/>
                              <a:gd name="T50" fmla="*/ 738 w 1096"/>
                              <a:gd name="T51" fmla="*/ 695 h 2582"/>
                              <a:gd name="T52" fmla="*/ 690 w 1096"/>
                              <a:gd name="T53" fmla="*/ 772 h 2582"/>
                              <a:gd name="T54" fmla="*/ 666 w 1096"/>
                              <a:gd name="T55" fmla="*/ 709 h 2582"/>
                              <a:gd name="T56" fmla="*/ 676 w 1096"/>
                              <a:gd name="T57" fmla="*/ 560 h 2582"/>
                              <a:gd name="T58" fmla="*/ 690 w 1096"/>
                              <a:gd name="T59" fmla="*/ 444 h 2582"/>
                              <a:gd name="T60" fmla="*/ 690 w 1096"/>
                              <a:gd name="T61" fmla="*/ 366 h 2582"/>
                              <a:gd name="T62" fmla="*/ 700 w 1096"/>
                              <a:gd name="T63" fmla="*/ 304 h 2582"/>
                              <a:gd name="T64" fmla="*/ 719 w 1096"/>
                              <a:gd name="T65" fmla="*/ 265 h 2582"/>
                              <a:gd name="T66" fmla="*/ 734 w 1096"/>
                              <a:gd name="T67" fmla="*/ 241 h 2582"/>
                              <a:gd name="T68" fmla="*/ 738 w 1096"/>
                              <a:gd name="T69" fmla="*/ 236 h 2582"/>
                              <a:gd name="T70" fmla="*/ 748 w 1096"/>
                              <a:gd name="T71" fmla="*/ 231 h 2582"/>
                              <a:gd name="T72" fmla="*/ 762 w 1096"/>
                              <a:gd name="T73" fmla="*/ 207 h 2582"/>
                              <a:gd name="T74" fmla="*/ 787 w 1096"/>
                              <a:gd name="T75" fmla="*/ 202 h 2582"/>
                              <a:gd name="T76" fmla="*/ 816 w 1096"/>
                              <a:gd name="T77" fmla="*/ 193 h 2582"/>
                              <a:gd name="T78" fmla="*/ 835 w 1096"/>
                              <a:gd name="T79" fmla="*/ 188 h 2582"/>
                              <a:gd name="T80" fmla="*/ 859 w 1096"/>
                              <a:gd name="T81" fmla="*/ 169 h 2582"/>
                              <a:gd name="T82" fmla="*/ 835 w 1096"/>
                              <a:gd name="T83" fmla="*/ 125 h 2582"/>
                              <a:gd name="T84" fmla="*/ 835 w 1096"/>
                              <a:gd name="T85" fmla="*/ 120 h 2582"/>
                              <a:gd name="T86" fmla="*/ 835 w 1096"/>
                              <a:gd name="T87" fmla="*/ 111 h 2582"/>
                              <a:gd name="T88" fmla="*/ 835 w 1096"/>
                              <a:gd name="T89" fmla="*/ 106 h 2582"/>
                              <a:gd name="T90" fmla="*/ 830 w 1096"/>
                              <a:gd name="T91" fmla="*/ 96 h 2582"/>
                              <a:gd name="T92" fmla="*/ 796 w 1096"/>
                              <a:gd name="T93" fmla="*/ 58 h 2582"/>
                              <a:gd name="T94" fmla="*/ 782 w 1096"/>
                              <a:gd name="T95" fmla="*/ 0 h 2582"/>
                              <a:gd name="T96" fmla="*/ 463 w 1096"/>
                              <a:gd name="T97" fmla="*/ 236 h 2582"/>
                              <a:gd name="T98" fmla="*/ 217 w 1096"/>
                              <a:gd name="T99" fmla="*/ 550 h 2582"/>
                              <a:gd name="T100" fmla="*/ 53 w 1096"/>
                              <a:gd name="T101" fmla="*/ 917 h 2582"/>
                              <a:gd name="T102" fmla="*/ 0 w 1096"/>
                              <a:gd name="T103" fmla="*/ 1327 h 2582"/>
                              <a:gd name="T104" fmla="*/ 48 w 1096"/>
                              <a:gd name="T105" fmla="*/ 1699 h 2582"/>
                              <a:gd name="T106" fmla="*/ 183 w 1096"/>
                              <a:gd name="T107" fmla="*/ 2046 h 2582"/>
                              <a:gd name="T108" fmla="*/ 396 w 1096"/>
                              <a:gd name="T109" fmla="*/ 2345 h 2582"/>
                              <a:gd name="T110" fmla="*/ 676 w 1096"/>
                              <a:gd name="T111" fmla="*/ 2582 h 25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</a:cxnLst>
                            <a:rect l="0" t="0" r="r" b="b"/>
                            <a:pathLst>
                              <a:path w="1096" h="2582">
                                <a:moveTo>
                                  <a:pt x="676" y="2582"/>
                                </a:moveTo>
                                <a:lnTo>
                                  <a:pt x="719" y="2538"/>
                                </a:lnTo>
                                <a:lnTo>
                                  <a:pt x="748" y="2480"/>
                                </a:lnTo>
                                <a:lnTo>
                                  <a:pt x="782" y="2432"/>
                                </a:lnTo>
                                <a:lnTo>
                                  <a:pt x="816" y="2384"/>
                                </a:lnTo>
                                <a:lnTo>
                                  <a:pt x="878" y="2302"/>
                                </a:lnTo>
                                <a:lnTo>
                                  <a:pt x="927" y="2263"/>
                                </a:lnTo>
                                <a:lnTo>
                                  <a:pt x="951" y="2210"/>
                                </a:lnTo>
                                <a:lnTo>
                                  <a:pt x="965" y="2123"/>
                                </a:lnTo>
                                <a:lnTo>
                                  <a:pt x="946" y="2080"/>
                                </a:lnTo>
                                <a:lnTo>
                                  <a:pt x="931" y="2032"/>
                                </a:lnTo>
                                <a:lnTo>
                                  <a:pt x="917" y="1983"/>
                                </a:lnTo>
                                <a:lnTo>
                                  <a:pt x="898" y="1935"/>
                                </a:lnTo>
                                <a:lnTo>
                                  <a:pt x="898" y="1901"/>
                                </a:lnTo>
                                <a:lnTo>
                                  <a:pt x="898" y="1867"/>
                                </a:lnTo>
                                <a:lnTo>
                                  <a:pt x="898" y="1839"/>
                                </a:lnTo>
                                <a:lnTo>
                                  <a:pt x="893" y="1805"/>
                                </a:lnTo>
                                <a:lnTo>
                                  <a:pt x="893" y="1766"/>
                                </a:lnTo>
                                <a:lnTo>
                                  <a:pt x="907" y="1747"/>
                                </a:lnTo>
                                <a:lnTo>
                                  <a:pt x="927" y="1727"/>
                                </a:lnTo>
                                <a:lnTo>
                                  <a:pt x="965" y="1713"/>
                                </a:lnTo>
                                <a:lnTo>
                                  <a:pt x="975" y="1713"/>
                                </a:lnTo>
                                <a:lnTo>
                                  <a:pt x="980" y="1708"/>
                                </a:lnTo>
                                <a:lnTo>
                                  <a:pt x="980" y="1699"/>
                                </a:lnTo>
                                <a:lnTo>
                                  <a:pt x="980" y="1694"/>
                                </a:lnTo>
                                <a:lnTo>
                                  <a:pt x="965" y="1679"/>
                                </a:lnTo>
                                <a:lnTo>
                                  <a:pt x="960" y="1665"/>
                                </a:lnTo>
                                <a:lnTo>
                                  <a:pt x="960" y="1650"/>
                                </a:lnTo>
                                <a:lnTo>
                                  <a:pt x="980" y="1636"/>
                                </a:lnTo>
                                <a:lnTo>
                                  <a:pt x="1081" y="1588"/>
                                </a:lnTo>
                                <a:lnTo>
                                  <a:pt x="1096" y="1568"/>
                                </a:lnTo>
                                <a:lnTo>
                                  <a:pt x="1096" y="1544"/>
                                </a:lnTo>
                                <a:lnTo>
                                  <a:pt x="1096" y="1534"/>
                                </a:lnTo>
                                <a:lnTo>
                                  <a:pt x="1091" y="1510"/>
                                </a:lnTo>
                                <a:lnTo>
                                  <a:pt x="1033" y="1443"/>
                                </a:lnTo>
                                <a:lnTo>
                                  <a:pt x="994" y="1361"/>
                                </a:lnTo>
                                <a:lnTo>
                                  <a:pt x="975" y="1274"/>
                                </a:lnTo>
                                <a:lnTo>
                                  <a:pt x="951" y="1187"/>
                                </a:lnTo>
                                <a:lnTo>
                                  <a:pt x="912" y="1163"/>
                                </a:lnTo>
                                <a:lnTo>
                                  <a:pt x="878" y="1139"/>
                                </a:lnTo>
                                <a:lnTo>
                                  <a:pt x="845" y="1110"/>
                                </a:lnTo>
                                <a:lnTo>
                                  <a:pt x="811" y="1081"/>
                                </a:lnTo>
                                <a:lnTo>
                                  <a:pt x="787" y="1057"/>
                                </a:lnTo>
                                <a:lnTo>
                                  <a:pt x="772" y="1028"/>
                                </a:lnTo>
                                <a:lnTo>
                                  <a:pt x="767" y="1004"/>
                                </a:lnTo>
                                <a:lnTo>
                                  <a:pt x="762" y="979"/>
                                </a:lnTo>
                                <a:lnTo>
                                  <a:pt x="705" y="907"/>
                                </a:lnTo>
                                <a:lnTo>
                                  <a:pt x="719" y="844"/>
                                </a:lnTo>
                                <a:lnTo>
                                  <a:pt x="748" y="786"/>
                                </a:lnTo>
                                <a:lnTo>
                                  <a:pt x="767" y="724"/>
                                </a:lnTo>
                                <a:lnTo>
                                  <a:pt x="767" y="666"/>
                                </a:lnTo>
                                <a:lnTo>
                                  <a:pt x="738" y="695"/>
                                </a:lnTo>
                                <a:lnTo>
                                  <a:pt x="714" y="733"/>
                                </a:lnTo>
                                <a:lnTo>
                                  <a:pt x="690" y="772"/>
                                </a:lnTo>
                                <a:lnTo>
                                  <a:pt x="676" y="786"/>
                                </a:lnTo>
                                <a:lnTo>
                                  <a:pt x="666" y="709"/>
                                </a:lnTo>
                                <a:lnTo>
                                  <a:pt x="671" y="637"/>
                                </a:lnTo>
                                <a:lnTo>
                                  <a:pt x="676" y="560"/>
                                </a:lnTo>
                                <a:lnTo>
                                  <a:pt x="676" y="487"/>
                                </a:lnTo>
                                <a:lnTo>
                                  <a:pt x="690" y="444"/>
                                </a:lnTo>
                                <a:lnTo>
                                  <a:pt x="690" y="410"/>
                                </a:lnTo>
                                <a:lnTo>
                                  <a:pt x="690" y="366"/>
                                </a:lnTo>
                                <a:lnTo>
                                  <a:pt x="700" y="333"/>
                                </a:lnTo>
                                <a:lnTo>
                                  <a:pt x="700" y="304"/>
                                </a:lnTo>
                                <a:lnTo>
                                  <a:pt x="705" y="284"/>
                                </a:lnTo>
                                <a:lnTo>
                                  <a:pt x="719" y="265"/>
                                </a:lnTo>
                                <a:lnTo>
                                  <a:pt x="734" y="241"/>
                                </a:lnTo>
                                <a:lnTo>
                                  <a:pt x="734" y="241"/>
                                </a:lnTo>
                                <a:lnTo>
                                  <a:pt x="738" y="236"/>
                                </a:lnTo>
                                <a:lnTo>
                                  <a:pt x="738" y="236"/>
                                </a:lnTo>
                                <a:lnTo>
                                  <a:pt x="738" y="236"/>
                                </a:lnTo>
                                <a:lnTo>
                                  <a:pt x="748" y="231"/>
                                </a:lnTo>
                                <a:lnTo>
                                  <a:pt x="753" y="217"/>
                                </a:lnTo>
                                <a:lnTo>
                                  <a:pt x="762" y="207"/>
                                </a:lnTo>
                                <a:lnTo>
                                  <a:pt x="767" y="207"/>
                                </a:lnTo>
                                <a:lnTo>
                                  <a:pt x="787" y="202"/>
                                </a:lnTo>
                                <a:lnTo>
                                  <a:pt x="801" y="193"/>
                                </a:lnTo>
                                <a:lnTo>
                                  <a:pt x="816" y="193"/>
                                </a:lnTo>
                                <a:lnTo>
                                  <a:pt x="830" y="188"/>
                                </a:lnTo>
                                <a:lnTo>
                                  <a:pt x="835" y="188"/>
                                </a:lnTo>
                                <a:lnTo>
                                  <a:pt x="845" y="183"/>
                                </a:lnTo>
                                <a:lnTo>
                                  <a:pt x="859" y="169"/>
                                </a:lnTo>
                                <a:lnTo>
                                  <a:pt x="859" y="159"/>
                                </a:lnTo>
                                <a:lnTo>
                                  <a:pt x="835" y="125"/>
                                </a:lnTo>
                                <a:lnTo>
                                  <a:pt x="835" y="125"/>
                                </a:lnTo>
                                <a:lnTo>
                                  <a:pt x="835" y="120"/>
                                </a:lnTo>
                                <a:lnTo>
                                  <a:pt x="835" y="120"/>
                                </a:lnTo>
                                <a:lnTo>
                                  <a:pt x="835" y="111"/>
                                </a:lnTo>
                                <a:lnTo>
                                  <a:pt x="835" y="111"/>
                                </a:lnTo>
                                <a:lnTo>
                                  <a:pt x="835" y="106"/>
                                </a:lnTo>
                                <a:lnTo>
                                  <a:pt x="830" y="106"/>
                                </a:lnTo>
                                <a:lnTo>
                                  <a:pt x="830" y="96"/>
                                </a:lnTo>
                                <a:lnTo>
                                  <a:pt x="816" y="77"/>
                                </a:lnTo>
                                <a:lnTo>
                                  <a:pt x="796" y="58"/>
                                </a:lnTo>
                                <a:lnTo>
                                  <a:pt x="787" y="29"/>
                                </a:lnTo>
                                <a:lnTo>
                                  <a:pt x="782" y="0"/>
                                </a:lnTo>
                                <a:lnTo>
                                  <a:pt x="618" y="106"/>
                                </a:lnTo>
                                <a:lnTo>
                                  <a:pt x="463" y="236"/>
                                </a:lnTo>
                                <a:lnTo>
                                  <a:pt x="328" y="381"/>
                                </a:lnTo>
                                <a:lnTo>
                                  <a:pt x="217" y="550"/>
                                </a:lnTo>
                                <a:lnTo>
                                  <a:pt x="120" y="724"/>
                                </a:lnTo>
                                <a:lnTo>
                                  <a:pt x="53" y="917"/>
                                </a:lnTo>
                                <a:lnTo>
                                  <a:pt x="14" y="1115"/>
                                </a:lnTo>
                                <a:lnTo>
                                  <a:pt x="0" y="1327"/>
                                </a:lnTo>
                                <a:lnTo>
                                  <a:pt x="14" y="1520"/>
                                </a:lnTo>
                                <a:lnTo>
                                  <a:pt x="48" y="1699"/>
                                </a:lnTo>
                                <a:lnTo>
                                  <a:pt x="106" y="1877"/>
                                </a:lnTo>
                                <a:lnTo>
                                  <a:pt x="183" y="2046"/>
                                </a:lnTo>
                                <a:lnTo>
                                  <a:pt x="280" y="2200"/>
                                </a:lnTo>
                                <a:lnTo>
                                  <a:pt x="396" y="2345"/>
                                </a:lnTo>
                                <a:lnTo>
                                  <a:pt x="536" y="2471"/>
                                </a:lnTo>
                                <a:lnTo>
                                  <a:pt x="676" y="25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5E5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8"/>
                        <wps:cNvSpPr>
                          <a:spLocks/>
                        </wps:cNvSpPr>
                        <wps:spPr bwMode="auto">
                          <a:xfrm>
                            <a:off x="1695" y="6293"/>
                            <a:ext cx="2047" cy="3002"/>
                          </a:xfrm>
                          <a:custGeom>
                            <a:avLst/>
                            <a:gdLst>
                              <a:gd name="T0" fmla="*/ 1974 w 2047"/>
                              <a:gd name="T1" fmla="*/ 1718 h 3002"/>
                              <a:gd name="T2" fmla="*/ 1878 w 2047"/>
                              <a:gd name="T3" fmla="*/ 1597 h 3002"/>
                              <a:gd name="T4" fmla="*/ 2018 w 2047"/>
                              <a:gd name="T5" fmla="*/ 1539 h 3002"/>
                              <a:gd name="T6" fmla="*/ 2023 w 2047"/>
                              <a:gd name="T7" fmla="*/ 1254 h 3002"/>
                              <a:gd name="T8" fmla="*/ 1757 w 2047"/>
                              <a:gd name="T9" fmla="*/ 617 h 3002"/>
                              <a:gd name="T10" fmla="*/ 1617 w 2047"/>
                              <a:gd name="T11" fmla="*/ 651 h 3002"/>
                              <a:gd name="T12" fmla="*/ 1424 w 2047"/>
                              <a:gd name="T13" fmla="*/ 719 h 3002"/>
                              <a:gd name="T14" fmla="*/ 1332 w 2047"/>
                              <a:gd name="T15" fmla="*/ 641 h 3002"/>
                              <a:gd name="T16" fmla="*/ 1400 w 2047"/>
                              <a:gd name="T17" fmla="*/ 419 h 3002"/>
                              <a:gd name="T18" fmla="*/ 1323 w 2047"/>
                              <a:gd name="T19" fmla="*/ 197 h 3002"/>
                              <a:gd name="T20" fmla="*/ 1130 w 2047"/>
                              <a:gd name="T21" fmla="*/ 135 h 3002"/>
                              <a:gd name="T22" fmla="*/ 1202 w 2047"/>
                              <a:gd name="T23" fmla="*/ 371 h 3002"/>
                              <a:gd name="T24" fmla="*/ 1159 w 2047"/>
                              <a:gd name="T25" fmla="*/ 468 h 3002"/>
                              <a:gd name="T26" fmla="*/ 1096 w 2047"/>
                              <a:gd name="T27" fmla="*/ 497 h 3002"/>
                              <a:gd name="T28" fmla="*/ 1043 w 2047"/>
                              <a:gd name="T29" fmla="*/ 405 h 3002"/>
                              <a:gd name="T30" fmla="*/ 946 w 2047"/>
                              <a:gd name="T31" fmla="*/ 270 h 3002"/>
                              <a:gd name="T32" fmla="*/ 1009 w 2047"/>
                              <a:gd name="T33" fmla="*/ 270 h 3002"/>
                              <a:gd name="T34" fmla="*/ 1057 w 2047"/>
                              <a:gd name="T35" fmla="*/ 178 h 3002"/>
                              <a:gd name="T36" fmla="*/ 811 w 2047"/>
                              <a:gd name="T37" fmla="*/ 0 h 3002"/>
                              <a:gd name="T38" fmla="*/ 700 w 2047"/>
                              <a:gd name="T39" fmla="*/ 67 h 3002"/>
                              <a:gd name="T40" fmla="*/ 594 w 2047"/>
                              <a:gd name="T41" fmla="*/ 178 h 3002"/>
                              <a:gd name="T42" fmla="*/ 521 w 2047"/>
                              <a:gd name="T43" fmla="*/ 284 h 3002"/>
                              <a:gd name="T44" fmla="*/ 521 w 2047"/>
                              <a:gd name="T45" fmla="*/ 371 h 3002"/>
                              <a:gd name="T46" fmla="*/ 594 w 2047"/>
                              <a:gd name="T47" fmla="*/ 405 h 3002"/>
                              <a:gd name="T48" fmla="*/ 521 w 2047"/>
                              <a:gd name="T49" fmla="*/ 555 h 3002"/>
                              <a:gd name="T50" fmla="*/ 526 w 2047"/>
                              <a:gd name="T51" fmla="*/ 603 h 3002"/>
                              <a:gd name="T52" fmla="*/ 666 w 2047"/>
                              <a:gd name="T53" fmla="*/ 555 h 3002"/>
                              <a:gd name="T54" fmla="*/ 753 w 2047"/>
                              <a:gd name="T55" fmla="*/ 419 h 3002"/>
                              <a:gd name="T56" fmla="*/ 879 w 2047"/>
                              <a:gd name="T57" fmla="*/ 574 h 3002"/>
                              <a:gd name="T58" fmla="*/ 927 w 2047"/>
                              <a:gd name="T59" fmla="*/ 724 h 3002"/>
                              <a:gd name="T60" fmla="*/ 864 w 2047"/>
                              <a:gd name="T61" fmla="*/ 733 h 3002"/>
                              <a:gd name="T62" fmla="*/ 739 w 2047"/>
                              <a:gd name="T63" fmla="*/ 767 h 3002"/>
                              <a:gd name="T64" fmla="*/ 801 w 2047"/>
                              <a:gd name="T65" fmla="*/ 825 h 3002"/>
                              <a:gd name="T66" fmla="*/ 642 w 2047"/>
                              <a:gd name="T67" fmla="*/ 844 h 3002"/>
                              <a:gd name="T68" fmla="*/ 473 w 2047"/>
                              <a:gd name="T69" fmla="*/ 1023 h 3002"/>
                              <a:gd name="T70" fmla="*/ 459 w 2047"/>
                              <a:gd name="T71" fmla="*/ 1168 h 3002"/>
                              <a:gd name="T72" fmla="*/ 367 w 2047"/>
                              <a:gd name="T73" fmla="*/ 1085 h 3002"/>
                              <a:gd name="T74" fmla="*/ 203 w 2047"/>
                              <a:gd name="T75" fmla="*/ 1003 h 3002"/>
                              <a:gd name="T76" fmla="*/ 0 w 2047"/>
                              <a:gd name="T77" fmla="*/ 1134 h 3002"/>
                              <a:gd name="T78" fmla="*/ 135 w 2047"/>
                              <a:gd name="T79" fmla="*/ 1240 h 3002"/>
                              <a:gd name="T80" fmla="*/ 184 w 2047"/>
                              <a:gd name="T81" fmla="*/ 1211 h 3002"/>
                              <a:gd name="T82" fmla="*/ 135 w 2047"/>
                              <a:gd name="T83" fmla="*/ 1515 h 3002"/>
                              <a:gd name="T84" fmla="*/ 328 w 2047"/>
                              <a:gd name="T85" fmla="*/ 1597 h 3002"/>
                              <a:gd name="T86" fmla="*/ 488 w 2047"/>
                              <a:gd name="T87" fmla="*/ 1645 h 3002"/>
                              <a:gd name="T88" fmla="*/ 618 w 2047"/>
                              <a:gd name="T89" fmla="*/ 1858 h 3002"/>
                              <a:gd name="T90" fmla="*/ 830 w 2047"/>
                              <a:gd name="T91" fmla="*/ 2210 h 3002"/>
                              <a:gd name="T92" fmla="*/ 975 w 2047"/>
                              <a:gd name="T93" fmla="*/ 2514 h 3002"/>
                              <a:gd name="T94" fmla="*/ 724 w 2047"/>
                              <a:gd name="T95" fmla="*/ 2625 h 3002"/>
                              <a:gd name="T96" fmla="*/ 449 w 2047"/>
                              <a:gd name="T97" fmla="*/ 2755 h 3002"/>
                              <a:gd name="T98" fmla="*/ 169 w 2047"/>
                              <a:gd name="T99" fmla="*/ 2944 h 3002"/>
                              <a:gd name="T100" fmla="*/ 497 w 2047"/>
                              <a:gd name="T101" fmla="*/ 3002 h 3002"/>
                              <a:gd name="T102" fmla="*/ 1033 w 2047"/>
                              <a:gd name="T103" fmla="*/ 2915 h 3002"/>
                              <a:gd name="T104" fmla="*/ 1521 w 2047"/>
                              <a:gd name="T105" fmla="*/ 2625 h 3002"/>
                              <a:gd name="T106" fmla="*/ 1516 w 2047"/>
                              <a:gd name="T107" fmla="*/ 2321 h 3002"/>
                              <a:gd name="T108" fmla="*/ 1352 w 2047"/>
                              <a:gd name="T109" fmla="*/ 2215 h 3002"/>
                              <a:gd name="T110" fmla="*/ 1405 w 2047"/>
                              <a:gd name="T111" fmla="*/ 1974 h 3002"/>
                              <a:gd name="T112" fmla="*/ 1627 w 2047"/>
                              <a:gd name="T113" fmla="*/ 1843 h 3002"/>
                              <a:gd name="T114" fmla="*/ 1805 w 2047"/>
                              <a:gd name="T115" fmla="*/ 1780 h 3002"/>
                              <a:gd name="T116" fmla="*/ 1970 w 2047"/>
                              <a:gd name="T117" fmla="*/ 1824 h 30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2047" h="3002">
                                <a:moveTo>
                                  <a:pt x="1999" y="1834"/>
                                </a:moveTo>
                                <a:lnTo>
                                  <a:pt x="2003" y="1809"/>
                                </a:lnTo>
                                <a:lnTo>
                                  <a:pt x="2008" y="1780"/>
                                </a:lnTo>
                                <a:lnTo>
                                  <a:pt x="2018" y="1752"/>
                                </a:lnTo>
                                <a:lnTo>
                                  <a:pt x="2023" y="1723"/>
                                </a:lnTo>
                                <a:lnTo>
                                  <a:pt x="1999" y="1723"/>
                                </a:lnTo>
                                <a:lnTo>
                                  <a:pt x="1974" y="1718"/>
                                </a:lnTo>
                                <a:lnTo>
                                  <a:pt x="1950" y="1708"/>
                                </a:lnTo>
                                <a:lnTo>
                                  <a:pt x="1926" y="1698"/>
                                </a:lnTo>
                                <a:lnTo>
                                  <a:pt x="1912" y="1684"/>
                                </a:lnTo>
                                <a:lnTo>
                                  <a:pt x="1907" y="1660"/>
                                </a:lnTo>
                                <a:lnTo>
                                  <a:pt x="1892" y="1645"/>
                                </a:lnTo>
                                <a:lnTo>
                                  <a:pt x="1887" y="1636"/>
                                </a:lnTo>
                                <a:lnTo>
                                  <a:pt x="1878" y="1597"/>
                                </a:lnTo>
                                <a:lnTo>
                                  <a:pt x="1878" y="1558"/>
                                </a:lnTo>
                                <a:lnTo>
                                  <a:pt x="1887" y="1525"/>
                                </a:lnTo>
                                <a:lnTo>
                                  <a:pt x="1907" y="1496"/>
                                </a:lnTo>
                                <a:lnTo>
                                  <a:pt x="1941" y="1491"/>
                                </a:lnTo>
                                <a:lnTo>
                                  <a:pt x="1970" y="1496"/>
                                </a:lnTo>
                                <a:lnTo>
                                  <a:pt x="1999" y="1515"/>
                                </a:lnTo>
                                <a:lnTo>
                                  <a:pt x="2018" y="1539"/>
                                </a:lnTo>
                                <a:lnTo>
                                  <a:pt x="2037" y="1563"/>
                                </a:lnTo>
                                <a:lnTo>
                                  <a:pt x="2047" y="1544"/>
                                </a:lnTo>
                                <a:lnTo>
                                  <a:pt x="2047" y="1525"/>
                                </a:lnTo>
                                <a:lnTo>
                                  <a:pt x="2047" y="1510"/>
                                </a:lnTo>
                                <a:lnTo>
                                  <a:pt x="2047" y="1491"/>
                                </a:lnTo>
                                <a:lnTo>
                                  <a:pt x="2037" y="1370"/>
                                </a:lnTo>
                                <a:lnTo>
                                  <a:pt x="2023" y="1254"/>
                                </a:lnTo>
                                <a:lnTo>
                                  <a:pt x="2003" y="1134"/>
                                </a:lnTo>
                                <a:lnTo>
                                  <a:pt x="1970" y="1023"/>
                                </a:lnTo>
                                <a:lnTo>
                                  <a:pt x="1926" y="912"/>
                                </a:lnTo>
                                <a:lnTo>
                                  <a:pt x="1878" y="810"/>
                                </a:lnTo>
                                <a:lnTo>
                                  <a:pt x="1825" y="714"/>
                                </a:lnTo>
                                <a:lnTo>
                                  <a:pt x="1762" y="617"/>
                                </a:lnTo>
                                <a:lnTo>
                                  <a:pt x="1757" y="617"/>
                                </a:lnTo>
                                <a:lnTo>
                                  <a:pt x="1743" y="608"/>
                                </a:lnTo>
                                <a:lnTo>
                                  <a:pt x="1738" y="608"/>
                                </a:lnTo>
                                <a:lnTo>
                                  <a:pt x="1723" y="603"/>
                                </a:lnTo>
                                <a:lnTo>
                                  <a:pt x="1680" y="627"/>
                                </a:lnTo>
                                <a:lnTo>
                                  <a:pt x="1661" y="637"/>
                                </a:lnTo>
                                <a:lnTo>
                                  <a:pt x="1641" y="641"/>
                                </a:lnTo>
                                <a:lnTo>
                                  <a:pt x="1617" y="651"/>
                                </a:lnTo>
                                <a:lnTo>
                                  <a:pt x="1598" y="656"/>
                                </a:lnTo>
                                <a:lnTo>
                                  <a:pt x="1569" y="666"/>
                                </a:lnTo>
                                <a:lnTo>
                                  <a:pt x="1535" y="675"/>
                                </a:lnTo>
                                <a:lnTo>
                                  <a:pt x="1511" y="690"/>
                                </a:lnTo>
                                <a:lnTo>
                                  <a:pt x="1472" y="704"/>
                                </a:lnTo>
                                <a:lnTo>
                                  <a:pt x="1448" y="714"/>
                                </a:lnTo>
                                <a:lnTo>
                                  <a:pt x="1424" y="719"/>
                                </a:lnTo>
                                <a:lnTo>
                                  <a:pt x="1405" y="724"/>
                                </a:lnTo>
                                <a:lnTo>
                                  <a:pt x="1385" y="719"/>
                                </a:lnTo>
                                <a:lnTo>
                                  <a:pt x="1381" y="714"/>
                                </a:lnTo>
                                <a:lnTo>
                                  <a:pt x="1366" y="699"/>
                                </a:lnTo>
                                <a:lnTo>
                                  <a:pt x="1357" y="690"/>
                                </a:lnTo>
                                <a:lnTo>
                                  <a:pt x="1352" y="675"/>
                                </a:lnTo>
                                <a:lnTo>
                                  <a:pt x="1332" y="641"/>
                                </a:lnTo>
                                <a:lnTo>
                                  <a:pt x="1323" y="608"/>
                                </a:lnTo>
                                <a:lnTo>
                                  <a:pt x="1323" y="574"/>
                                </a:lnTo>
                                <a:lnTo>
                                  <a:pt x="1318" y="540"/>
                                </a:lnTo>
                                <a:lnTo>
                                  <a:pt x="1323" y="502"/>
                                </a:lnTo>
                                <a:lnTo>
                                  <a:pt x="1342" y="468"/>
                                </a:lnTo>
                                <a:lnTo>
                                  <a:pt x="1371" y="439"/>
                                </a:lnTo>
                                <a:lnTo>
                                  <a:pt x="1400" y="419"/>
                                </a:lnTo>
                                <a:lnTo>
                                  <a:pt x="1424" y="390"/>
                                </a:lnTo>
                                <a:lnTo>
                                  <a:pt x="1448" y="366"/>
                                </a:lnTo>
                                <a:lnTo>
                                  <a:pt x="1463" y="333"/>
                                </a:lnTo>
                                <a:lnTo>
                                  <a:pt x="1463" y="294"/>
                                </a:lnTo>
                                <a:lnTo>
                                  <a:pt x="1414" y="260"/>
                                </a:lnTo>
                                <a:lnTo>
                                  <a:pt x="1371" y="226"/>
                                </a:lnTo>
                                <a:lnTo>
                                  <a:pt x="1323" y="197"/>
                                </a:lnTo>
                                <a:lnTo>
                                  <a:pt x="1274" y="168"/>
                                </a:lnTo>
                                <a:lnTo>
                                  <a:pt x="1221" y="144"/>
                                </a:lnTo>
                                <a:lnTo>
                                  <a:pt x="1173" y="115"/>
                                </a:lnTo>
                                <a:lnTo>
                                  <a:pt x="1115" y="96"/>
                                </a:lnTo>
                                <a:lnTo>
                                  <a:pt x="1062" y="72"/>
                                </a:lnTo>
                                <a:lnTo>
                                  <a:pt x="1096" y="111"/>
                                </a:lnTo>
                                <a:lnTo>
                                  <a:pt x="1130" y="135"/>
                                </a:lnTo>
                                <a:lnTo>
                                  <a:pt x="1159" y="159"/>
                                </a:lnTo>
                                <a:lnTo>
                                  <a:pt x="1202" y="183"/>
                                </a:lnTo>
                                <a:lnTo>
                                  <a:pt x="1207" y="222"/>
                                </a:lnTo>
                                <a:lnTo>
                                  <a:pt x="1202" y="260"/>
                                </a:lnTo>
                                <a:lnTo>
                                  <a:pt x="1188" y="304"/>
                                </a:lnTo>
                                <a:lnTo>
                                  <a:pt x="1188" y="337"/>
                                </a:lnTo>
                                <a:lnTo>
                                  <a:pt x="1202" y="371"/>
                                </a:lnTo>
                                <a:lnTo>
                                  <a:pt x="1202" y="386"/>
                                </a:lnTo>
                                <a:lnTo>
                                  <a:pt x="1192" y="400"/>
                                </a:lnTo>
                                <a:lnTo>
                                  <a:pt x="1178" y="415"/>
                                </a:lnTo>
                                <a:lnTo>
                                  <a:pt x="1163" y="419"/>
                                </a:lnTo>
                                <a:lnTo>
                                  <a:pt x="1159" y="434"/>
                                </a:lnTo>
                                <a:lnTo>
                                  <a:pt x="1159" y="448"/>
                                </a:lnTo>
                                <a:lnTo>
                                  <a:pt x="1159" y="468"/>
                                </a:lnTo>
                                <a:lnTo>
                                  <a:pt x="1154" y="482"/>
                                </a:lnTo>
                                <a:lnTo>
                                  <a:pt x="1144" y="492"/>
                                </a:lnTo>
                                <a:lnTo>
                                  <a:pt x="1139" y="497"/>
                                </a:lnTo>
                                <a:lnTo>
                                  <a:pt x="1130" y="497"/>
                                </a:lnTo>
                                <a:lnTo>
                                  <a:pt x="1125" y="497"/>
                                </a:lnTo>
                                <a:lnTo>
                                  <a:pt x="1110" y="492"/>
                                </a:lnTo>
                                <a:lnTo>
                                  <a:pt x="1096" y="497"/>
                                </a:lnTo>
                                <a:lnTo>
                                  <a:pt x="1077" y="502"/>
                                </a:lnTo>
                                <a:lnTo>
                                  <a:pt x="1062" y="502"/>
                                </a:lnTo>
                                <a:lnTo>
                                  <a:pt x="1057" y="497"/>
                                </a:lnTo>
                                <a:lnTo>
                                  <a:pt x="1057" y="492"/>
                                </a:lnTo>
                                <a:lnTo>
                                  <a:pt x="1057" y="492"/>
                                </a:lnTo>
                                <a:lnTo>
                                  <a:pt x="1048" y="482"/>
                                </a:lnTo>
                                <a:lnTo>
                                  <a:pt x="1043" y="405"/>
                                </a:lnTo>
                                <a:lnTo>
                                  <a:pt x="1019" y="390"/>
                                </a:lnTo>
                                <a:lnTo>
                                  <a:pt x="1009" y="371"/>
                                </a:lnTo>
                                <a:lnTo>
                                  <a:pt x="985" y="352"/>
                                </a:lnTo>
                                <a:lnTo>
                                  <a:pt x="966" y="333"/>
                                </a:lnTo>
                                <a:lnTo>
                                  <a:pt x="961" y="308"/>
                                </a:lnTo>
                                <a:lnTo>
                                  <a:pt x="951" y="289"/>
                                </a:lnTo>
                                <a:lnTo>
                                  <a:pt x="946" y="270"/>
                                </a:lnTo>
                                <a:lnTo>
                                  <a:pt x="951" y="255"/>
                                </a:lnTo>
                                <a:lnTo>
                                  <a:pt x="961" y="246"/>
                                </a:lnTo>
                                <a:lnTo>
                                  <a:pt x="966" y="246"/>
                                </a:lnTo>
                                <a:lnTo>
                                  <a:pt x="966" y="241"/>
                                </a:lnTo>
                                <a:lnTo>
                                  <a:pt x="975" y="241"/>
                                </a:lnTo>
                                <a:lnTo>
                                  <a:pt x="985" y="255"/>
                                </a:lnTo>
                                <a:lnTo>
                                  <a:pt x="1009" y="270"/>
                                </a:lnTo>
                                <a:lnTo>
                                  <a:pt x="1028" y="275"/>
                                </a:lnTo>
                                <a:lnTo>
                                  <a:pt x="1048" y="275"/>
                                </a:lnTo>
                                <a:lnTo>
                                  <a:pt x="1057" y="275"/>
                                </a:lnTo>
                                <a:lnTo>
                                  <a:pt x="1057" y="270"/>
                                </a:lnTo>
                                <a:lnTo>
                                  <a:pt x="1057" y="270"/>
                                </a:lnTo>
                                <a:lnTo>
                                  <a:pt x="1057" y="270"/>
                                </a:lnTo>
                                <a:lnTo>
                                  <a:pt x="1057" y="178"/>
                                </a:lnTo>
                                <a:lnTo>
                                  <a:pt x="1019" y="135"/>
                                </a:lnTo>
                                <a:lnTo>
                                  <a:pt x="980" y="101"/>
                                </a:lnTo>
                                <a:lnTo>
                                  <a:pt x="937" y="67"/>
                                </a:lnTo>
                                <a:lnTo>
                                  <a:pt x="903" y="19"/>
                                </a:lnTo>
                                <a:lnTo>
                                  <a:pt x="869" y="14"/>
                                </a:lnTo>
                                <a:lnTo>
                                  <a:pt x="845" y="4"/>
                                </a:lnTo>
                                <a:lnTo>
                                  <a:pt x="811" y="0"/>
                                </a:lnTo>
                                <a:lnTo>
                                  <a:pt x="772" y="0"/>
                                </a:lnTo>
                                <a:lnTo>
                                  <a:pt x="768" y="0"/>
                                </a:lnTo>
                                <a:lnTo>
                                  <a:pt x="768" y="4"/>
                                </a:lnTo>
                                <a:lnTo>
                                  <a:pt x="768" y="14"/>
                                </a:lnTo>
                                <a:lnTo>
                                  <a:pt x="763" y="19"/>
                                </a:lnTo>
                                <a:lnTo>
                                  <a:pt x="719" y="33"/>
                                </a:lnTo>
                                <a:lnTo>
                                  <a:pt x="700" y="67"/>
                                </a:lnTo>
                                <a:lnTo>
                                  <a:pt x="686" y="101"/>
                                </a:lnTo>
                                <a:lnTo>
                                  <a:pt x="657" y="135"/>
                                </a:lnTo>
                                <a:lnTo>
                                  <a:pt x="642" y="135"/>
                                </a:lnTo>
                                <a:lnTo>
                                  <a:pt x="637" y="135"/>
                                </a:lnTo>
                                <a:lnTo>
                                  <a:pt x="623" y="135"/>
                                </a:lnTo>
                                <a:lnTo>
                                  <a:pt x="618" y="144"/>
                                </a:lnTo>
                                <a:lnTo>
                                  <a:pt x="594" y="178"/>
                                </a:lnTo>
                                <a:lnTo>
                                  <a:pt x="575" y="212"/>
                                </a:lnTo>
                                <a:lnTo>
                                  <a:pt x="555" y="246"/>
                                </a:lnTo>
                                <a:lnTo>
                                  <a:pt x="526" y="275"/>
                                </a:lnTo>
                                <a:lnTo>
                                  <a:pt x="521" y="275"/>
                                </a:lnTo>
                                <a:lnTo>
                                  <a:pt x="521" y="275"/>
                                </a:lnTo>
                                <a:lnTo>
                                  <a:pt x="521" y="275"/>
                                </a:lnTo>
                                <a:lnTo>
                                  <a:pt x="521" y="284"/>
                                </a:lnTo>
                                <a:lnTo>
                                  <a:pt x="459" y="342"/>
                                </a:lnTo>
                                <a:lnTo>
                                  <a:pt x="459" y="342"/>
                                </a:lnTo>
                                <a:lnTo>
                                  <a:pt x="459" y="342"/>
                                </a:lnTo>
                                <a:lnTo>
                                  <a:pt x="459" y="342"/>
                                </a:lnTo>
                                <a:lnTo>
                                  <a:pt x="459" y="352"/>
                                </a:lnTo>
                                <a:lnTo>
                                  <a:pt x="488" y="366"/>
                                </a:lnTo>
                                <a:lnTo>
                                  <a:pt x="521" y="371"/>
                                </a:lnTo>
                                <a:lnTo>
                                  <a:pt x="555" y="381"/>
                                </a:lnTo>
                                <a:lnTo>
                                  <a:pt x="579" y="381"/>
                                </a:lnTo>
                                <a:lnTo>
                                  <a:pt x="589" y="386"/>
                                </a:lnTo>
                                <a:lnTo>
                                  <a:pt x="594" y="386"/>
                                </a:lnTo>
                                <a:lnTo>
                                  <a:pt x="594" y="390"/>
                                </a:lnTo>
                                <a:lnTo>
                                  <a:pt x="603" y="400"/>
                                </a:lnTo>
                                <a:lnTo>
                                  <a:pt x="594" y="405"/>
                                </a:lnTo>
                                <a:lnTo>
                                  <a:pt x="579" y="415"/>
                                </a:lnTo>
                                <a:lnTo>
                                  <a:pt x="575" y="419"/>
                                </a:lnTo>
                                <a:lnTo>
                                  <a:pt x="560" y="429"/>
                                </a:lnTo>
                                <a:lnTo>
                                  <a:pt x="546" y="448"/>
                                </a:lnTo>
                                <a:lnTo>
                                  <a:pt x="531" y="482"/>
                                </a:lnTo>
                                <a:lnTo>
                                  <a:pt x="521" y="516"/>
                                </a:lnTo>
                                <a:lnTo>
                                  <a:pt x="521" y="555"/>
                                </a:lnTo>
                                <a:lnTo>
                                  <a:pt x="526" y="564"/>
                                </a:lnTo>
                                <a:lnTo>
                                  <a:pt x="531" y="564"/>
                                </a:lnTo>
                                <a:lnTo>
                                  <a:pt x="526" y="574"/>
                                </a:lnTo>
                                <a:lnTo>
                                  <a:pt x="521" y="593"/>
                                </a:lnTo>
                                <a:lnTo>
                                  <a:pt x="521" y="593"/>
                                </a:lnTo>
                                <a:lnTo>
                                  <a:pt x="526" y="603"/>
                                </a:lnTo>
                                <a:lnTo>
                                  <a:pt x="526" y="603"/>
                                </a:lnTo>
                                <a:lnTo>
                                  <a:pt x="531" y="608"/>
                                </a:lnTo>
                                <a:lnTo>
                                  <a:pt x="575" y="579"/>
                                </a:lnTo>
                                <a:lnTo>
                                  <a:pt x="642" y="574"/>
                                </a:lnTo>
                                <a:lnTo>
                                  <a:pt x="642" y="564"/>
                                </a:lnTo>
                                <a:lnTo>
                                  <a:pt x="652" y="559"/>
                                </a:lnTo>
                                <a:lnTo>
                                  <a:pt x="657" y="559"/>
                                </a:lnTo>
                                <a:lnTo>
                                  <a:pt x="666" y="555"/>
                                </a:lnTo>
                                <a:lnTo>
                                  <a:pt x="666" y="497"/>
                                </a:lnTo>
                                <a:lnTo>
                                  <a:pt x="719" y="386"/>
                                </a:lnTo>
                                <a:lnTo>
                                  <a:pt x="719" y="386"/>
                                </a:lnTo>
                                <a:lnTo>
                                  <a:pt x="724" y="386"/>
                                </a:lnTo>
                                <a:lnTo>
                                  <a:pt x="724" y="386"/>
                                </a:lnTo>
                                <a:lnTo>
                                  <a:pt x="724" y="386"/>
                                </a:lnTo>
                                <a:lnTo>
                                  <a:pt x="753" y="419"/>
                                </a:lnTo>
                                <a:lnTo>
                                  <a:pt x="772" y="448"/>
                                </a:lnTo>
                                <a:lnTo>
                                  <a:pt x="801" y="482"/>
                                </a:lnTo>
                                <a:lnTo>
                                  <a:pt x="835" y="511"/>
                                </a:lnTo>
                                <a:lnTo>
                                  <a:pt x="850" y="526"/>
                                </a:lnTo>
                                <a:lnTo>
                                  <a:pt x="854" y="540"/>
                                </a:lnTo>
                                <a:lnTo>
                                  <a:pt x="869" y="559"/>
                                </a:lnTo>
                                <a:lnTo>
                                  <a:pt x="879" y="574"/>
                                </a:lnTo>
                                <a:lnTo>
                                  <a:pt x="879" y="608"/>
                                </a:lnTo>
                                <a:lnTo>
                                  <a:pt x="879" y="641"/>
                                </a:lnTo>
                                <a:lnTo>
                                  <a:pt x="893" y="675"/>
                                </a:lnTo>
                                <a:lnTo>
                                  <a:pt x="903" y="704"/>
                                </a:lnTo>
                                <a:lnTo>
                                  <a:pt x="912" y="714"/>
                                </a:lnTo>
                                <a:lnTo>
                                  <a:pt x="917" y="719"/>
                                </a:lnTo>
                                <a:lnTo>
                                  <a:pt x="927" y="724"/>
                                </a:lnTo>
                                <a:lnTo>
                                  <a:pt x="932" y="733"/>
                                </a:lnTo>
                                <a:lnTo>
                                  <a:pt x="932" y="738"/>
                                </a:lnTo>
                                <a:lnTo>
                                  <a:pt x="927" y="748"/>
                                </a:lnTo>
                                <a:lnTo>
                                  <a:pt x="927" y="762"/>
                                </a:lnTo>
                                <a:lnTo>
                                  <a:pt x="917" y="767"/>
                                </a:lnTo>
                                <a:lnTo>
                                  <a:pt x="893" y="762"/>
                                </a:lnTo>
                                <a:lnTo>
                                  <a:pt x="864" y="733"/>
                                </a:lnTo>
                                <a:lnTo>
                                  <a:pt x="835" y="714"/>
                                </a:lnTo>
                                <a:lnTo>
                                  <a:pt x="801" y="704"/>
                                </a:lnTo>
                                <a:lnTo>
                                  <a:pt x="782" y="719"/>
                                </a:lnTo>
                                <a:lnTo>
                                  <a:pt x="768" y="733"/>
                                </a:lnTo>
                                <a:lnTo>
                                  <a:pt x="748" y="748"/>
                                </a:lnTo>
                                <a:lnTo>
                                  <a:pt x="734" y="762"/>
                                </a:lnTo>
                                <a:lnTo>
                                  <a:pt x="739" y="767"/>
                                </a:lnTo>
                                <a:lnTo>
                                  <a:pt x="748" y="772"/>
                                </a:lnTo>
                                <a:lnTo>
                                  <a:pt x="748" y="781"/>
                                </a:lnTo>
                                <a:lnTo>
                                  <a:pt x="753" y="781"/>
                                </a:lnTo>
                                <a:lnTo>
                                  <a:pt x="772" y="781"/>
                                </a:lnTo>
                                <a:lnTo>
                                  <a:pt x="787" y="786"/>
                                </a:lnTo>
                                <a:lnTo>
                                  <a:pt x="797" y="801"/>
                                </a:lnTo>
                                <a:lnTo>
                                  <a:pt x="801" y="825"/>
                                </a:lnTo>
                                <a:lnTo>
                                  <a:pt x="801" y="825"/>
                                </a:lnTo>
                                <a:lnTo>
                                  <a:pt x="797" y="830"/>
                                </a:lnTo>
                                <a:lnTo>
                                  <a:pt x="787" y="844"/>
                                </a:lnTo>
                                <a:lnTo>
                                  <a:pt x="787" y="844"/>
                                </a:lnTo>
                                <a:lnTo>
                                  <a:pt x="642" y="815"/>
                                </a:lnTo>
                                <a:lnTo>
                                  <a:pt x="642" y="830"/>
                                </a:lnTo>
                                <a:lnTo>
                                  <a:pt x="642" y="844"/>
                                </a:lnTo>
                                <a:lnTo>
                                  <a:pt x="642" y="859"/>
                                </a:lnTo>
                                <a:lnTo>
                                  <a:pt x="637" y="863"/>
                                </a:lnTo>
                                <a:lnTo>
                                  <a:pt x="623" y="888"/>
                                </a:lnTo>
                                <a:lnTo>
                                  <a:pt x="618" y="892"/>
                                </a:lnTo>
                                <a:lnTo>
                                  <a:pt x="603" y="912"/>
                                </a:lnTo>
                                <a:lnTo>
                                  <a:pt x="560" y="984"/>
                                </a:lnTo>
                                <a:lnTo>
                                  <a:pt x="473" y="1023"/>
                                </a:lnTo>
                                <a:lnTo>
                                  <a:pt x="463" y="1032"/>
                                </a:lnTo>
                                <a:lnTo>
                                  <a:pt x="459" y="1042"/>
                                </a:lnTo>
                                <a:lnTo>
                                  <a:pt x="459" y="1057"/>
                                </a:lnTo>
                                <a:lnTo>
                                  <a:pt x="459" y="1071"/>
                                </a:lnTo>
                                <a:lnTo>
                                  <a:pt x="459" y="1095"/>
                                </a:lnTo>
                                <a:lnTo>
                                  <a:pt x="459" y="1129"/>
                                </a:lnTo>
                                <a:lnTo>
                                  <a:pt x="459" y="1168"/>
                                </a:lnTo>
                                <a:lnTo>
                                  <a:pt x="459" y="1192"/>
                                </a:lnTo>
                                <a:lnTo>
                                  <a:pt x="430" y="1192"/>
                                </a:lnTo>
                                <a:lnTo>
                                  <a:pt x="410" y="1182"/>
                                </a:lnTo>
                                <a:lnTo>
                                  <a:pt x="391" y="1168"/>
                                </a:lnTo>
                                <a:lnTo>
                                  <a:pt x="377" y="1158"/>
                                </a:lnTo>
                                <a:lnTo>
                                  <a:pt x="377" y="1119"/>
                                </a:lnTo>
                                <a:lnTo>
                                  <a:pt x="367" y="1085"/>
                                </a:lnTo>
                                <a:lnTo>
                                  <a:pt x="348" y="1057"/>
                                </a:lnTo>
                                <a:lnTo>
                                  <a:pt x="319" y="1032"/>
                                </a:lnTo>
                                <a:lnTo>
                                  <a:pt x="295" y="1037"/>
                                </a:lnTo>
                                <a:lnTo>
                                  <a:pt x="270" y="1037"/>
                                </a:lnTo>
                                <a:lnTo>
                                  <a:pt x="251" y="1032"/>
                                </a:lnTo>
                                <a:lnTo>
                                  <a:pt x="232" y="1018"/>
                                </a:lnTo>
                                <a:lnTo>
                                  <a:pt x="203" y="1003"/>
                                </a:lnTo>
                                <a:lnTo>
                                  <a:pt x="174" y="989"/>
                                </a:lnTo>
                                <a:lnTo>
                                  <a:pt x="150" y="984"/>
                                </a:lnTo>
                                <a:lnTo>
                                  <a:pt x="121" y="974"/>
                                </a:lnTo>
                                <a:lnTo>
                                  <a:pt x="92" y="1003"/>
                                </a:lnTo>
                                <a:lnTo>
                                  <a:pt x="53" y="1057"/>
                                </a:lnTo>
                                <a:lnTo>
                                  <a:pt x="10" y="1114"/>
                                </a:lnTo>
                                <a:lnTo>
                                  <a:pt x="0" y="1134"/>
                                </a:lnTo>
                                <a:lnTo>
                                  <a:pt x="53" y="1182"/>
                                </a:lnTo>
                                <a:lnTo>
                                  <a:pt x="58" y="1288"/>
                                </a:lnTo>
                                <a:lnTo>
                                  <a:pt x="72" y="1288"/>
                                </a:lnTo>
                                <a:lnTo>
                                  <a:pt x="92" y="1279"/>
                                </a:lnTo>
                                <a:lnTo>
                                  <a:pt x="106" y="1274"/>
                                </a:lnTo>
                                <a:lnTo>
                                  <a:pt x="121" y="1259"/>
                                </a:lnTo>
                                <a:lnTo>
                                  <a:pt x="135" y="1240"/>
                                </a:lnTo>
                                <a:lnTo>
                                  <a:pt x="140" y="1225"/>
                                </a:lnTo>
                                <a:lnTo>
                                  <a:pt x="155" y="1211"/>
                                </a:lnTo>
                                <a:lnTo>
                                  <a:pt x="174" y="1197"/>
                                </a:lnTo>
                                <a:lnTo>
                                  <a:pt x="184" y="1197"/>
                                </a:lnTo>
                                <a:lnTo>
                                  <a:pt x="184" y="1206"/>
                                </a:lnTo>
                                <a:lnTo>
                                  <a:pt x="184" y="1206"/>
                                </a:lnTo>
                                <a:lnTo>
                                  <a:pt x="184" y="1211"/>
                                </a:lnTo>
                                <a:lnTo>
                                  <a:pt x="155" y="1341"/>
                                </a:lnTo>
                                <a:lnTo>
                                  <a:pt x="198" y="1385"/>
                                </a:lnTo>
                                <a:lnTo>
                                  <a:pt x="188" y="1414"/>
                                </a:lnTo>
                                <a:lnTo>
                                  <a:pt x="169" y="1433"/>
                                </a:lnTo>
                                <a:lnTo>
                                  <a:pt x="150" y="1452"/>
                                </a:lnTo>
                                <a:lnTo>
                                  <a:pt x="135" y="1491"/>
                                </a:lnTo>
                                <a:lnTo>
                                  <a:pt x="135" y="1515"/>
                                </a:lnTo>
                                <a:lnTo>
                                  <a:pt x="155" y="1544"/>
                                </a:lnTo>
                                <a:lnTo>
                                  <a:pt x="184" y="1573"/>
                                </a:lnTo>
                                <a:lnTo>
                                  <a:pt x="217" y="1597"/>
                                </a:lnTo>
                                <a:lnTo>
                                  <a:pt x="251" y="1612"/>
                                </a:lnTo>
                                <a:lnTo>
                                  <a:pt x="280" y="1612"/>
                                </a:lnTo>
                                <a:lnTo>
                                  <a:pt x="309" y="1607"/>
                                </a:lnTo>
                                <a:lnTo>
                                  <a:pt x="328" y="1597"/>
                                </a:lnTo>
                                <a:lnTo>
                                  <a:pt x="348" y="1587"/>
                                </a:lnTo>
                                <a:lnTo>
                                  <a:pt x="367" y="1587"/>
                                </a:lnTo>
                                <a:lnTo>
                                  <a:pt x="381" y="1592"/>
                                </a:lnTo>
                                <a:lnTo>
                                  <a:pt x="396" y="1597"/>
                                </a:lnTo>
                                <a:lnTo>
                                  <a:pt x="415" y="1607"/>
                                </a:lnTo>
                                <a:lnTo>
                                  <a:pt x="459" y="1626"/>
                                </a:lnTo>
                                <a:lnTo>
                                  <a:pt x="488" y="1645"/>
                                </a:lnTo>
                                <a:lnTo>
                                  <a:pt x="521" y="1669"/>
                                </a:lnTo>
                                <a:lnTo>
                                  <a:pt x="546" y="1689"/>
                                </a:lnTo>
                                <a:lnTo>
                                  <a:pt x="560" y="1723"/>
                                </a:lnTo>
                                <a:lnTo>
                                  <a:pt x="570" y="1761"/>
                                </a:lnTo>
                                <a:lnTo>
                                  <a:pt x="575" y="1800"/>
                                </a:lnTo>
                                <a:lnTo>
                                  <a:pt x="579" y="1843"/>
                                </a:lnTo>
                                <a:lnTo>
                                  <a:pt x="618" y="1858"/>
                                </a:lnTo>
                                <a:lnTo>
                                  <a:pt x="652" y="1872"/>
                                </a:lnTo>
                                <a:lnTo>
                                  <a:pt x="686" y="1891"/>
                                </a:lnTo>
                                <a:lnTo>
                                  <a:pt x="714" y="1925"/>
                                </a:lnTo>
                                <a:lnTo>
                                  <a:pt x="739" y="1993"/>
                                </a:lnTo>
                                <a:lnTo>
                                  <a:pt x="768" y="2070"/>
                                </a:lnTo>
                                <a:lnTo>
                                  <a:pt x="797" y="2147"/>
                                </a:lnTo>
                                <a:lnTo>
                                  <a:pt x="830" y="2210"/>
                                </a:lnTo>
                                <a:lnTo>
                                  <a:pt x="869" y="2258"/>
                                </a:lnTo>
                                <a:lnTo>
                                  <a:pt x="912" y="2307"/>
                                </a:lnTo>
                                <a:lnTo>
                                  <a:pt x="946" y="2355"/>
                                </a:lnTo>
                                <a:lnTo>
                                  <a:pt x="980" y="2413"/>
                                </a:lnTo>
                                <a:lnTo>
                                  <a:pt x="985" y="2447"/>
                                </a:lnTo>
                                <a:lnTo>
                                  <a:pt x="985" y="2480"/>
                                </a:lnTo>
                                <a:lnTo>
                                  <a:pt x="975" y="2514"/>
                                </a:lnTo>
                                <a:lnTo>
                                  <a:pt x="946" y="2543"/>
                                </a:lnTo>
                                <a:lnTo>
                                  <a:pt x="903" y="2548"/>
                                </a:lnTo>
                                <a:lnTo>
                                  <a:pt x="864" y="2562"/>
                                </a:lnTo>
                                <a:lnTo>
                                  <a:pt x="830" y="2577"/>
                                </a:lnTo>
                                <a:lnTo>
                                  <a:pt x="797" y="2591"/>
                                </a:lnTo>
                                <a:lnTo>
                                  <a:pt x="763" y="2606"/>
                                </a:lnTo>
                                <a:lnTo>
                                  <a:pt x="724" y="2625"/>
                                </a:lnTo>
                                <a:lnTo>
                                  <a:pt x="690" y="2654"/>
                                </a:lnTo>
                                <a:lnTo>
                                  <a:pt x="652" y="2683"/>
                                </a:lnTo>
                                <a:lnTo>
                                  <a:pt x="618" y="2702"/>
                                </a:lnTo>
                                <a:lnTo>
                                  <a:pt x="575" y="2722"/>
                                </a:lnTo>
                                <a:lnTo>
                                  <a:pt x="531" y="2731"/>
                                </a:lnTo>
                                <a:lnTo>
                                  <a:pt x="492" y="2746"/>
                                </a:lnTo>
                                <a:lnTo>
                                  <a:pt x="449" y="2755"/>
                                </a:lnTo>
                                <a:lnTo>
                                  <a:pt x="410" y="2770"/>
                                </a:lnTo>
                                <a:lnTo>
                                  <a:pt x="377" y="2794"/>
                                </a:lnTo>
                                <a:lnTo>
                                  <a:pt x="348" y="2828"/>
                                </a:lnTo>
                                <a:lnTo>
                                  <a:pt x="309" y="2862"/>
                                </a:lnTo>
                                <a:lnTo>
                                  <a:pt x="266" y="2895"/>
                                </a:lnTo>
                                <a:lnTo>
                                  <a:pt x="217" y="2924"/>
                                </a:lnTo>
                                <a:lnTo>
                                  <a:pt x="169" y="2944"/>
                                </a:lnTo>
                                <a:lnTo>
                                  <a:pt x="217" y="2958"/>
                                </a:lnTo>
                                <a:lnTo>
                                  <a:pt x="266" y="2968"/>
                                </a:lnTo>
                                <a:lnTo>
                                  <a:pt x="309" y="2977"/>
                                </a:lnTo>
                                <a:lnTo>
                                  <a:pt x="357" y="2987"/>
                                </a:lnTo>
                                <a:lnTo>
                                  <a:pt x="406" y="2992"/>
                                </a:lnTo>
                                <a:lnTo>
                                  <a:pt x="449" y="2992"/>
                                </a:lnTo>
                                <a:lnTo>
                                  <a:pt x="497" y="3002"/>
                                </a:lnTo>
                                <a:lnTo>
                                  <a:pt x="546" y="3002"/>
                                </a:lnTo>
                                <a:lnTo>
                                  <a:pt x="628" y="3002"/>
                                </a:lnTo>
                                <a:lnTo>
                                  <a:pt x="714" y="2992"/>
                                </a:lnTo>
                                <a:lnTo>
                                  <a:pt x="797" y="2977"/>
                                </a:lnTo>
                                <a:lnTo>
                                  <a:pt x="879" y="2958"/>
                                </a:lnTo>
                                <a:lnTo>
                                  <a:pt x="961" y="2939"/>
                                </a:lnTo>
                                <a:lnTo>
                                  <a:pt x="1033" y="2915"/>
                                </a:lnTo>
                                <a:lnTo>
                                  <a:pt x="1110" y="2881"/>
                                </a:lnTo>
                                <a:lnTo>
                                  <a:pt x="1188" y="2847"/>
                                </a:lnTo>
                                <a:lnTo>
                                  <a:pt x="1255" y="2813"/>
                                </a:lnTo>
                                <a:lnTo>
                                  <a:pt x="1332" y="2770"/>
                                </a:lnTo>
                                <a:lnTo>
                                  <a:pt x="1390" y="2731"/>
                                </a:lnTo>
                                <a:lnTo>
                                  <a:pt x="1463" y="2683"/>
                                </a:lnTo>
                                <a:lnTo>
                                  <a:pt x="1521" y="2625"/>
                                </a:lnTo>
                                <a:lnTo>
                                  <a:pt x="1583" y="2572"/>
                                </a:lnTo>
                                <a:lnTo>
                                  <a:pt x="1641" y="2514"/>
                                </a:lnTo>
                                <a:lnTo>
                                  <a:pt x="1694" y="2451"/>
                                </a:lnTo>
                                <a:lnTo>
                                  <a:pt x="1656" y="2413"/>
                                </a:lnTo>
                                <a:lnTo>
                                  <a:pt x="1608" y="2384"/>
                                </a:lnTo>
                                <a:lnTo>
                                  <a:pt x="1559" y="2350"/>
                                </a:lnTo>
                                <a:lnTo>
                                  <a:pt x="1516" y="2321"/>
                                </a:lnTo>
                                <a:lnTo>
                                  <a:pt x="1468" y="2297"/>
                                </a:lnTo>
                                <a:lnTo>
                                  <a:pt x="1424" y="2287"/>
                                </a:lnTo>
                                <a:lnTo>
                                  <a:pt x="1385" y="2258"/>
                                </a:lnTo>
                                <a:lnTo>
                                  <a:pt x="1357" y="2229"/>
                                </a:lnTo>
                                <a:lnTo>
                                  <a:pt x="1357" y="2225"/>
                                </a:lnTo>
                                <a:lnTo>
                                  <a:pt x="1357" y="2215"/>
                                </a:lnTo>
                                <a:lnTo>
                                  <a:pt x="1352" y="2215"/>
                                </a:lnTo>
                                <a:lnTo>
                                  <a:pt x="1352" y="2210"/>
                                </a:lnTo>
                                <a:lnTo>
                                  <a:pt x="1352" y="2181"/>
                                </a:lnTo>
                                <a:lnTo>
                                  <a:pt x="1357" y="2152"/>
                                </a:lnTo>
                                <a:lnTo>
                                  <a:pt x="1357" y="2133"/>
                                </a:lnTo>
                                <a:lnTo>
                                  <a:pt x="1366" y="2104"/>
                                </a:lnTo>
                                <a:lnTo>
                                  <a:pt x="1385" y="2041"/>
                                </a:lnTo>
                                <a:lnTo>
                                  <a:pt x="1405" y="1974"/>
                                </a:lnTo>
                                <a:lnTo>
                                  <a:pt x="1439" y="1920"/>
                                </a:lnTo>
                                <a:lnTo>
                                  <a:pt x="1496" y="1877"/>
                                </a:lnTo>
                                <a:lnTo>
                                  <a:pt x="1521" y="1872"/>
                                </a:lnTo>
                                <a:lnTo>
                                  <a:pt x="1550" y="1858"/>
                                </a:lnTo>
                                <a:lnTo>
                                  <a:pt x="1569" y="1848"/>
                                </a:lnTo>
                                <a:lnTo>
                                  <a:pt x="1598" y="1843"/>
                                </a:lnTo>
                                <a:lnTo>
                                  <a:pt x="1627" y="1843"/>
                                </a:lnTo>
                                <a:lnTo>
                                  <a:pt x="1656" y="1834"/>
                                </a:lnTo>
                                <a:lnTo>
                                  <a:pt x="1675" y="1824"/>
                                </a:lnTo>
                                <a:lnTo>
                                  <a:pt x="1704" y="1814"/>
                                </a:lnTo>
                                <a:lnTo>
                                  <a:pt x="1728" y="1814"/>
                                </a:lnTo>
                                <a:lnTo>
                                  <a:pt x="1748" y="1800"/>
                                </a:lnTo>
                                <a:lnTo>
                                  <a:pt x="1776" y="1795"/>
                                </a:lnTo>
                                <a:lnTo>
                                  <a:pt x="1805" y="1780"/>
                                </a:lnTo>
                                <a:lnTo>
                                  <a:pt x="1830" y="1771"/>
                                </a:lnTo>
                                <a:lnTo>
                                  <a:pt x="1859" y="1766"/>
                                </a:lnTo>
                                <a:lnTo>
                                  <a:pt x="1887" y="1766"/>
                                </a:lnTo>
                                <a:lnTo>
                                  <a:pt x="1912" y="1771"/>
                                </a:lnTo>
                                <a:lnTo>
                                  <a:pt x="1926" y="1785"/>
                                </a:lnTo>
                                <a:lnTo>
                                  <a:pt x="1950" y="1800"/>
                                </a:lnTo>
                                <a:lnTo>
                                  <a:pt x="1970" y="1824"/>
                                </a:lnTo>
                                <a:lnTo>
                                  <a:pt x="1999" y="18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5E5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9"/>
                        <wps:cNvSpPr>
                          <a:spLocks/>
                        </wps:cNvSpPr>
                        <wps:spPr bwMode="auto">
                          <a:xfrm>
                            <a:off x="2043" y="7605"/>
                            <a:ext cx="149" cy="179"/>
                          </a:xfrm>
                          <a:custGeom>
                            <a:avLst/>
                            <a:gdLst>
                              <a:gd name="T0" fmla="*/ 101 w 149"/>
                              <a:gd name="T1" fmla="*/ 160 h 179"/>
                              <a:gd name="T2" fmla="*/ 144 w 149"/>
                              <a:gd name="T3" fmla="*/ 179 h 179"/>
                              <a:gd name="T4" fmla="*/ 149 w 149"/>
                              <a:gd name="T5" fmla="*/ 179 h 179"/>
                              <a:gd name="T6" fmla="*/ 149 w 149"/>
                              <a:gd name="T7" fmla="*/ 164 h 179"/>
                              <a:gd name="T8" fmla="*/ 144 w 149"/>
                              <a:gd name="T9" fmla="*/ 160 h 179"/>
                              <a:gd name="T10" fmla="*/ 144 w 149"/>
                              <a:gd name="T11" fmla="*/ 155 h 179"/>
                              <a:gd name="T12" fmla="*/ 111 w 149"/>
                              <a:gd name="T13" fmla="*/ 140 h 179"/>
                              <a:gd name="T14" fmla="*/ 87 w 149"/>
                              <a:gd name="T15" fmla="*/ 111 h 179"/>
                              <a:gd name="T16" fmla="*/ 72 w 149"/>
                              <a:gd name="T17" fmla="*/ 82 h 179"/>
                              <a:gd name="T18" fmla="*/ 62 w 149"/>
                              <a:gd name="T19" fmla="*/ 49 h 179"/>
                              <a:gd name="T20" fmla="*/ 19 w 149"/>
                              <a:gd name="T21" fmla="*/ 0 h 179"/>
                              <a:gd name="T22" fmla="*/ 14 w 149"/>
                              <a:gd name="T23" fmla="*/ 5 h 179"/>
                              <a:gd name="T24" fmla="*/ 4 w 149"/>
                              <a:gd name="T25" fmla="*/ 20 h 179"/>
                              <a:gd name="T26" fmla="*/ 0 w 149"/>
                              <a:gd name="T27" fmla="*/ 29 h 179"/>
                              <a:gd name="T28" fmla="*/ 0 w 149"/>
                              <a:gd name="T29" fmla="*/ 44 h 179"/>
                              <a:gd name="T30" fmla="*/ 0 w 149"/>
                              <a:gd name="T31" fmla="*/ 49 h 179"/>
                              <a:gd name="T32" fmla="*/ 0 w 149"/>
                              <a:gd name="T33" fmla="*/ 49 h 179"/>
                              <a:gd name="T34" fmla="*/ 0 w 149"/>
                              <a:gd name="T35" fmla="*/ 49 h 179"/>
                              <a:gd name="T36" fmla="*/ 0 w 149"/>
                              <a:gd name="T37" fmla="*/ 49 h 179"/>
                              <a:gd name="T38" fmla="*/ 19 w 149"/>
                              <a:gd name="T39" fmla="*/ 78 h 179"/>
                              <a:gd name="T40" fmla="*/ 48 w 149"/>
                              <a:gd name="T41" fmla="*/ 111 h 179"/>
                              <a:gd name="T42" fmla="*/ 72 w 149"/>
                              <a:gd name="T43" fmla="*/ 140 h 179"/>
                              <a:gd name="T44" fmla="*/ 101 w 149"/>
                              <a:gd name="T45" fmla="*/ 160 h 1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</a:cxnLst>
                            <a:rect l="0" t="0" r="r" b="b"/>
                            <a:pathLst>
                              <a:path w="149" h="179">
                                <a:moveTo>
                                  <a:pt x="101" y="160"/>
                                </a:moveTo>
                                <a:lnTo>
                                  <a:pt x="144" y="179"/>
                                </a:lnTo>
                                <a:lnTo>
                                  <a:pt x="149" y="179"/>
                                </a:lnTo>
                                <a:lnTo>
                                  <a:pt x="149" y="164"/>
                                </a:lnTo>
                                <a:lnTo>
                                  <a:pt x="144" y="160"/>
                                </a:lnTo>
                                <a:lnTo>
                                  <a:pt x="144" y="155"/>
                                </a:lnTo>
                                <a:lnTo>
                                  <a:pt x="111" y="140"/>
                                </a:lnTo>
                                <a:lnTo>
                                  <a:pt x="87" y="111"/>
                                </a:lnTo>
                                <a:lnTo>
                                  <a:pt x="72" y="82"/>
                                </a:lnTo>
                                <a:lnTo>
                                  <a:pt x="62" y="49"/>
                                </a:lnTo>
                                <a:lnTo>
                                  <a:pt x="19" y="0"/>
                                </a:lnTo>
                                <a:lnTo>
                                  <a:pt x="14" y="5"/>
                                </a:lnTo>
                                <a:lnTo>
                                  <a:pt x="4" y="20"/>
                                </a:lnTo>
                                <a:lnTo>
                                  <a:pt x="0" y="29"/>
                                </a:lnTo>
                                <a:lnTo>
                                  <a:pt x="0" y="44"/>
                                </a:lnTo>
                                <a:lnTo>
                                  <a:pt x="0" y="49"/>
                                </a:lnTo>
                                <a:lnTo>
                                  <a:pt x="0" y="49"/>
                                </a:lnTo>
                                <a:lnTo>
                                  <a:pt x="0" y="49"/>
                                </a:lnTo>
                                <a:lnTo>
                                  <a:pt x="0" y="49"/>
                                </a:lnTo>
                                <a:lnTo>
                                  <a:pt x="19" y="78"/>
                                </a:lnTo>
                                <a:lnTo>
                                  <a:pt x="48" y="111"/>
                                </a:lnTo>
                                <a:lnTo>
                                  <a:pt x="72" y="140"/>
                                </a:lnTo>
                                <a:lnTo>
                                  <a:pt x="101" y="1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6D79F2C8" id="Group 5" o:spid="_x0000_s1026" style="position:absolute;margin-left:73.85pt;margin-top:27.35pt;width:151.1pt;height:152.75pt;z-index:-251657216" coordorigin="720,6293" coordsize="3022,30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">
                <v:rect id="Rectangle 6" o:spid="_x0000_s1027" style="position:absolute;left:720;top:6336;width:2998;height:30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OUdwwAAANoAAAAPAAAAZHJzL2Rvd25yZXYueG1sRI9Ba8JA&#10;FITvgv9heUIvopsWlB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+ijlHcMAAADaAAAADwAA&#10;AAAAAAAAAAAAAAAHAgAAZHJzL2Rvd25yZXYueG1sUEsFBgAAAAADAAMAtwAAAPcCAAAAAA==&#10;" filled="f" stroked="f"/>
                <v:shape id="Freeform 7" o:spid="_x0000_s1028" style="position:absolute;left:754;top:6457;width:1096;height:2582;visibility:visible;mso-wrap-style:square;v-text-anchor:top" coordsize="1096,25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" path="m676,2582r43,-44l748,2480r34,-48l816,2384r62,-82l927,2263r24,-53l965,2123r-19,-43l931,2032r-14,-49l898,1935r,-34l898,1867r,-28l893,1805r,-39l907,1747r20,-20l965,1713r10,l980,1708r,-9l980,1694r-15,-15l960,1665r,-15l980,1636r101,-48l1096,1568r,-24l1096,1534r-5,-24l1033,1443r-39,-82l975,1274r-24,-87l912,1163r-34,-24l845,1110r-34,-29l787,1057r-15,-29l767,1004r-5,-25l705,907r14,-63l748,786r19,-62l767,666r-29,29l714,733r-24,39l676,786,666,709r5,-72l676,560r,-73l690,444r,-34l690,366r10,-33l700,304r5,-20l719,265r15,-24l734,241r4,-5l738,236r,l748,231r5,-14l762,207r5,l787,202r14,-9l816,193r14,-5l835,188r10,-5l859,169r,-10l835,125r,l835,120r,l835,111r,l835,106r-5,l830,96,816,77,796,58,787,29,782,,618,106,463,236,328,381,217,550,120,724,53,917,14,1115,,1327r14,193l48,1699r58,178l183,2046r97,154l396,2345r140,126l676,2582xe" fillcolor="#e5e5e5" stroked="f">
                  <v:path arrowok="t" o:connecttype="custom" o:connectlocs="719,2538;782,2432;878,2302;951,2210;946,2080;917,1983;898,1901;898,1839;893,1766;927,1727;975,1713;980,1699;965,1679;960,1650;1081,1588;1096,1544;1091,1510;994,1361;951,1187;878,1139;811,1081;772,1028;762,979;719,844;767,724;738,695;690,772;666,709;676,560;690,444;690,366;700,304;719,265;734,241;738,236;748,231;762,207;787,202;816,193;835,188;859,169;835,125;835,120;835,111;835,106;830,96;796,58;782,0;463,236;217,550;53,917;0,1327;48,1699;183,2046;396,2345;676,2582" o:connectangles="0,0,0,0,0,0,0,0,0,0,0,0,0,0,0,0,0,0,0,0,0,0,0,0,0,0,0,0,0,0,0,0,0,0,0,0,0,0,0,0,0,0,0,0,0,0,0,0,0,0,0,0,0,0,0,0"/>
                </v:shape>
                <v:shape id="Freeform 8" o:spid="_x0000_s1029" style="position:absolute;left:1695;top:6293;width:2047;height:3002;visibility:visible;mso-wrap-style:square;v-text-anchor:top" coordsize="2047,30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" path="m1999,1834r4,-25l2008,1780r10,-28l2023,1723r-24,l1974,1718r-24,-10l1926,1698r-14,-14l1907,1660r-15,-15l1887,1636r-9,-39l1878,1558r9,-33l1907,1496r34,-5l1970,1496r29,19l2018,1539r19,24l2047,1544r,-19l2047,1510r,-19l2037,1370r-14,-116l2003,1134r-33,-111l1926,912,1878,810r-53,-96l1762,617r-5,l1743,608r-5,l1723,603r-43,24l1661,637r-20,4l1617,651r-19,5l1569,666r-34,9l1511,690r-39,14l1448,714r-24,5l1405,724r-20,-5l1381,714r-15,-15l1357,690r-5,-15l1332,641r-9,-33l1323,574r-5,-34l1323,502r19,-34l1371,439r29,-20l1424,390r24,-24l1463,333r,-39l1414,260r-43,-34l1323,197r-49,-29l1221,144r-48,-29l1115,96,1062,72r34,39l1130,135r29,24l1202,183r5,39l1202,260r-14,44l1188,337r14,34l1202,386r-10,14l1178,415r-15,4l1159,434r,14l1159,468r-5,14l1144,492r-5,5l1130,497r-5,l1110,492r-14,5l1077,502r-15,l1057,497r,-5l1057,492r-9,-10l1043,405r-24,-15l1009,371,985,352,966,333r-5,-25l951,289r-5,-19l951,255r10,-9l966,246r,-5l975,241r10,14l1009,270r19,5l1048,275r9,l1057,270r,l1057,270r,-92l1019,135,980,101,937,67,903,19,869,14,845,4,811,,772,r-4,l768,4r,10l763,19,719,33,700,67r-14,34l657,135r-15,l637,135r-14,l618,144r-24,34l575,212r-20,34l526,275r-5,l521,275r,l521,284r-62,58l459,342r,l459,342r,10l488,366r33,5l555,381r24,l589,386r5,l594,390r9,10l594,405r-15,10l575,419r-15,10l546,448r-15,34l521,516r,39l526,564r5,l526,574r-5,19l521,593r5,10l526,603r5,5l575,579r67,-5l642,564r10,-5l657,559r9,-4l666,497,719,386r,l724,386r,l724,386r29,33l772,448r29,34l835,511r15,15l854,540r15,19l879,574r,34l879,641r14,34l903,704r9,10l917,719r10,5l932,733r,5l927,748r,14l917,767r-24,-5l864,733,835,714,801,704r-19,15l768,733r-20,15l734,762r5,5l748,772r,9l753,781r19,l787,786r10,15l801,825r,l797,830r-10,14l787,844,642,815r,15l642,844r,15l637,863r-14,25l618,892r-15,20l560,984r-87,39l463,1032r-4,10l459,1057r,14l459,1095r,34l459,1168r,24l430,1192r-20,-10l391,1168r-14,-10l377,1119r-10,-34l348,1057r-29,-25l295,1037r-25,l251,1032r-19,-14l203,1003,174,989r-24,-5l121,974r-29,29l53,1057r-43,57l,1134r53,48l58,1288r14,l92,1279r14,-5l121,1259r14,-19l140,1225r15,-14l174,1197r10,l184,1206r,l184,1211r-29,130l198,1385r-10,29l169,1433r-19,19l135,1491r,24l155,1544r29,29l217,1597r34,15l280,1612r29,-5l328,1597r20,-10l367,1587r14,5l396,1597r19,10l459,1626r29,19l521,1669r25,20l560,1723r10,38l575,1800r4,43l618,1858r34,14l686,1891r28,34l739,1993r29,77l797,2147r33,63l869,2258r43,49l946,2355r34,58l985,2447r,33l975,2514r-29,29l903,2548r-39,14l830,2577r-33,14l763,2606r-39,19l690,2654r-38,29l618,2702r-43,20l531,2731r-39,15l449,2755r-39,15l377,2794r-29,34l309,2862r-43,33l217,2924r-48,20l217,2958r49,10l309,2977r48,10l406,2992r43,l497,3002r49,l628,3002r86,-10l797,2977r82,-19l961,2939r72,-24l1110,2881r78,-34l1255,2813r77,-43l1390,2731r73,-48l1521,2625r62,-53l1641,2514r53,-63l1656,2413r-48,-29l1559,2350r-43,-29l1468,2297r-44,-10l1385,2258r-28,-29l1357,2225r,-10l1352,2215r,-5l1352,2181r5,-29l1357,2133r9,-29l1385,2041r20,-67l1439,1920r57,-43l1521,1872r29,-14l1569,1848r29,-5l1627,1843r29,-9l1675,1824r29,-10l1728,1814r20,-14l1776,1795r29,-15l1830,1771r29,-5l1887,1766r25,5l1926,1785r24,15l1970,1824r29,10xe" fillcolor="#e5e5e5" stroked="f">
                  <v:path arrowok="t" o:connecttype="custom" o:connectlocs="1974,1718;1878,1597;2018,1539;2023,1254;1757,617;1617,651;1424,719;1332,641;1400,419;1323,197;1130,135;1202,371;1159,468;1096,497;1043,405;946,270;1009,270;1057,178;811,0;700,67;594,178;521,284;521,371;594,405;521,555;526,603;666,555;753,419;879,574;927,724;864,733;739,767;801,825;642,844;473,1023;459,1168;367,1085;203,1003;0,1134;135,1240;184,1211;135,1515;328,1597;488,1645;618,1858;830,2210;975,2514;724,2625;449,2755;169,2944;497,3002;1033,2915;1521,2625;1516,2321;1352,2215;1405,1974;1627,1843;1805,1780;1970,1824" o:connectangles="0,0,0,0,0,0,0,0,0,0,0,0,0,0,0,0,0,0,0,0,0,0,0,0,0,0,0,0,0,0,0,0,0,0,0,0,0,0,0,0,0,0,0,0,0,0,0,0,0,0,0,0,0,0,0,0,0,0,0"/>
                </v:shape>
                <v:shape id="Freeform 9" o:spid="_x0000_s1030" style="position:absolute;left:2043;top:7605;width:149;height:179;visibility:visible;mso-wrap-style:square;v-text-anchor:top" coordsize="149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" path="m101,160r43,19l149,179r,-15l144,160r,-5l111,140,87,111,72,82,62,49,19,,14,5,4,20,,29,,44r,5l,49r,l,49,19,78r29,33l72,140r29,20xe" stroked="f">
                  <v:path arrowok="t" o:connecttype="custom" o:connectlocs="101,160;144,179;149,179;149,164;144,160;144,155;111,140;87,111;72,82;62,49;19,0;14,5;4,20;0,29;0,44;0,49;0,49;0,49;0,49;19,78;48,111;72,140;101,160" o:connectangles="0,0,0,0,0,0,0,0,0,0,0,0,0,0,0,0,0,0,0,0,0,0,0"/>
                </v:shape>
              </v:group>
            </w:pict>
          </mc:Fallback>
        </mc:AlternateContent>
      </w:r>
      <w:r w:rsidR="006752F1" w:rsidRPr="00035035">
        <w:rPr>
          <w:rFonts w:ascii="Arial" w:hAnsi="Arial" w:cs="Arial"/>
          <w:lang w:val="pt-PT"/>
        </w:rPr>
        <w:t>S</w:t>
      </w:r>
      <w:r w:rsidR="00F55648" w:rsidRPr="00035035">
        <w:rPr>
          <w:rFonts w:ascii="Arial" w:hAnsi="Arial" w:cs="Arial"/>
          <w:lang w:val="pt-PT"/>
        </w:rPr>
        <w:t>e necessário,</w:t>
      </w:r>
      <w:r w:rsidR="00DF60B9" w:rsidRPr="00035035">
        <w:rPr>
          <w:rFonts w:ascii="Arial" w:hAnsi="Arial" w:cs="Arial"/>
          <w:lang w:val="pt-PT"/>
        </w:rPr>
        <w:t xml:space="preserve"> consulte a minha página </w:t>
      </w:r>
      <w:r w:rsidR="003A6CB7">
        <w:rPr>
          <w:rFonts w:ascii="Arial" w:hAnsi="Arial" w:cs="Arial"/>
          <w:lang w:val="pt-PT"/>
        </w:rPr>
        <w:t xml:space="preserve">curricular </w:t>
      </w:r>
      <w:r w:rsidR="00DF60B9" w:rsidRPr="00035035">
        <w:rPr>
          <w:rFonts w:ascii="Arial" w:hAnsi="Arial" w:cs="Arial"/>
          <w:lang w:val="pt-PT"/>
        </w:rPr>
        <w:t xml:space="preserve">pessoal </w:t>
      </w:r>
      <w:r w:rsidR="003A6CB7" w:rsidRPr="003A6CB7">
        <w:rPr>
          <w:rStyle w:val="Hyperlink"/>
          <w:lang w:val="pt-PT"/>
        </w:rPr>
        <w:t>https://www.lusofonias.net/mais/chrys-cv.html</w:t>
      </w:r>
      <w:r w:rsidR="008C2445" w:rsidRPr="00035035">
        <w:rPr>
          <w:rFonts w:ascii="Arial" w:hAnsi="Arial" w:cs="Arial"/>
          <w:lang w:val="pt-PT"/>
        </w:rPr>
        <w:t>. </w:t>
      </w:r>
      <w:r w:rsidR="006752F1" w:rsidRPr="00035035">
        <w:rPr>
          <w:rFonts w:ascii="Arial" w:hAnsi="Arial" w:cs="Arial"/>
          <w:lang w:val="pt-PT"/>
        </w:rPr>
        <w:t>Espero que esta informação lhe tenha sido útil.</w:t>
      </w:r>
    </w:p>
    <w:p w14:paraId="50BAA375" w14:textId="77777777" w:rsidR="005304A1" w:rsidRDefault="00892351" w:rsidP="007F5FC6">
      <w:pPr>
        <w:pStyle w:val="Heading3"/>
      </w:pPr>
      <w:r w:rsidRPr="007F5FC6">
        <w:t xml:space="preserve">      </w:t>
      </w:r>
      <w:r w:rsidR="00F80C59" w:rsidRPr="007F5FC6">
        <w:t xml:space="preserve">Bank Transfer to </w:t>
      </w:r>
      <w:proofErr w:type="spellStart"/>
      <w:r w:rsidR="00F80C59" w:rsidRPr="007F5FC6">
        <w:t>Account</w:t>
      </w:r>
      <w:proofErr w:type="spellEnd"/>
      <w:r w:rsidR="00F80C59" w:rsidRPr="007F5FC6">
        <w:t xml:space="preserve"> </w:t>
      </w:r>
      <w:proofErr w:type="spellStart"/>
      <w:r w:rsidR="00F80C59" w:rsidRPr="007F5FC6">
        <w:t>Holder</w:t>
      </w:r>
      <w:proofErr w:type="spellEnd"/>
      <w:r w:rsidR="005304A1">
        <w:t xml:space="preserve"> </w:t>
      </w:r>
    </w:p>
    <w:p w14:paraId="1376DAE3" w14:textId="599CED78" w:rsidR="007F5FC6" w:rsidRPr="007F5FC6" w:rsidRDefault="005304A1" w:rsidP="007F5FC6">
      <w:pPr>
        <w:pStyle w:val="Heading3"/>
        <w:rPr>
          <w:rFonts w:ascii="Century Gothic" w:hAnsi="Century Gothic"/>
          <w:color w:val="565656"/>
          <w:shd w:val="clear" w:color="auto" w:fill="FFFFFF"/>
        </w:rPr>
      </w:pPr>
      <w:r>
        <w:t xml:space="preserve"> </w:t>
      </w:r>
      <w:r w:rsidR="00F80C59" w:rsidRPr="007F5FC6">
        <w:t>Dr. J. CHRYS CHRYSTELLO (</w:t>
      </w:r>
      <w:proofErr w:type="spellStart"/>
      <w:r w:rsidR="00F80C59" w:rsidRPr="007F5FC6">
        <w:t>TAX</w:t>
      </w:r>
      <w:proofErr w:type="spellEnd"/>
      <w:r w:rsidR="00F80C59" w:rsidRPr="007F5FC6">
        <w:t xml:space="preserve"> FILE # 143 584</w:t>
      </w:r>
      <w:r w:rsidR="00892351" w:rsidRPr="007F5FC6">
        <w:t> </w:t>
      </w:r>
      <w:r w:rsidR="00F80C59" w:rsidRPr="007F5FC6">
        <w:t>726)</w:t>
      </w:r>
      <w:r>
        <w:t xml:space="preserve"> </w:t>
      </w:r>
    </w:p>
    <w:tbl>
      <w:tblPr>
        <w:tblStyle w:val="TableGrid"/>
        <w:tblW w:w="9493" w:type="dxa"/>
        <w:tblInd w:w="0" w:type="dxa"/>
        <w:tblLook w:val="04A0" w:firstRow="1" w:lastRow="0" w:firstColumn="1" w:lastColumn="0" w:noHBand="0" w:noVBand="1"/>
      </w:tblPr>
      <w:tblGrid>
        <w:gridCol w:w="4957"/>
        <w:gridCol w:w="4536"/>
      </w:tblGrid>
      <w:tr w:rsidR="00892351" w:rsidRPr="00892351" w14:paraId="62EA522B" w14:textId="2BA8AEFD" w:rsidTr="0038501F">
        <w:trPr>
          <w:trHeight w:val="1810"/>
        </w:trPr>
        <w:tc>
          <w:tcPr>
            <w:tcW w:w="4957" w:type="dxa"/>
          </w:tcPr>
          <w:p w14:paraId="7501ECD1" w14:textId="1EB05D76" w:rsidR="00373F04" w:rsidRPr="005304A1" w:rsidRDefault="00373F04" w:rsidP="007F5FC6">
            <w:pPr>
              <w:pStyle w:val="Heading3"/>
              <w:rPr>
                <w:lang w:val="en-AU"/>
              </w:rPr>
            </w:pPr>
            <w:bookmarkStart w:id="1" w:name="_Hlk92978437"/>
            <w:r w:rsidRPr="005304A1">
              <w:rPr>
                <w:lang w:val="en-AU"/>
              </w:rPr>
              <w:t>Account number 9-4084524.000.001</w:t>
            </w:r>
          </w:p>
          <w:p w14:paraId="65E708A8" w14:textId="77777777" w:rsidR="00373F04" w:rsidRPr="005304A1" w:rsidRDefault="00373F04" w:rsidP="00373F04">
            <w:pPr>
              <w:ind w:left="0" w:firstLine="0"/>
              <w:rPr>
                <w:rFonts w:ascii="Calibri" w:hAnsi="Calibri"/>
                <w:b/>
                <w:bCs/>
                <w:color w:val="666666"/>
                <w:sz w:val="16"/>
                <w:szCs w:val="16"/>
                <w:lang w:eastAsia="pt-PT"/>
              </w:rPr>
            </w:pPr>
            <w:r w:rsidRPr="005304A1">
              <w:rPr>
                <w:rFonts w:ascii="Calibri" w:hAnsi="Calibri"/>
                <w:b/>
                <w:bCs/>
                <w:color w:val="000066"/>
                <w:sz w:val="16"/>
                <w:szCs w:val="16"/>
                <w:lang w:eastAsia="pt-PT"/>
              </w:rPr>
              <w:t xml:space="preserve">NIB - </w:t>
            </w:r>
            <w:r w:rsidRPr="005304A1">
              <w:rPr>
                <w:rFonts w:ascii="Calibri" w:hAnsi="Calibri"/>
                <w:b/>
                <w:bCs/>
                <w:color w:val="666666"/>
                <w:sz w:val="16"/>
                <w:szCs w:val="16"/>
                <w:lang w:eastAsia="pt-PT"/>
              </w:rPr>
              <w:t>0010 0000 40845240001 68</w:t>
            </w:r>
          </w:p>
          <w:p w14:paraId="47DB7836" w14:textId="77777777" w:rsidR="00373F04" w:rsidRPr="005304A1" w:rsidRDefault="00373F04" w:rsidP="00373F04">
            <w:pPr>
              <w:ind w:left="0" w:firstLine="0"/>
              <w:rPr>
                <w:rFonts w:ascii="Calibri" w:hAnsi="Calibri" w:cs="Arial"/>
                <w:sz w:val="16"/>
                <w:szCs w:val="16"/>
              </w:rPr>
            </w:pPr>
            <w:r w:rsidRPr="005304A1">
              <w:rPr>
                <w:rFonts w:ascii="Calibri" w:hAnsi="Calibri"/>
                <w:b/>
                <w:bCs/>
                <w:color w:val="000066"/>
                <w:sz w:val="16"/>
                <w:szCs w:val="16"/>
                <w:lang w:eastAsia="pt-PT"/>
              </w:rPr>
              <w:t xml:space="preserve">IBAN - </w:t>
            </w:r>
            <w:r w:rsidRPr="005304A1">
              <w:rPr>
                <w:rFonts w:ascii="Calibri" w:hAnsi="Calibri" w:cs="Arial"/>
                <w:sz w:val="16"/>
                <w:szCs w:val="16"/>
              </w:rPr>
              <w:t>International Bank Account Number:</w:t>
            </w:r>
          </w:p>
          <w:p w14:paraId="6B440340" w14:textId="4CB1461C" w:rsidR="00373F04" w:rsidRPr="005304A1" w:rsidRDefault="00373F04" w:rsidP="00373F04">
            <w:pPr>
              <w:ind w:left="0" w:firstLine="0"/>
              <w:rPr>
                <w:rFonts w:ascii="Calibri" w:hAnsi="Calibri"/>
                <w:b/>
                <w:bCs/>
                <w:color w:val="666666"/>
                <w:sz w:val="16"/>
                <w:szCs w:val="16"/>
                <w:lang w:eastAsia="pt-PT"/>
              </w:rPr>
            </w:pPr>
            <w:r w:rsidRPr="005304A1">
              <w:rPr>
                <w:rFonts w:ascii="Calibri" w:hAnsi="Calibri" w:cs="Arial"/>
                <w:sz w:val="16"/>
                <w:szCs w:val="16"/>
              </w:rPr>
              <w:t xml:space="preserve"> </w:t>
            </w:r>
            <w:r w:rsidRPr="005304A1">
              <w:rPr>
                <w:rFonts w:ascii="Calibri" w:hAnsi="Calibri"/>
                <w:b/>
                <w:bCs/>
                <w:color w:val="666666"/>
                <w:sz w:val="16"/>
                <w:szCs w:val="16"/>
                <w:lang w:eastAsia="pt-PT"/>
              </w:rPr>
              <w:t>PT50 0010 0000 4084 5240 0016 8</w:t>
            </w:r>
          </w:p>
          <w:p w14:paraId="2B3D8F82" w14:textId="77777777" w:rsidR="00373F04" w:rsidRPr="00373F04" w:rsidRDefault="00373F04" w:rsidP="00373F04">
            <w:pPr>
              <w:shd w:val="clear" w:color="auto" w:fill="FFFFFF"/>
              <w:ind w:left="0" w:firstLine="0"/>
              <w:textAlignment w:val="top"/>
              <w:rPr>
                <w:rFonts w:ascii="Lucida Sans Unicode" w:hAnsi="Lucida Sans Unicode" w:cs="Lucida Sans Unicode"/>
                <w:color w:val="666666"/>
                <w:sz w:val="16"/>
                <w:szCs w:val="16"/>
                <w:bdr w:val="none" w:sz="0" w:space="0" w:color="auto" w:frame="1"/>
              </w:rPr>
            </w:pPr>
            <w:r w:rsidRPr="00373F04">
              <w:rPr>
                <w:rFonts w:ascii="Lucida Sans Unicode" w:hAnsi="Lucida Sans Unicode" w:cs="Lucida Sans Unicode"/>
                <w:b/>
                <w:bCs/>
                <w:color w:val="666666"/>
                <w:sz w:val="16"/>
                <w:szCs w:val="16"/>
                <w:bdr w:val="none" w:sz="0" w:space="0" w:color="auto" w:frame="1"/>
              </w:rPr>
              <w:t xml:space="preserve">SWIFT/BIC </w:t>
            </w:r>
            <w:r w:rsidRPr="00373F04">
              <w:rPr>
                <w:rFonts w:ascii="Lucida Sans Unicode" w:hAnsi="Lucida Sans Unicode" w:cs="Lucida Sans Unicode"/>
                <w:color w:val="666666"/>
                <w:sz w:val="16"/>
                <w:szCs w:val="16"/>
                <w:bdr w:val="none" w:sz="0" w:space="0" w:color="auto" w:frame="1"/>
              </w:rPr>
              <w:t>BBPIPTPL</w:t>
            </w:r>
          </w:p>
          <w:p w14:paraId="201B7EC7" w14:textId="77777777" w:rsidR="00373F04" w:rsidRPr="005304A1" w:rsidRDefault="00373F04" w:rsidP="007F5FC6">
            <w:pPr>
              <w:pStyle w:val="Heading3"/>
              <w:rPr>
                <w:rStyle w:val="apple-converted-space"/>
                <w:rFonts w:ascii="Calibri" w:hAnsi="Calibri"/>
                <w:lang w:val="en-AU"/>
              </w:rPr>
            </w:pPr>
            <w:r w:rsidRPr="005304A1">
              <w:rPr>
                <w:lang w:val="en-AU"/>
              </w:rPr>
              <w:t xml:space="preserve">Bank BPI - Branch </w:t>
            </w:r>
            <w:r w:rsidRPr="005304A1">
              <w:rPr>
                <w:rStyle w:val="apple-converted-space"/>
                <w:rFonts w:ascii="Calibri" w:hAnsi="Calibri"/>
                <w:lang w:val="en-AU"/>
              </w:rPr>
              <w:t>PAIM,</w:t>
            </w:r>
          </w:p>
          <w:p w14:paraId="2A6EBAD3" w14:textId="465D6D5F" w:rsidR="00373F04" w:rsidRPr="00373F04" w:rsidRDefault="00373F04" w:rsidP="007F5FC6">
            <w:pPr>
              <w:pStyle w:val="Heading3"/>
            </w:pPr>
            <w:r w:rsidRPr="005304A1">
              <w:rPr>
                <w:rStyle w:val="apple-converted-space"/>
                <w:rFonts w:ascii="Calibri" w:hAnsi="Calibri"/>
                <w:lang w:val="en-AU"/>
              </w:rPr>
              <w:t xml:space="preserve"> </w:t>
            </w:r>
            <w:proofErr w:type="spellStart"/>
            <w:r w:rsidRPr="00373F04">
              <w:t>Address</w:t>
            </w:r>
            <w:proofErr w:type="spellEnd"/>
            <w:r w:rsidRPr="00373F04">
              <w:t xml:space="preserve"> </w:t>
            </w:r>
            <w:proofErr w:type="spellStart"/>
            <w:r w:rsidRPr="00373F04">
              <w:t>Av</w:t>
            </w:r>
            <w:proofErr w:type="spellEnd"/>
            <w:r w:rsidRPr="00373F04">
              <w:t xml:space="preserve"> Antero de Quental 51 C, 9500-160 Ponta Delgada, Azores, Portugal</w:t>
            </w:r>
            <w:r>
              <w:t xml:space="preserve">, </w:t>
            </w:r>
            <w:r w:rsidRPr="00373F04">
              <w:t>Phone: +351 217207718  fax: +351 296283179</w:t>
            </w:r>
          </w:p>
          <w:bookmarkEnd w:id="1"/>
          <w:p w14:paraId="5D28023A" w14:textId="54AB513D" w:rsidR="00892351" w:rsidRPr="00892351" w:rsidRDefault="00892351" w:rsidP="007F5FC6">
            <w:pPr>
              <w:pStyle w:val="Heading3"/>
            </w:pPr>
          </w:p>
        </w:tc>
        <w:tc>
          <w:tcPr>
            <w:tcW w:w="4536" w:type="dxa"/>
          </w:tcPr>
          <w:p w14:paraId="4F1110B1" w14:textId="77777777" w:rsidR="005304A1" w:rsidRDefault="00B9694E" w:rsidP="005304A1">
            <w:pPr>
              <w:shd w:val="clear" w:color="auto" w:fill="FFFFFF"/>
              <w:ind w:left="86" w:hanging="86"/>
              <w:rPr>
                <w:rFonts w:ascii="Century Gothic" w:hAnsi="Century Gothic" w:cs="Arial"/>
                <w:b/>
                <w:color w:val="FF0000"/>
                <w:sz w:val="16"/>
                <w:szCs w:val="16"/>
              </w:rPr>
            </w:pPr>
            <w:r w:rsidRPr="00892351">
              <w:rPr>
                <w:rFonts w:ascii="Century Gothic" w:hAnsi="Century Gothic" w:cs="Arial"/>
                <w:b/>
                <w:color w:val="FF0000"/>
                <w:sz w:val="16"/>
                <w:szCs w:val="16"/>
              </w:rPr>
              <w:t xml:space="preserve">PayPal </w:t>
            </w:r>
            <w:r w:rsidR="00A158B3">
              <w:rPr>
                <w:rFonts w:ascii="Century Gothic" w:hAnsi="Century Gothic" w:cs="Arial"/>
                <w:b/>
                <w:color w:val="FF0000"/>
                <w:sz w:val="16"/>
                <w:szCs w:val="16"/>
              </w:rPr>
              <w:t>please</w:t>
            </w:r>
            <w:r w:rsidR="005304A1">
              <w:rPr>
                <w:rFonts w:ascii="Century Gothic" w:hAnsi="Century Gothic" w:cs="Arial"/>
                <w:b/>
                <w:color w:val="FF0000"/>
                <w:sz w:val="16"/>
                <w:szCs w:val="16"/>
              </w:rPr>
              <w:t xml:space="preserve"> </w:t>
            </w:r>
          </w:p>
          <w:p w14:paraId="04801556" w14:textId="52C79E4F" w:rsidR="00A158B3" w:rsidRDefault="00B9694E" w:rsidP="005304A1">
            <w:pPr>
              <w:shd w:val="clear" w:color="auto" w:fill="FFFFFF"/>
              <w:ind w:left="86" w:hanging="86"/>
              <w:rPr>
                <w:rFonts w:ascii="Century Gothic" w:hAnsi="Century Gothic" w:cs="Arial"/>
                <w:b/>
                <w:sz w:val="16"/>
                <w:szCs w:val="16"/>
              </w:rPr>
            </w:pPr>
            <w:r w:rsidRPr="0038501F">
              <w:rPr>
                <w:rFonts w:ascii="Century Gothic" w:hAnsi="Century Gothic" w:cs="Arial"/>
                <w:b/>
                <w:sz w:val="16"/>
                <w:szCs w:val="16"/>
              </w:rPr>
              <w:t>add 3.20€ for each 50.00€</w:t>
            </w:r>
          </w:p>
          <w:p w14:paraId="2D4B4D46" w14:textId="0187E0B6" w:rsidR="00A158B3" w:rsidRPr="005304A1" w:rsidRDefault="00B9694E" w:rsidP="00A158B3">
            <w:pPr>
              <w:shd w:val="clear" w:color="auto" w:fill="FFFFFF"/>
              <w:ind w:left="86" w:hanging="86"/>
              <w:rPr>
                <w:rFonts w:ascii="Century Gothic" w:hAnsi="Century Gothic" w:cs="Arial"/>
                <w:b/>
                <w:sz w:val="16"/>
                <w:szCs w:val="16"/>
                <w:lang w:val="pt-PT"/>
              </w:rPr>
            </w:pPr>
            <w:r w:rsidRPr="005304A1">
              <w:rPr>
                <w:rFonts w:ascii="Century Gothic" w:hAnsi="Century Gothic" w:cs="Arial"/>
                <w:b/>
                <w:sz w:val="16"/>
                <w:szCs w:val="16"/>
                <w:lang w:val="pt-PT"/>
              </w:rPr>
              <w:t>acresce</w:t>
            </w:r>
            <w:r w:rsidR="00A158B3" w:rsidRPr="005304A1">
              <w:rPr>
                <w:rFonts w:ascii="Century Gothic" w:hAnsi="Century Gothic" w:cs="Arial"/>
                <w:b/>
                <w:sz w:val="16"/>
                <w:szCs w:val="16"/>
                <w:lang w:val="pt-PT"/>
              </w:rPr>
              <w:t>nte</w:t>
            </w:r>
            <w:r w:rsidR="0038501F" w:rsidRPr="005304A1">
              <w:rPr>
                <w:rFonts w:ascii="Century Gothic" w:hAnsi="Century Gothic" w:cs="Arial"/>
                <w:b/>
                <w:sz w:val="16"/>
                <w:szCs w:val="16"/>
                <w:lang w:val="pt-PT"/>
              </w:rPr>
              <w:t>m</w:t>
            </w:r>
            <w:r w:rsidRPr="005304A1">
              <w:rPr>
                <w:rFonts w:ascii="Century Gothic" w:hAnsi="Century Gothic" w:cs="Arial"/>
                <w:b/>
                <w:sz w:val="16"/>
                <w:szCs w:val="16"/>
                <w:lang w:val="pt-PT"/>
              </w:rPr>
              <w:t xml:space="preserve"> 3.20€ por cada 50.00€,</w:t>
            </w:r>
          </w:p>
          <w:p w14:paraId="0F7EE945" w14:textId="77777777" w:rsidR="005304A1" w:rsidRDefault="00B9694E" w:rsidP="002A382C">
            <w:pPr>
              <w:shd w:val="clear" w:color="auto" w:fill="FFFFFF"/>
              <w:ind w:left="86" w:hanging="86"/>
              <w:rPr>
                <w:rFonts w:ascii="Century Gothic" w:hAnsi="Century Gothic" w:cs="Arial"/>
                <w:b/>
                <w:sz w:val="16"/>
                <w:szCs w:val="16"/>
                <w:lang w:val="pt-PT"/>
              </w:rPr>
            </w:pPr>
            <w:r w:rsidRPr="005304A1">
              <w:rPr>
                <w:rFonts w:ascii="Century Gothic" w:hAnsi="Century Gothic" w:cs="Arial"/>
                <w:b/>
                <w:sz w:val="16"/>
                <w:szCs w:val="16"/>
                <w:lang w:val="pt-PT"/>
              </w:rPr>
              <w:t>6.40€ por cada 100.00€</w:t>
            </w:r>
            <w:r w:rsidR="00A158B3" w:rsidRPr="005304A1">
              <w:rPr>
                <w:rFonts w:ascii="Century Gothic" w:hAnsi="Century Gothic" w:cs="Arial"/>
                <w:b/>
                <w:sz w:val="16"/>
                <w:szCs w:val="16"/>
                <w:lang w:val="pt-PT"/>
              </w:rPr>
              <w:t xml:space="preserve"> </w:t>
            </w:r>
          </w:p>
          <w:p w14:paraId="62F35AB4" w14:textId="2C1A7ECB" w:rsidR="00B9694E" w:rsidRPr="005304A1" w:rsidRDefault="00A158B3" w:rsidP="002A382C">
            <w:pPr>
              <w:shd w:val="clear" w:color="auto" w:fill="FFFFFF"/>
              <w:ind w:left="86" w:hanging="86"/>
              <w:rPr>
                <w:rFonts w:ascii="Century Gothic" w:hAnsi="Century Gothic" w:cs="Arial"/>
                <w:b/>
                <w:sz w:val="16"/>
                <w:szCs w:val="16"/>
                <w:lang w:val="pt-PT"/>
              </w:rPr>
            </w:pPr>
            <w:r w:rsidRPr="005304A1">
              <w:rPr>
                <w:rFonts w:ascii="Century Gothic" w:hAnsi="Century Gothic" w:cs="Arial"/>
                <w:b/>
                <w:sz w:val="16"/>
                <w:szCs w:val="16"/>
                <w:lang w:val="pt-PT"/>
              </w:rPr>
              <w:t xml:space="preserve">6.40€ for </w:t>
            </w:r>
            <w:proofErr w:type="spellStart"/>
            <w:r w:rsidRPr="005304A1">
              <w:rPr>
                <w:rFonts w:ascii="Century Gothic" w:hAnsi="Century Gothic" w:cs="Arial"/>
                <w:b/>
                <w:sz w:val="16"/>
                <w:szCs w:val="16"/>
                <w:lang w:val="pt-PT"/>
              </w:rPr>
              <w:t>each</w:t>
            </w:r>
            <w:proofErr w:type="spellEnd"/>
            <w:r w:rsidRPr="005304A1">
              <w:rPr>
                <w:rFonts w:ascii="Century Gothic" w:hAnsi="Century Gothic" w:cs="Arial"/>
                <w:b/>
                <w:sz w:val="16"/>
                <w:szCs w:val="16"/>
                <w:lang w:val="pt-PT"/>
              </w:rPr>
              <w:t xml:space="preserve"> 100.00€  </w:t>
            </w:r>
          </w:p>
          <w:p w14:paraId="1512F1BA" w14:textId="77777777" w:rsidR="005304A1" w:rsidRDefault="00B9694E" w:rsidP="00B9694E">
            <w:pPr>
              <w:shd w:val="clear" w:color="auto" w:fill="FFFFFF"/>
              <w:ind w:left="86" w:hanging="86"/>
              <w:rPr>
                <w:rFonts w:ascii="Century Gothic" w:hAnsi="Century Gothic" w:cs="Arial"/>
                <w:b/>
                <w:sz w:val="16"/>
                <w:szCs w:val="16"/>
              </w:rPr>
            </w:pPr>
            <w:r w:rsidRPr="00892351">
              <w:rPr>
                <w:rFonts w:ascii="Century Gothic" w:hAnsi="Century Gothic" w:cs="Arial"/>
                <w:b/>
                <w:sz w:val="16"/>
                <w:szCs w:val="16"/>
              </w:rPr>
              <w:t>Name:</w:t>
            </w:r>
          </w:p>
          <w:p w14:paraId="2CEBA5C0" w14:textId="12C7C666" w:rsidR="00B9694E" w:rsidRPr="00892351" w:rsidRDefault="00B9694E" w:rsidP="00B9694E">
            <w:pPr>
              <w:shd w:val="clear" w:color="auto" w:fill="FFFFFF"/>
              <w:ind w:left="86" w:hanging="86"/>
              <w:rPr>
                <w:rFonts w:ascii="Century Gothic" w:hAnsi="Century Gothic" w:cs="Arial"/>
                <w:b/>
                <w:sz w:val="16"/>
                <w:szCs w:val="16"/>
              </w:rPr>
            </w:pPr>
            <w:r w:rsidRPr="00892351">
              <w:rPr>
                <w:rFonts w:ascii="Century Gothic" w:hAnsi="Century Gothic" w:cs="Arial"/>
                <w:b/>
                <w:sz w:val="16"/>
                <w:szCs w:val="16"/>
              </w:rPr>
              <w:t xml:space="preserve"> Dr Chrys Chrystello/ AICL - Colóquios da </w:t>
            </w:r>
            <w:proofErr w:type="spellStart"/>
            <w:r w:rsidRPr="00892351">
              <w:rPr>
                <w:rFonts w:ascii="Century Gothic" w:hAnsi="Century Gothic" w:cs="Arial"/>
                <w:b/>
                <w:sz w:val="16"/>
                <w:szCs w:val="16"/>
              </w:rPr>
              <w:t>Lusofonia</w:t>
            </w:r>
            <w:proofErr w:type="spellEnd"/>
            <w:r w:rsidRPr="00892351">
              <w:rPr>
                <w:rFonts w:ascii="Century Gothic" w:hAnsi="Century Gothic" w:cs="Arial"/>
                <w:b/>
                <w:sz w:val="16"/>
                <w:szCs w:val="16"/>
              </w:rPr>
              <w:t xml:space="preserve"> </w:t>
            </w:r>
          </w:p>
          <w:p w14:paraId="014DF2DC" w14:textId="6688C857" w:rsidR="00892351" w:rsidRPr="00A158B3" w:rsidRDefault="00B9694E" w:rsidP="00A158B3">
            <w:pPr>
              <w:shd w:val="clear" w:color="auto" w:fill="FFFFFF"/>
              <w:ind w:left="86" w:hanging="86"/>
              <w:rPr>
                <w:rFonts w:ascii="Century Gothic" w:hAnsi="Century Gothic" w:cs="Arial"/>
                <w:b/>
                <w:sz w:val="16"/>
                <w:szCs w:val="16"/>
              </w:rPr>
            </w:pPr>
            <w:r w:rsidRPr="00892351">
              <w:rPr>
                <w:rFonts w:ascii="Century Gothic" w:hAnsi="Century Gothic" w:cs="Arial"/>
                <w:b/>
                <w:sz w:val="16"/>
                <w:szCs w:val="16"/>
              </w:rPr>
              <w:t xml:space="preserve">PayPal address: </w:t>
            </w:r>
            <w:hyperlink r:id="rId14" w:history="1">
              <w:r w:rsidRPr="00892351">
                <w:rPr>
                  <w:rFonts w:ascii="Century Gothic" w:hAnsi="Century Gothic" w:cs="Arial"/>
                  <w:b/>
                  <w:sz w:val="16"/>
                  <w:szCs w:val="16"/>
                </w:rPr>
                <w:t>LUSOFONIAS@LUSOFONIAS.NET</w:t>
              </w:r>
            </w:hyperlink>
            <w:r w:rsidRPr="00892351">
              <w:rPr>
                <w:rFonts w:ascii="Century Gothic" w:hAnsi="Century Gothic" w:cs="Arial"/>
                <w:b/>
                <w:sz w:val="16"/>
                <w:szCs w:val="16"/>
              </w:rPr>
              <w:t xml:space="preserve">     </w:t>
            </w:r>
          </w:p>
        </w:tc>
      </w:tr>
    </w:tbl>
    <w:p w14:paraId="0F4C2F55" w14:textId="77777777" w:rsidR="00F80C59" w:rsidRDefault="00F80C59" w:rsidP="00450751">
      <w:pPr>
        <w:rPr>
          <w:rFonts w:asciiTheme="minorHAnsi" w:hAnsiTheme="minorHAnsi"/>
          <w:sz w:val="20"/>
          <w:szCs w:val="20"/>
          <w:lang w:val="en-GB"/>
        </w:rPr>
      </w:pPr>
    </w:p>
    <w:p w14:paraId="50B95007" w14:textId="77492F57" w:rsidR="00247FB7" w:rsidRDefault="00D27F25" w:rsidP="00450751">
      <w:pPr>
        <w:rPr>
          <w:rFonts w:asciiTheme="minorHAnsi" w:hAnsiTheme="minorHAnsi"/>
          <w:sz w:val="20"/>
          <w:szCs w:val="20"/>
          <w:lang w:val="en-GB"/>
        </w:rPr>
      </w:pPr>
      <w:r>
        <w:rPr>
          <w:rFonts w:asciiTheme="minorHAnsi" w:hAnsiTheme="minorHAnsi"/>
          <w:sz w:val="20"/>
          <w:szCs w:val="20"/>
          <w:lang w:val="en-GB"/>
        </w:rPr>
        <w:lastRenderedPageBreak/>
        <w:pict w14:anchorId="698D4B9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219.85pt;height:219.85pt">
            <v:imagedata r:id="rId15" o:title="12369236_10153832580664686_8159630687631079655_n"/>
          </v:shape>
        </w:pict>
      </w:r>
      <w:r w:rsidR="005304A1">
        <w:rPr>
          <w:rFonts w:asciiTheme="minorHAnsi" w:hAnsiTheme="minorHAnsi"/>
          <w:noProof/>
          <w:sz w:val="20"/>
          <w:szCs w:val="20"/>
          <w:lang w:val="en-GB"/>
        </w:rPr>
        <w:drawing>
          <wp:inline distT="0" distB="0" distL="0" distR="0" wp14:anchorId="4DAA1EE8" wp14:editId="5805AF67">
            <wp:extent cx="2857500" cy="280886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email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778" cy="2818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64725" w14:textId="2DCE15DC" w:rsidR="00BE0257" w:rsidRPr="00450751" w:rsidRDefault="00BE0257" w:rsidP="00450751">
      <w:pPr>
        <w:rPr>
          <w:rFonts w:asciiTheme="minorHAnsi" w:hAnsiTheme="minorHAnsi"/>
          <w:sz w:val="20"/>
          <w:szCs w:val="20"/>
          <w:lang w:val="en-GB"/>
        </w:rPr>
      </w:pPr>
    </w:p>
    <w:sectPr w:rsidR="00BE0257" w:rsidRPr="00450751">
      <w:type w:val="continuous"/>
      <w:pgSz w:w="11906" w:h="16838" w:code="9"/>
      <w:pgMar w:top="1021" w:right="1191" w:bottom="1021" w:left="1191" w:header="567" w:footer="567" w:gutter="0"/>
      <w:cols w:space="708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FF9545" w14:textId="77777777" w:rsidR="00F10739" w:rsidRDefault="00F10739" w:rsidP="002E316E">
      <w:r>
        <w:separator/>
      </w:r>
    </w:p>
  </w:endnote>
  <w:endnote w:type="continuationSeparator" w:id="0">
    <w:p w14:paraId="4A243191" w14:textId="77777777" w:rsidR="00F10739" w:rsidRDefault="00F10739" w:rsidP="002E31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lgerianBasD">
    <w:altName w:val="Calibri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dexSSK">
    <w:charset w:val="00"/>
    <w:family w:val="auto"/>
    <w:pitch w:val="variable"/>
    <w:sig w:usb0="00000083" w:usb1="00000000" w:usb2="00000000" w:usb3="00000000" w:csb0="00000009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BroadwayEngraved BT">
    <w:charset w:val="00"/>
    <w:family w:val="decorative"/>
    <w:pitch w:val="variable"/>
    <w:sig w:usb0="00000087" w:usb1="00000000" w:usb2="00000000" w:usb3="00000000" w:csb0="0000001B" w:csb1="00000000"/>
  </w:font>
  <w:font w:name="AntiquaLightSSK">
    <w:charset w:val="00"/>
    <w:family w:val="auto"/>
    <w:pitch w:val="variable"/>
    <w:sig w:usb0="00000083" w:usb1="00000000" w:usb2="00000000" w:usb3="00000000" w:csb0="00000009" w:csb1="00000000"/>
  </w:font>
  <w:font w:name="Dauphin">
    <w:charset w:val="00"/>
    <w:family w:val="roman"/>
    <w:pitch w:val="variable"/>
    <w:sig w:usb0="00000003" w:usb1="00000000" w:usb2="00000000" w:usb3="00000000" w:csb0="00000001" w:csb1="00000000"/>
  </w:font>
  <w:font w:name="RossonSSK">
    <w:charset w:val="00"/>
    <w:family w:val="auto"/>
    <w:pitch w:val="variable"/>
    <w:sig w:usb0="00000087" w:usb1="00000000" w:usb2="00000000" w:usb3="00000000" w:csb0="0000001B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72B5C" w14:textId="77777777" w:rsidR="00F10739" w:rsidRDefault="00F10739" w:rsidP="002E316E">
      <w:r>
        <w:separator/>
      </w:r>
    </w:p>
  </w:footnote>
  <w:footnote w:type="continuationSeparator" w:id="0">
    <w:p w14:paraId="43AB4923" w14:textId="77777777" w:rsidR="00F10739" w:rsidRDefault="00F10739" w:rsidP="002E31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3B17FE9"/>
    <w:multiLevelType w:val="hybridMultilevel"/>
    <w:tmpl w:val="FFC0FB84"/>
    <w:lvl w:ilvl="0" w:tplc="F1B09510">
      <w:start w:val="5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ahoma" w:hint="default"/>
        <w:sz w:val="18"/>
      </w:rPr>
    </w:lvl>
    <w:lvl w:ilvl="1" w:tplc="08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FB05AE"/>
    <w:multiLevelType w:val="multilevel"/>
    <w:tmpl w:val="D460EFEE"/>
    <w:styleLink w:val="StyleNumberedVerdanaUnderlin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231095F"/>
    <w:multiLevelType w:val="hybridMultilevel"/>
    <w:tmpl w:val="44F82F66"/>
    <w:lvl w:ilvl="0" w:tplc="0816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A553B9"/>
    <w:multiLevelType w:val="hybridMultilevel"/>
    <w:tmpl w:val="4D88DA22"/>
    <w:lvl w:ilvl="0" w:tplc="0816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2F37AB"/>
    <w:multiLevelType w:val="hybridMultilevel"/>
    <w:tmpl w:val="969A2584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766FDB"/>
    <w:multiLevelType w:val="hybridMultilevel"/>
    <w:tmpl w:val="CCD0BEB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1337674">
    <w:abstractNumId w:val="2"/>
  </w:num>
  <w:num w:numId="2" w16cid:durableId="106437566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0152536">
    <w:abstractNumId w:val="1"/>
  </w:num>
  <w:num w:numId="4" w16cid:durableId="673337454">
    <w:abstractNumId w:val="0"/>
  </w:num>
  <w:num w:numId="5" w16cid:durableId="401608432">
    <w:abstractNumId w:val="3"/>
  </w:num>
  <w:num w:numId="6" w16cid:durableId="89352186">
    <w:abstractNumId w:val="5"/>
  </w:num>
  <w:num w:numId="7" w16cid:durableId="1151289627">
    <w:abstractNumId w:val="4"/>
  </w:num>
  <w:num w:numId="8" w16cid:durableId="161705629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mirrorMargins/>
  <w:activeWritingStyle w:appName="MSWord" w:lang="en-AU" w:vendorID="64" w:dllVersion="6" w:nlCheck="1" w:checkStyle="0"/>
  <w:activeWritingStyle w:appName="MSWord" w:lang="en-US" w:vendorID="64" w:dllVersion="6" w:nlCheck="1" w:checkStyle="0"/>
  <w:activeWritingStyle w:appName="MSWord" w:lang="en-AU" w:vendorID="64" w:dllVersion="4096" w:nlCheck="1" w:checkStyle="0"/>
  <w:activeWritingStyle w:appName="MSWord" w:lang="pt-PT" w:vendorID="64" w:dllVersion="0" w:nlCheck="1" w:checkStyle="0"/>
  <w:activeWritingStyle w:appName="MSWord" w:lang="en-US" w:vendorID="64" w:dllVersion="4096" w:nlCheck="1" w:checkStyle="0"/>
  <w:activeWritingStyle w:appName="MSWord" w:lang="pt-PT" w:vendorID="64" w:dllVersion="409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9"/>
  <w:hyphenationZone w:val="425"/>
  <w:drawingGridHorizontalSpacing w:val="80"/>
  <w:drawingGridVerticalSpacing w:val="136"/>
  <w:displayHorizontalDrawingGridEvery w:val="0"/>
  <w:displayVerticalDrawingGridEvery w:val="2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zMTYzNDQ3tjQ2MDBU0lEKTi0uzszPAykwqQUAIWvxrCwAAAA="/>
  </w:docVars>
  <w:rsids>
    <w:rsidRoot w:val="002F6624"/>
    <w:rsid w:val="00035035"/>
    <w:rsid w:val="000A5536"/>
    <w:rsid w:val="000D1FE2"/>
    <w:rsid w:val="00112C30"/>
    <w:rsid w:val="001A06A8"/>
    <w:rsid w:val="001B12C8"/>
    <w:rsid w:val="002226D7"/>
    <w:rsid w:val="00247FB7"/>
    <w:rsid w:val="002A382C"/>
    <w:rsid w:val="002B042D"/>
    <w:rsid w:val="002D6B6B"/>
    <w:rsid w:val="002E316E"/>
    <w:rsid w:val="002F6624"/>
    <w:rsid w:val="003060A9"/>
    <w:rsid w:val="00373F04"/>
    <w:rsid w:val="0038140C"/>
    <w:rsid w:val="0038501F"/>
    <w:rsid w:val="003A6CB7"/>
    <w:rsid w:val="003C2616"/>
    <w:rsid w:val="003E323C"/>
    <w:rsid w:val="00450751"/>
    <w:rsid w:val="00475CC8"/>
    <w:rsid w:val="00480865"/>
    <w:rsid w:val="005304A1"/>
    <w:rsid w:val="00552F6D"/>
    <w:rsid w:val="00560FFA"/>
    <w:rsid w:val="00583A5D"/>
    <w:rsid w:val="005A770C"/>
    <w:rsid w:val="005B222E"/>
    <w:rsid w:val="005C4B8C"/>
    <w:rsid w:val="0065175C"/>
    <w:rsid w:val="006654EA"/>
    <w:rsid w:val="006752F1"/>
    <w:rsid w:val="006D70BA"/>
    <w:rsid w:val="00716975"/>
    <w:rsid w:val="0073019D"/>
    <w:rsid w:val="00744092"/>
    <w:rsid w:val="0074713D"/>
    <w:rsid w:val="007478B7"/>
    <w:rsid w:val="00795E11"/>
    <w:rsid w:val="007A409C"/>
    <w:rsid w:val="007E6008"/>
    <w:rsid w:val="007F5FC6"/>
    <w:rsid w:val="00841CB1"/>
    <w:rsid w:val="008443C9"/>
    <w:rsid w:val="00852CFF"/>
    <w:rsid w:val="008669A0"/>
    <w:rsid w:val="008669FC"/>
    <w:rsid w:val="00892351"/>
    <w:rsid w:val="008C2445"/>
    <w:rsid w:val="008E5E42"/>
    <w:rsid w:val="008F39EF"/>
    <w:rsid w:val="00914C44"/>
    <w:rsid w:val="009573FF"/>
    <w:rsid w:val="00995A79"/>
    <w:rsid w:val="009D3AFE"/>
    <w:rsid w:val="009E436F"/>
    <w:rsid w:val="00A158B3"/>
    <w:rsid w:val="00A673F9"/>
    <w:rsid w:val="00A736C3"/>
    <w:rsid w:val="00A77821"/>
    <w:rsid w:val="00AA2467"/>
    <w:rsid w:val="00AC6307"/>
    <w:rsid w:val="00B41520"/>
    <w:rsid w:val="00B632A4"/>
    <w:rsid w:val="00B80D2D"/>
    <w:rsid w:val="00B841EE"/>
    <w:rsid w:val="00B9694E"/>
    <w:rsid w:val="00BE0257"/>
    <w:rsid w:val="00BE413B"/>
    <w:rsid w:val="00C5086F"/>
    <w:rsid w:val="00C5780D"/>
    <w:rsid w:val="00C70996"/>
    <w:rsid w:val="00CC6748"/>
    <w:rsid w:val="00CD45CC"/>
    <w:rsid w:val="00CE53B0"/>
    <w:rsid w:val="00D02EB9"/>
    <w:rsid w:val="00D2390D"/>
    <w:rsid w:val="00D27F25"/>
    <w:rsid w:val="00D33887"/>
    <w:rsid w:val="00D75E00"/>
    <w:rsid w:val="00DB5055"/>
    <w:rsid w:val="00DF60B9"/>
    <w:rsid w:val="00E06087"/>
    <w:rsid w:val="00E3605D"/>
    <w:rsid w:val="00E738D9"/>
    <w:rsid w:val="00E7687B"/>
    <w:rsid w:val="00E873CC"/>
    <w:rsid w:val="00EA7224"/>
    <w:rsid w:val="00ED47AD"/>
    <w:rsid w:val="00F10739"/>
    <w:rsid w:val="00F264D5"/>
    <w:rsid w:val="00F521D3"/>
    <w:rsid w:val="00F55648"/>
    <w:rsid w:val="00F64482"/>
    <w:rsid w:val="00F80C59"/>
    <w:rsid w:val="00FC4A85"/>
    <w:rsid w:val="00FE4D26"/>
    <w:rsid w:val="00FF6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62452F5"/>
  <w14:defaultImageDpi w14:val="96"/>
  <w15:docId w15:val="{41885CCF-20A7-4066-9407-1B235E17A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pPr>
      <w:widowControl w:val="0"/>
      <w:tabs>
        <w:tab w:val="left" w:pos="0"/>
        <w:tab w:val="left" w:pos="2040"/>
        <w:tab w:val="left" w:pos="3402"/>
        <w:tab w:val="left" w:pos="5103"/>
        <w:tab w:val="left" w:pos="6804"/>
      </w:tabs>
      <w:ind w:left="1276" w:hanging="1276"/>
      <w:outlineLvl w:val="1"/>
    </w:pPr>
    <w:rPr>
      <w:rFonts w:ascii="Tahoma" w:hAnsi="Tahoma" w:cs="Tahoma"/>
      <w:sz w:val="18"/>
      <w:szCs w:val="18"/>
      <w:lang w:val="en-AU"/>
    </w:rPr>
  </w:style>
  <w:style w:type="paragraph" w:styleId="Heading1">
    <w:name w:val="heading 1"/>
    <w:basedOn w:val="Normal"/>
    <w:next w:val="Normal"/>
    <w:autoRedefine/>
    <w:qFormat/>
    <w:pPr>
      <w:keepNext/>
      <w:widowControl/>
      <w:autoSpaceDE w:val="0"/>
      <w:autoSpaceDN w:val="0"/>
      <w:outlineLvl w:val="0"/>
    </w:pPr>
    <w:rPr>
      <w:rFonts w:ascii="Verdana" w:hAnsi="Verdana"/>
      <w:b/>
      <w:bCs/>
      <w:i/>
      <w:iCs/>
      <w:caps/>
      <w:sz w:val="52"/>
      <w:szCs w:val="36"/>
      <w:lang w:eastAsia="pt-PT"/>
    </w:rPr>
  </w:style>
  <w:style w:type="paragraph" w:styleId="Heading2">
    <w:name w:val="heading 2"/>
    <w:basedOn w:val="Normal"/>
    <w:next w:val="Normal"/>
    <w:autoRedefine/>
    <w:qFormat/>
    <w:pPr>
      <w:keepNext/>
      <w:widowControl/>
      <w:tabs>
        <w:tab w:val="num" w:pos="720"/>
      </w:tabs>
      <w:autoSpaceDE w:val="0"/>
      <w:autoSpaceDN w:val="0"/>
      <w:spacing w:line="360" w:lineRule="auto"/>
      <w:ind w:left="714" w:right="-113" w:hanging="357"/>
      <w:jc w:val="center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 w:eastAsia="pt-PT"/>
    </w:rPr>
  </w:style>
  <w:style w:type="paragraph" w:styleId="Heading3">
    <w:name w:val="heading 3"/>
    <w:basedOn w:val="Normal"/>
    <w:next w:val="Normal"/>
    <w:link w:val="Heading3Char"/>
    <w:autoRedefine/>
    <w:qFormat/>
    <w:rsid w:val="007F5FC6"/>
    <w:pPr>
      <w:keepNext/>
      <w:ind w:left="86" w:hanging="86"/>
      <w:jc w:val="both"/>
      <w:outlineLvl w:val="2"/>
    </w:pPr>
    <w:rPr>
      <w:rFonts w:asciiTheme="minorHAnsi" w:hAnsiTheme="minorHAnsi" w:cs="Arial"/>
      <w:b/>
      <w:bCs/>
      <w:sz w:val="16"/>
      <w:szCs w:val="16"/>
      <w:lang w:val="pt-PT" w:eastAsia="en-AU"/>
    </w:rPr>
  </w:style>
  <w:style w:type="paragraph" w:styleId="Heading4">
    <w:name w:val="heading 4"/>
    <w:basedOn w:val="Normal"/>
    <w:next w:val="Normal"/>
    <w:autoRedefine/>
    <w:qFormat/>
    <w:pPr>
      <w:keepNext/>
      <w:framePr w:wrap="around" w:vAnchor="page" w:hAnchor="text" w:y="1"/>
      <w:widowControl/>
      <w:spacing w:line="360" w:lineRule="auto"/>
      <w:outlineLvl w:val="3"/>
    </w:pPr>
    <w:rPr>
      <w:b/>
      <w:bCs/>
      <w:szCs w:val="28"/>
      <w:lang w:eastAsia="pt-PT"/>
    </w:rPr>
  </w:style>
  <w:style w:type="paragraph" w:styleId="Heading5">
    <w:name w:val="heading 5"/>
    <w:basedOn w:val="Normal"/>
    <w:next w:val="Normal"/>
    <w:autoRedefine/>
    <w:qFormat/>
    <w:pPr>
      <w:autoSpaceDE w:val="0"/>
      <w:autoSpaceDN w:val="0"/>
      <w:spacing w:before="120" w:after="60"/>
      <w:contextualSpacing/>
      <w:outlineLvl w:val="4"/>
    </w:pPr>
    <w:rPr>
      <w:rFonts w:ascii="Times New Roman" w:hAnsi="Times New Roman" w:cs="Times New Roman"/>
      <w:b/>
      <w:bCs/>
      <w:i/>
      <w:iCs/>
      <w:sz w:val="20"/>
      <w:szCs w:val="26"/>
      <w:u w:val="single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Times New Roman" w:hAnsi="Times New Roman" w:cs="Times New Roman"/>
      <w:szCs w:val="24"/>
    </w:rPr>
  </w:style>
  <w:style w:type="paragraph" w:styleId="Heading9">
    <w:name w:val="heading 9"/>
    <w:basedOn w:val="Normal"/>
    <w:qFormat/>
    <w:pPr>
      <w:widowControl/>
      <w:spacing w:before="100" w:beforeAutospacing="1" w:after="100" w:afterAutospacing="1"/>
      <w:ind w:left="0"/>
      <w:outlineLvl w:val="8"/>
    </w:pPr>
    <w:rPr>
      <w:rFonts w:ascii="Arial Unicode MS" w:eastAsia="Arial Unicode MS" w:hAnsi="Arial Unicode MS" w:cs="Arial Unicode MS"/>
      <w:lang w:eastAsia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Pr>
      <w:b/>
      <w:i/>
      <w:sz w:val="24"/>
    </w:rPr>
  </w:style>
  <w:style w:type="paragraph" w:customStyle="1" w:styleId="ReturnAddress">
    <w:name w:val="Return Address"/>
    <w:basedOn w:val="Normal"/>
    <w:pPr>
      <w:keepLines/>
      <w:framePr w:w="4320" w:h="965" w:hSpace="187" w:vSpace="187" w:wrap="notBeside" w:vAnchor="page" w:hAnchor="margin" w:xAlign="right" w:y="966" w:anchorLock="1"/>
      <w:widowControl/>
      <w:tabs>
        <w:tab w:val="clear" w:pos="0"/>
        <w:tab w:val="clear" w:pos="2040"/>
        <w:tab w:val="clear" w:pos="3402"/>
        <w:tab w:val="clear" w:pos="5103"/>
        <w:tab w:val="clear" w:pos="6804"/>
        <w:tab w:val="left" w:pos="2160"/>
      </w:tabs>
      <w:autoSpaceDE w:val="0"/>
      <w:autoSpaceDN w:val="0"/>
      <w:spacing w:line="160" w:lineRule="atLeast"/>
      <w:ind w:left="0" w:firstLine="0"/>
      <w:outlineLvl w:val="9"/>
    </w:pPr>
    <w:rPr>
      <w:rFonts w:ascii="Arial" w:hAnsi="Arial" w:cs="Arial"/>
      <w:sz w:val="14"/>
      <w:szCs w:val="14"/>
      <w:lang w:eastAsia="pt-PT"/>
    </w:rPr>
  </w:style>
  <w:style w:type="paragraph" w:customStyle="1" w:styleId="HEAD1">
    <w:name w:val="HEAD 1"/>
    <w:basedOn w:val="Normal"/>
    <w:autoRedefine/>
    <w:pPr>
      <w:widowControl/>
      <w:ind w:left="0"/>
    </w:pPr>
    <w:rPr>
      <w:rFonts w:ascii="CodexSSK" w:hAnsi="CodexSSK"/>
      <w:sz w:val="72"/>
      <w:lang w:val="fr-FR" w:eastAsia="pt-PT"/>
    </w:rPr>
  </w:style>
  <w:style w:type="paragraph" w:customStyle="1" w:styleId="Ttulo10">
    <w:name w:val="Título 10"/>
    <w:basedOn w:val="Heading7"/>
    <w:autoRedefine/>
    <w:pPr>
      <w:keepNext/>
      <w:widowControl/>
      <w:autoSpaceDE w:val="0"/>
      <w:autoSpaceDN w:val="0"/>
      <w:spacing w:before="0" w:after="0"/>
      <w:outlineLvl w:val="9"/>
    </w:pPr>
    <w:rPr>
      <w:rFonts w:ascii="Tahoma" w:hAnsi="Tahoma" w:cs="Tahoma"/>
      <w:b/>
      <w:bCs/>
      <w:iCs/>
      <w:caps/>
      <w:sz w:val="22"/>
      <w:szCs w:val="28"/>
      <w:lang w:eastAsia="pt-PT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NormalIndent">
    <w:name w:val="Normal Indent"/>
    <w:basedOn w:val="Normal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  <w:lang w:val="pt-PT"/>
    </w:rPr>
  </w:style>
  <w:style w:type="paragraph" w:customStyle="1" w:styleId="Nomedaempresa">
    <w:name w:val="Nome da empresa"/>
    <w:basedOn w:val="Normal"/>
    <w:autoRedefine/>
    <w:pPr>
      <w:framePr w:w="5335" w:h="1835" w:wrap="notBeside" w:vAnchor="page" w:hAnchor="page" w:x="2017" w:y="865" w:anchorLock="1"/>
      <w:widowControl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 w:eastAsia="pt-PT"/>
    </w:rPr>
  </w:style>
  <w:style w:type="character" w:customStyle="1" w:styleId="StyleVerdana">
    <w:name w:val="Style Verdana"/>
    <w:basedOn w:val="DefaultParagraphFont"/>
    <w:rPr>
      <w:rFonts w:ascii="Verdana" w:hAnsi="Verdana"/>
      <w:sz w:val="20"/>
    </w:rPr>
  </w:style>
  <w:style w:type="paragraph" w:customStyle="1" w:styleId="Head10">
    <w:name w:val="Head 1"/>
    <w:basedOn w:val="Heading1"/>
    <w:autoRedefine/>
    <w:pPr>
      <w:ind w:left="0"/>
      <w:jc w:val="center"/>
    </w:pPr>
    <w:rPr>
      <w:rFonts w:ascii="BroadwayEngraved BT" w:hAnsi="BroadwayEngraved BT"/>
      <w:bCs w:val="0"/>
      <w:iCs w:val="0"/>
      <w:sz w:val="56"/>
      <w:szCs w:val="56"/>
    </w:rPr>
  </w:style>
  <w:style w:type="numbering" w:customStyle="1" w:styleId="StyleNumberedVerdanaUnderline">
    <w:name w:val="Style Numbered Verdana Underline"/>
    <w:basedOn w:val="NoList"/>
    <w:pPr>
      <w:numPr>
        <w:numId w:val="1"/>
      </w:numPr>
    </w:pPr>
  </w:style>
  <w:style w:type="paragraph" w:customStyle="1" w:styleId="Titulo10">
    <w:name w:val="Titulo10"/>
    <w:basedOn w:val="Normal"/>
    <w:autoRedefine/>
    <w:pPr>
      <w:widowControl/>
      <w:jc w:val="center"/>
    </w:pPr>
    <w:rPr>
      <w:rFonts w:ascii="AntiquaLightSSK" w:hAnsi="AntiquaLightSSK" w:cs="Times New Roman"/>
      <w:b/>
      <w:bCs/>
      <w:iCs/>
      <w:lang w:eastAsia="pt-PT"/>
    </w:rPr>
  </w:style>
  <w:style w:type="character" w:customStyle="1" w:styleId="StyleTimesNewRoman11pt">
    <w:name w:val="Style Times New Roman 11 pt"/>
    <w:basedOn w:val="DefaultParagraphFont"/>
    <w:rPr>
      <w:rFonts w:ascii="Times New Roman" w:hAnsi="Times New Roman"/>
      <w:sz w:val="22"/>
    </w:rPr>
  </w:style>
  <w:style w:type="paragraph" w:customStyle="1" w:styleId="StyleStyleJustifiedTimesNewRoman11pt">
    <w:name w:val="Style Style Justified + Times New Roman 11 pt"/>
    <w:basedOn w:val="Normal"/>
    <w:next w:val="NormalIndent"/>
    <w:autoRedefine/>
    <w:pPr>
      <w:ind w:left="0"/>
    </w:pPr>
    <w:rPr>
      <w:rFonts w:ascii="Times New Roman" w:hAnsi="Times New Roman" w:cs="Times New Roman"/>
      <w:sz w:val="22"/>
      <w:szCs w:val="20"/>
    </w:rPr>
  </w:style>
  <w:style w:type="paragraph" w:styleId="EndnoteText">
    <w:name w:val="endnote text"/>
    <w:basedOn w:val="Normal"/>
    <w:autoRedefine/>
    <w:semiHidden/>
    <w:rPr>
      <w:rFonts w:ascii="Times New Roman" w:hAnsi="Times New Roman"/>
      <w:sz w:val="20"/>
      <w:szCs w:val="20"/>
    </w:rPr>
  </w:style>
  <w:style w:type="character" w:customStyle="1" w:styleId="StyleStrongArial9ptNotBoldBlackNotAllcaps">
    <w:name w:val="Style Strong + Arial 9 pt Not Bold Black Not All caps"/>
    <w:basedOn w:val="Strong"/>
    <w:rPr>
      <w:rFonts w:ascii="Arial" w:hAnsi="Arial" w:cs="Tahoma"/>
      <w:b w:val="0"/>
      <w:bCs w:val="0"/>
      <w:caps/>
      <w:color w:val="000000"/>
      <w:sz w:val="16"/>
      <w:szCs w:val="16"/>
    </w:rPr>
  </w:style>
  <w:style w:type="character" w:styleId="Strong">
    <w:name w:val="Strong"/>
    <w:basedOn w:val="DefaultParagraphFont"/>
    <w:qFormat/>
    <w:rPr>
      <w:b/>
      <w:bCs/>
    </w:rPr>
  </w:style>
  <w:style w:type="character" w:customStyle="1" w:styleId="StyleArial9pt1">
    <w:name w:val="Style Arial 9 pt1"/>
    <w:basedOn w:val="DefaultParagraphFont"/>
    <w:rPr>
      <w:rFonts w:ascii="Tahoma" w:hAnsi="Tahoma"/>
      <w:sz w:val="20"/>
      <w:szCs w:val="20"/>
    </w:rPr>
  </w:style>
  <w:style w:type="paragraph" w:styleId="BodyTextIndent">
    <w:name w:val="Body Text Indent"/>
    <w:basedOn w:val="Normal"/>
    <w:pPr>
      <w:widowControl/>
      <w:spacing w:before="100" w:beforeAutospacing="1" w:after="100" w:afterAutospacing="1"/>
      <w:ind w:left="0"/>
    </w:pPr>
    <w:rPr>
      <w:rFonts w:ascii="Arial Unicode MS" w:eastAsia="Arial Unicode MS" w:hAnsi="Arial Unicode MS" w:cs="Arial Unicode MS"/>
      <w:lang w:eastAsia="pt-PT"/>
    </w:rPr>
  </w:style>
  <w:style w:type="paragraph" w:styleId="BodyTextIndent2">
    <w:name w:val="Body Text Indent 2"/>
    <w:basedOn w:val="Normal"/>
    <w:pPr>
      <w:widowControl/>
      <w:ind w:left="2040" w:hanging="2040"/>
    </w:pPr>
    <w:rPr>
      <w:b/>
      <w:bCs/>
      <w:sz w:val="20"/>
      <w:szCs w:val="20"/>
      <w:lang w:eastAsia="pt-PT"/>
    </w:rPr>
  </w:style>
  <w:style w:type="paragraph" w:styleId="BodyTextIndent3">
    <w:name w:val="Body Text Indent 3"/>
    <w:basedOn w:val="Normal"/>
    <w:pPr>
      <w:widowControl/>
      <w:spacing w:before="100" w:beforeAutospacing="1" w:after="100" w:afterAutospacing="1"/>
      <w:ind w:left="0"/>
    </w:pPr>
    <w:rPr>
      <w:rFonts w:ascii="Arial Unicode MS" w:eastAsia="Arial Unicode MS" w:hAnsi="Arial Unicode MS" w:cs="Arial Unicode MS"/>
      <w:lang w:eastAsia="pt-PT"/>
    </w:rPr>
  </w:style>
  <w:style w:type="paragraph" w:customStyle="1" w:styleId="copy">
    <w:name w:val="copy"/>
    <w:basedOn w:val="Normal"/>
    <w:pPr>
      <w:widowControl/>
      <w:spacing w:before="100" w:beforeAutospacing="1" w:after="100" w:afterAutospacing="1"/>
      <w:ind w:left="0"/>
    </w:pPr>
    <w:rPr>
      <w:rFonts w:ascii="Arial Unicode MS" w:eastAsia="Arial Unicode MS" w:hAnsi="Arial Unicode MS" w:cs="Arial Unicode MS"/>
      <w:lang w:eastAsia="pt-PT"/>
    </w:rPr>
  </w:style>
  <w:style w:type="paragraph" w:styleId="DocumentMap">
    <w:name w:val="Document Map"/>
    <w:basedOn w:val="Normal"/>
    <w:semiHidden/>
    <w:pPr>
      <w:widowControl/>
      <w:shd w:val="clear" w:color="auto" w:fill="000080"/>
      <w:ind w:left="0"/>
    </w:pPr>
    <w:rPr>
      <w:lang w:val="fr-FR" w:eastAsia="pt-PT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FollowedHyperlink">
    <w:name w:val="FollowedHyperlink"/>
    <w:basedOn w:val="DefaultParagraphFont"/>
    <w:rPr>
      <w:color w:val="0000FF"/>
      <w:u w:val="single"/>
    </w:rPr>
  </w:style>
  <w:style w:type="paragraph" w:styleId="Footer">
    <w:name w:val="footer"/>
    <w:basedOn w:val="Normal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</w:pPr>
    <w:rPr>
      <w:color w:val="000000"/>
      <w:lang w:val="en-GB" w:eastAsia="pt-PT"/>
    </w:rPr>
  </w:style>
  <w:style w:type="character" w:customStyle="1" w:styleId="Head1CharChar">
    <w:name w:val="Head 1 Char Char"/>
    <w:basedOn w:val="DefaultParagraphFont"/>
    <w:rPr>
      <w:rFonts w:ascii="BroadwayEngraved BT" w:hAnsi="BroadwayEngraved BT" w:cs="BroadwayEngraved BT"/>
      <w:b/>
      <w:bCs/>
      <w:color w:val="000000"/>
      <w:kern w:val="32"/>
      <w:sz w:val="24"/>
      <w:szCs w:val="24"/>
      <w:lang w:val="en-AU" w:eastAsia="pt-PT" w:bidi="ar-SA"/>
    </w:rPr>
  </w:style>
  <w:style w:type="paragraph" w:styleId="Header">
    <w:name w:val="header"/>
    <w:basedOn w:val="Normal"/>
    <w:pPr>
      <w:widowControl/>
      <w:spacing w:before="100" w:beforeAutospacing="1" w:after="100" w:afterAutospacing="1"/>
      <w:ind w:left="0"/>
    </w:pPr>
    <w:rPr>
      <w:rFonts w:ascii="Arial Unicode MS" w:eastAsia="Arial Unicode MS" w:hAnsi="Arial Unicode MS" w:cs="Arial Unicode MS"/>
      <w:lang w:eastAsia="pt-PT"/>
    </w:rPr>
  </w:style>
  <w:style w:type="character" w:customStyle="1" w:styleId="Heading2CharChar">
    <w:name w:val="Heading 2 Char Char"/>
    <w:basedOn w:val="DefaultParagraphFont"/>
    <w:rPr>
      <w:rFonts w:ascii="Tahoma" w:hAnsi="Tahoma" w:cs="Tahoma"/>
      <w:b/>
      <w:bCs/>
      <w:i/>
      <w:iCs/>
      <w:color w:val="000000"/>
      <w:sz w:val="24"/>
      <w:szCs w:val="24"/>
      <w:lang w:val="pt-PT" w:eastAsia="pt-PT" w:bidi="ar-SA"/>
    </w:rPr>
  </w:style>
  <w:style w:type="paragraph" w:styleId="HTMLPreformatted">
    <w:name w:val="HTML Preformatted"/>
    <w:basedOn w:val="Normal"/>
    <w:link w:val="HTMLPreformattedChar"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0"/>
    </w:pPr>
    <w:rPr>
      <w:rFonts w:ascii="Arial Unicode MS" w:eastAsia="Arial Unicode MS" w:hAnsi="Arial Unicode MS" w:cs="Arial Unicode MS"/>
      <w:sz w:val="20"/>
      <w:szCs w:val="20"/>
      <w:lang w:eastAsia="pt-PT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  <w:lang w:val="pt-PT"/>
    </w:rPr>
  </w:style>
  <w:style w:type="character" w:customStyle="1" w:styleId="StyleArial9pt">
    <w:name w:val="Style Arial 9 pt"/>
    <w:basedOn w:val="DefaultParagraphFont"/>
    <w:rPr>
      <w:rFonts w:ascii="Arial" w:hAnsi="Arial" w:cs="Arial"/>
      <w:sz w:val="16"/>
      <w:szCs w:val="16"/>
    </w:rPr>
  </w:style>
  <w:style w:type="paragraph" w:customStyle="1" w:styleId="StyleLeft0cmHanging36cm">
    <w:name w:val="Style Left:  0 cm Hanging:  36 cm"/>
    <w:basedOn w:val="Normal"/>
    <w:autoRedefine/>
    <w:pPr>
      <w:ind w:left="2040" w:hanging="2040"/>
    </w:pPr>
    <w:rPr>
      <w:rFonts w:cs="Times New Roman"/>
      <w:szCs w:val="20"/>
    </w:rPr>
  </w:style>
  <w:style w:type="paragraph" w:styleId="Title">
    <w:name w:val="Title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  <w:lang w:val="pt-PT"/>
    </w:rPr>
  </w:style>
  <w:style w:type="character" w:customStyle="1" w:styleId="TitleCharChar">
    <w:name w:val="Title Char Char"/>
    <w:basedOn w:val="DefaultParagraphFont"/>
    <w:rPr>
      <w:rFonts w:ascii="Tahoma" w:hAnsi="Tahoma" w:cs="Tahoma"/>
      <w:b/>
      <w:bCs/>
      <w:color w:val="000000"/>
      <w:spacing w:val="10"/>
      <w:sz w:val="40"/>
      <w:szCs w:val="40"/>
      <w:lang w:val="pt-PT" w:eastAsia="pt-PT" w:bidi="ar-SA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tulo100">
    <w:name w:val="ttulo10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  <w:lang w:val="pt-PT"/>
    </w:rPr>
  </w:style>
  <w:style w:type="paragraph" w:customStyle="1" w:styleId="Style9ptRedJustified">
    <w:name w:val="Style 9 pt Red Justified"/>
    <w:basedOn w:val="Normal"/>
    <w:next w:val="Normal"/>
    <w:autoRedefine/>
    <w:pPr>
      <w:autoSpaceDE w:val="0"/>
      <w:autoSpaceDN w:val="0"/>
      <w:jc w:val="both"/>
    </w:pPr>
    <w:rPr>
      <w:rFonts w:ascii="Arial" w:hAnsi="Arial" w:cs="Times New Roman"/>
      <w:color w:val="FF0000"/>
      <w:sz w:val="20"/>
      <w:szCs w:val="20"/>
    </w:rPr>
  </w:style>
  <w:style w:type="paragraph" w:customStyle="1" w:styleId="StyleNormalIndentAntiquaLightSSK8pt">
    <w:name w:val="Style Normal Indent + AntiquaLightSSK 8 pt"/>
    <w:basedOn w:val="NormalIndent"/>
    <w:autoRedefine/>
    <w:pPr>
      <w:widowControl/>
      <w:spacing w:before="0" w:beforeAutospacing="0" w:after="0" w:afterAutospacing="0"/>
      <w:ind w:left="709"/>
      <w:outlineLvl w:val="0"/>
    </w:pPr>
    <w:rPr>
      <w:rFonts w:ascii="AntiquaLightSSK" w:hAnsi="AntiquaLightSSK"/>
      <w:sz w:val="16"/>
      <w:lang w:eastAsia="pt-PT"/>
    </w:rPr>
  </w:style>
  <w:style w:type="character" w:customStyle="1" w:styleId="StyleVerdana1">
    <w:name w:val="Style Verdana1"/>
    <w:basedOn w:val="DefaultParagraphFont"/>
    <w:rPr>
      <w:rFonts w:ascii="Verdana" w:hAnsi="Verdana"/>
      <w:sz w:val="18"/>
    </w:rPr>
  </w:style>
  <w:style w:type="paragraph" w:customStyle="1" w:styleId="StyleHeading2NotBoldLeft">
    <w:name w:val="Style Heading 2 + Not Bold Left"/>
    <w:basedOn w:val="Heading2"/>
    <w:autoRedefine/>
    <w:pPr>
      <w:spacing w:line="480" w:lineRule="auto"/>
      <w:jc w:val="left"/>
    </w:pPr>
    <w:rPr>
      <w:rFonts w:cs="Times New Roman"/>
      <w:iCs w:val="0"/>
      <w:szCs w:val="20"/>
      <w:lang w:val="fr-FR"/>
    </w:rPr>
  </w:style>
  <w:style w:type="paragraph" w:customStyle="1" w:styleId="StyleHeading1DauphinNotItalic">
    <w:name w:val="Style Heading 1 + Dauphin Not Italic"/>
    <w:basedOn w:val="Heading1"/>
    <w:autoRedefine/>
    <w:pPr>
      <w:widowControl w:val="0"/>
      <w:tabs>
        <w:tab w:val="clear" w:pos="2040"/>
        <w:tab w:val="left" w:pos="113"/>
        <w:tab w:val="left" w:pos="576"/>
        <w:tab w:val="left" w:pos="1296"/>
        <w:tab w:val="left" w:pos="2016"/>
        <w:tab w:val="left" w:pos="2736"/>
        <w:tab w:val="left" w:pos="3456"/>
        <w:tab w:val="left" w:pos="4176"/>
        <w:tab w:val="left" w:pos="5616"/>
        <w:tab w:val="left" w:pos="7056"/>
      </w:tabs>
      <w:spacing w:before="240"/>
    </w:pPr>
    <w:rPr>
      <w:rFonts w:ascii="Dauphin" w:hAnsi="Dauphin"/>
      <w:color w:val="000000"/>
      <w:sz w:val="28"/>
      <w:szCs w:val="28"/>
    </w:rPr>
  </w:style>
  <w:style w:type="paragraph" w:customStyle="1" w:styleId="StyleHeading1RossonSSK22pt">
    <w:name w:val="Style Heading 1 + RossonSSK 22 pt"/>
    <w:basedOn w:val="Heading1"/>
    <w:autoRedefine/>
    <w:pPr>
      <w:widowControl w:val="0"/>
      <w:tabs>
        <w:tab w:val="clear" w:pos="2040"/>
        <w:tab w:val="left" w:pos="288"/>
        <w:tab w:val="left" w:pos="576"/>
        <w:tab w:val="left" w:pos="1296"/>
        <w:tab w:val="left" w:pos="2016"/>
        <w:tab w:val="left" w:pos="2736"/>
        <w:tab w:val="left" w:pos="3456"/>
        <w:tab w:val="left" w:pos="4176"/>
        <w:tab w:val="left" w:pos="4896"/>
        <w:tab w:val="left" w:pos="5616"/>
        <w:tab w:val="left" w:pos="6336"/>
        <w:tab w:val="left" w:pos="7056"/>
        <w:tab w:val="left" w:pos="7776"/>
        <w:tab w:val="left" w:pos="8496"/>
      </w:tabs>
      <w:jc w:val="center"/>
    </w:pPr>
    <w:rPr>
      <w:rFonts w:ascii="RossonSSK" w:hAnsi="RossonSSK" w:cs="Bradley Hand ITC"/>
      <w:i w:val="0"/>
      <w:iCs w:val="0"/>
      <w:sz w:val="32"/>
      <w:szCs w:val="52"/>
      <w:u w:val="single"/>
    </w:rPr>
  </w:style>
  <w:style w:type="paragraph" w:customStyle="1" w:styleId="StyleTtulo1011ptLeft083cmFirstline0cm">
    <w:name w:val="Style Título 10 + 11 pt Left:  083 cm First line:  0 cm"/>
    <w:basedOn w:val="Ttulo10"/>
    <w:autoRedefine/>
    <w:pPr>
      <w:tabs>
        <w:tab w:val="clear" w:pos="0"/>
        <w:tab w:val="clear" w:pos="2040"/>
        <w:tab w:val="clear" w:pos="3402"/>
        <w:tab w:val="clear" w:pos="5103"/>
        <w:tab w:val="clear" w:pos="6804"/>
        <w:tab w:val="left" w:pos="113"/>
        <w:tab w:val="left" w:pos="576"/>
        <w:tab w:val="left" w:pos="1560"/>
        <w:tab w:val="left" w:pos="2016"/>
        <w:tab w:val="left" w:pos="2736"/>
        <w:tab w:val="left" w:pos="3456"/>
        <w:tab w:val="left" w:pos="4176"/>
        <w:tab w:val="left" w:pos="5616"/>
        <w:tab w:val="left" w:pos="7056"/>
      </w:tabs>
      <w:ind w:left="473" w:firstLine="0"/>
      <w:outlineLvl w:val="6"/>
    </w:pPr>
    <w:rPr>
      <w:rFonts w:cs="Times New Roman"/>
      <w:b w:val="0"/>
      <w:bCs w:val="0"/>
      <w:i/>
      <w:iCs w:val="0"/>
      <w:color w:val="000000"/>
      <w:sz w:val="20"/>
      <w:szCs w:val="20"/>
      <w:lang w:val="pt-PT"/>
      <w14:shadow w14:blurRad="0" w14:dist="0" w14:dir="0" w14:sx="0" w14:sy="0" w14:kx="0" w14:ky="0" w14:algn="none">
        <w14:srgbClr w14:val="000000"/>
      </w14:shadow>
    </w:rPr>
  </w:style>
  <w:style w:type="character" w:customStyle="1" w:styleId="Style10ptBold">
    <w:name w:val="Style 10 pt Bold"/>
    <w:basedOn w:val="DefaultParagraphFont"/>
    <w:rPr>
      <w:bCs/>
      <w:sz w:val="20"/>
    </w:rPr>
  </w:style>
  <w:style w:type="paragraph" w:styleId="BodyText">
    <w:name w:val="Body Text"/>
    <w:basedOn w:val="Normal"/>
    <w:link w:val="BodyTextChar"/>
    <w:autoRedefine/>
    <w:pPr>
      <w:widowControl/>
      <w:tabs>
        <w:tab w:val="left" w:pos="5760"/>
      </w:tabs>
      <w:spacing w:line="480" w:lineRule="auto"/>
      <w:jc w:val="both"/>
    </w:pPr>
    <w:rPr>
      <w:sz w:val="20"/>
      <w:szCs w:val="14"/>
      <w:lang w:eastAsia="en-AU" w:bidi="hi-IN"/>
    </w:rPr>
  </w:style>
  <w:style w:type="character" w:customStyle="1" w:styleId="StyleFootnoteReference12ptItalic">
    <w:name w:val="Style Footnote Reference + 12 pt Italic"/>
    <w:basedOn w:val="FootnoteReference"/>
    <w:rPr>
      <w:i/>
      <w:iCs/>
      <w:color w:val="000000"/>
      <w:sz w:val="24"/>
      <w:szCs w:val="16"/>
      <w:vertAlign w:val="superscript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customStyle="1" w:styleId="StyleBodyTextIndentHelvetica11ptBoldCenteredLeft0">
    <w:name w:val="Style Body Text Indent + Helvetica 11 pt Bold Centered Left:  0..."/>
    <w:basedOn w:val="BodyTextIndent"/>
    <w:autoRedefine/>
    <w:pPr>
      <w:spacing w:before="120" w:beforeAutospacing="0" w:after="120" w:afterAutospacing="0" w:line="360" w:lineRule="auto"/>
      <w:jc w:val="center"/>
    </w:pPr>
    <w:rPr>
      <w:rFonts w:ascii="Helvetica" w:eastAsia="Times New Roman" w:hAnsi="Helvetica" w:cs="Times New Roman"/>
      <w:b/>
      <w:bCs/>
      <w:sz w:val="22"/>
      <w:szCs w:val="20"/>
      <w:lang w:val="en-US" w:eastAsia="en-US"/>
    </w:rPr>
  </w:style>
  <w:style w:type="paragraph" w:customStyle="1" w:styleId="StyleHeading311ptLinespacingAtleast15pt">
    <w:name w:val="Style Heading 3 + 11 pt Line spacing:  At least 15 pt"/>
    <w:basedOn w:val="Heading3"/>
    <w:autoRedefine/>
    <w:pPr>
      <w:widowControl/>
      <w:spacing w:before="120" w:after="120"/>
      <w:ind w:left="0" w:firstLine="0"/>
      <w:jc w:val="center"/>
    </w:pPr>
    <w:rPr>
      <w:rFonts w:ascii="Helvetica" w:hAnsi="Helvetica" w:cs="Times New Roman"/>
      <w:szCs w:val="20"/>
      <w:lang w:val="en-US"/>
    </w:rPr>
  </w:style>
  <w:style w:type="character" w:customStyle="1" w:styleId="StyleArialNarrow8pt">
    <w:name w:val="Style Arial Narrow 8 pt"/>
    <w:basedOn w:val="DefaultParagraphFont"/>
    <w:rPr>
      <w:rFonts w:ascii="Arial Narrow" w:hAnsi="Arial Narrow"/>
      <w:sz w:val="16"/>
    </w:rPr>
  </w:style>
  <w:style w:type="paragraph" w:customStyle="1" w:styleId="StyleHeading4Allcaps">
    <w:name w:val="Style Heading 4 + All caps"/>
    <w:basedOn w:val="Heading4"/>
    <w:autoRedefine/>
    <w:pPr>
      <w:framePr w:wrap="auto" w:vAnchor="margin" w:yAlign="inline"/>
    </w:pPr>
    <w:rPr>
      <w:caps/>
    </w:rPr>
  </w:style>
  <w:style w:type="paragraph" w:customStyle="1" w:styleId="StyleHeading4Allcaps1">
    <w:name w:val="Style Heading 4 + All caps1"/>
    <w:basedOn w:val="Heading4"/>
    <w:autoRedefine/>
    <w:pPr>
      <w:framePr w:wrap="auto" w:vAnchor="margin" w:yAlign="inline"/>
      <w:spacing w:before="120" w:after="120" w:line="240" w:lineRule="auto"/>
    </w:pPr>
    <w:rPr>
      <w:rFonts w:ascii="Times New Roman" w:hAnsi="Times New Roman"/>
      <w:caps/>
    </w:rPr>
  </w:style>
  <w:style w:type="paragraph" w:customStyle="1" w:styleId="Endereodoremetente">
    <w:name w:val="Endereço do remetente"/>
    <w:basedOn w:val="Normal"/>
    <w:rsid w:val="003E323C"/>
    <w:pPr>
      <w:keepLines/>
      <w:framePr w:w="3413" w:h="1022" w:hRule="exact" w:hSpace="187" w:wrap="notBeside" w:vAnchor="page" w:hAnchor="page" w:xAlign="right" w:y="721" w:anchorLock="1"/>
      <w:widowControl/>
      <w:tabs>
        <w:tab w:val="clear" w:pos="0"/>
        <w:tab w:val="clear" w:pos="2040"/>
        <w:tab w:val="clear" w:pos="3402"/>
        <w:tab w:val="clear" w:pos="5103"/>
        <w:tab w:val="clear" w:pos="6804"/>
      </w:tabs>
      <w:spacing w:line="200" w:lineRule="atLeast"/>
      <w:ind w:left="0" w:firstLine="0"/>
      <w:outlineLvl w:val="9"/>
    </w:pPr>
    <w:rPr>
      <w:rFonts w:ascii="Verdana" w:hAnsi="Verdana" w:cs="Arial"/>
      <w:color w:val="000066"/>
      <w:sz w:val="16"/>
      <w:szCs w:val="24"/>
      <w:lang w:val="pt-PT"/>
    </w:rPr>
  </w:style>
  <w:style w:type="character" w:customStyle="1" w:styleId="Heading3Char">
    <w:name w:val="Heading 3 Char"/>
    <w:basedOn w:val="DefaultParagraphFont"/>
    <w:link w:val="Heading3"/>
    <w:rsid w:val="007F5FC6"/>
    <w:rPr>
      <w:rFonts w:asciiTheme="minorHAnsi" w:hAnsiTheme="minorHAnsi" w:cs="Arial"/>
      <w:b/>
      <w:bCs/>
      <w:sz w:val="16"/>
      <w:szCs w:val="16"/>
      <w:lang w:val="pt-PT" w:eastAsia="en-AU"/>
    </w:rPr>
  </w:style>
  <w:style w:type="paragraph" w:customStyle="1" w:styleId="Endereointerior">
    <w:name w:val="Endereço interior"/>
    <w:basedOn w:val="BodyText"/>
    <w:rsid w:val="00DF60B9"/>
    <w:pPr>
      <w:tabs>
        <w:tab w:val="clear" w:pos="0"/>
        <w:tab w:val="clear" w:pos="2040"/>
        <w:tab w:val="clear" w:pos="3402"/>
        <w:tab w:val="clear" w:pos="5103"/>
        <w:tab w:val="clear" w:pos="5760"/>
        <w:tab w:val="clear" w:pos="6804"/>
      </w:tabs>
      <w:autoSpaceDE w:val="0"/>
      <w:autoSpaceDN w:val="0"/>
      <w:spacing w:line="240" w:lineRule="atLeast"/>
      <w:ind w:left="0" w:firstLine="0"/>
      <w:jc w:val="left"/>
      <w:outlineLvl w:val="9"/>
    </w:pPr>
    <w:rPr>
      <w:rFonts w:ascii="Garamond" w:hAnsi="Garamond" w:cs="Arial"/>
      <w:color w:val="000066"/>
      <w:kern w:val="18"/>
      <w:sz w:val="22"/>
      <w:szCs w:val="22"/>
      <w:lang w:eastAsia="pt-PT" w:bidi="ar-SA"/>
    </w:rPr>
  </w:style>
  <w:style w:type="character" w:customStyle="1" w:styleId="HTMLPreformattedChar">
    <w:name w:val="HTML Preformatted Char"/>
    <w:link w:val="HTMLPreformatted"/>
    <w:uiPriority w:val="99"/>
    <w:rsid w:val="00CC6748"/>
    <w:rPr>
      <w:rFonts w:ascii="Arial Unicode MS" w:eastAsia="Arial Unicode MS" w:hAnsi="Arial Unicode MS" w:cs="Arial Unicode MS"/>
      <w:lang w:val="en-AU" w:eastAsia="pt-PT"/>
    </w:rPr>
  </w:style>
  <w:style w:type="paragraph" w:styleId="BalloonText">
    <w:name w:val="Balloon Text"/>
    <w:basedOn w:val="Normal"/>
    <w:link w:val="BalloonTextChar"/>
    <w:rsid w:val="006752F1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752F1"/>
    <w:rPr>
      <w:rFonts w:ascii="Tahoma" w:hAnsi="Tahoma" w:cs="Tahoma"/>
      <w:sz w:val="16"/>
      <w:szCs w:val="16"/>
      <w:lang w:val="en-AU"/>
    </w:rPr>
  </w:style>
  <w:style w:type="character" w:customStyle="1" w:styleId="apple-converted-space">
    <w:name w:val="apple-converted-space"/>
    <w:rsid w:val="008C2445"/>
  </w:style>
  <w:style w:type="character" w:styleId="UnresolvedMention">
    <w:name w:val="Unresolved Mention"/>
    <w:basedOn w:val="DefaultParagraphFont"/>
    <w:uiPriority w:val="99"/>
    <w:semiHidden/>
    <w:unhideWhenUsed/>
    <w:rsid w:val="00D33887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F80C59"/>
    <w:rPr>
      <w:rFonts w:ascii="Tahoma" w:hAnsi="Tahoma" w:cs="Tahoma"/>
      <w:szCs w:val="14"/>
      <w:lang w:val="en-AU" w:eastAsia="en-AU" w:bidi="hi-IN"/>
    </w:rPr>
  </w:style>
  <w:style w:type="table" w:styleId="TableGrid">
    <w:name w:val="Table Grid"/>
    <w:basedOn w:val="TableNormal"/>
    <w:rsid w:val="00F80C59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92351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1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8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37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2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www.lusofonias.net/mais/chrys-cv.htm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mailto:drchryschrystello1@gmail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rchryschrystello@yahoo.com.au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jpeg"/><Relationship Id="rId10" Type="http://schemas.openxmlformats.org/officeDocument/2006/relationships/image" Target="media/image4.wm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mailto:LUSOFONIAS@LUSOFONIAS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652</Words>
  <Characters>3525</Characters>
  <Application>Microsoft Office Word</Application>
  <DocSecurity>0</DocSecurity>
  <Lines>29</Lines>
  <Paragraphs>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ítulos</vt:lpstr>
      </vt:variant>
      <vt:variant>
        <vt:i4>62</vt:i4>
      </vt:variant>
    </vt:vector>
  </HeadingPairs>
  <TitlesOfParts>
    <vt:vector size="64" baseType="lpstr">
      <vt:lpstr>ACCREDITED BY MEMBER OF</vt:lpstr>
      <vt:lpstr>ACCREDITED BY MEMBER OF</vt:lpstr>
      <vt:lpstr>    202 Garden St Warriewood 2102 NSW Australia </vt:lpstr>
      <vt:lpstr>    E-mail: drchryschrystello@gmail.com  ///drchryschrystello@yahoo.com.au</vt:lpstr>
      <vt:lpstr>        </vt:lpstr>
      <vt:lpstr>        (Info in English)</vt:lpstr>
      <vt:lpstr>    I am an official Australia translators (NAATI accreditation and past member of A</vt:lpstr>
      <vt:lpstr>    All documentation to Australian authorities must be translated by a NAATI accred</vt:lpstr>
      <vt:lpstr>    /Each assorted document is charged € 35 Euros per page. </vt:lpstr>
      <vt:lpstr>    Smaller/Larger documents will be sighted before a budget is given (average word </vt:lpstr>
      <vt:lpstr>    Each document should be evaluated for costing and can be translated, ideally, in</vt:lpstr>
      <vt:lpstr>    No translation is sent electronically since it requires an official original sta</vt:lpstr>
      <vt:lpstr>    Please send a good scanned version of your originals in format jpeg/png/bmp/jpg/</vt:lpstr>
      <vt:lpstr>    A list of my Bank accounts is enclosed for your information.</vt:lpstr>
      <vt:lpstr>    My experience tells me that any document which is not authenticated via translat</vt:lpstr>
      <vt:lpstr>    I also advise you to look into my homepage for my credentials in case you need i</vt:lpstr>
      <vt:lpstr>    (info em português)</vt:lpstr>
      <vt:lpstr>    Sou tradutor australiano (com acreditação NAATI e ex-membro do AUSIT 1989-2010)</vt:lpstr>
      <vt:lpstr>    Cada documento custa € 35 euros por página. </vt:lpstr>
      <vt:lpstr>    Documentos  mais pequenos/maiores têm de ser vistos antes de se dar um orçamento</vt:lpstr>
      <vt:lpstr>    Cada documento deve ser previamente orçamentado, estando normalmente disponível </vt:lpstr>
      <vt:lpstr>    Nenhuma tradução é enviada por via eletrónica pois necessita de carimbo oficial.</vt:lpstr>
      <vt:lpstr>    Por favor envie cópia bem digitalizada dos originais em formato jpeg/bmp/png/jpg</vt:lpstr>
      <vt:lpstr>    Anexo lista das contas bancárias para onde pagar.</vt:lpstr>
      <vt:lpstr>    Dita a experiência que documentos não autenticados são recusados pelo Ministério</vt:lpstr>
      <vt:lpstr>    Sugiro que consulte a minha página pessoal para avaliar as minhas credenciais.  </vt:lpstr>
      <vt:lpstr>    </vt:lpstr>
      <vt:lpstr>    Bank Transfer payable ONLY to Account Holder Dr. J. CHRYS CHRYSTELLO (TAX FILE #</vt:lpstr>
      <vt:lpstr>    </vt:lpstr>
      <vt:lpstr>    ACCOUNT #1: Bank BPI</vt:lpstr>
      <vt:lpstr>    Branch: Monte dos Burgos (Oporto)</vt:lpstr>
      <vt:lpstr>    Bank FAX: +351 22 8315225</vt:lpstr>
      <vt:lpstr>    DEPOSIT ACCOUNT # 5-1730441/000/001</vt:lpstr>
      <vt:lpstr>    NIB #0010 0000 1730 4410 001 89</vt:lpstr>
      <vt:lpstr>    IBAN (International Bank Account Number): PT 50 0010 0000 1730 4410 001 89</vt:lpstr>
      <vt:lpstr>    BIC/SWIFT CODE: B B P I P T P L</vt:lpstr>
      <vt:lpstr>    </vt:lpstr>
      <vt:lpstr>    Or to</vt:lpstr>
      <vt:lpstr>    ACCOUNT #2 Bank CAIXA GERAL DE DEPÓSITOS </vt:lpstr>
      <vt:lpstr>    Branch: Monte dos Burgos (Oporto)</vt:lpstr>
      <vt:lpstr>    Branch Fax: +351 22 9537560</vt:lpstr>
      <vt:lpstr>    DEPOSIT ACCOUNT #0502 005846500</vt:lpstr>
      <vt:lpstr>    NIB # 0035 0502 0000 5846 500 08    </vt:lpstr>
      <vt:lpstr>    IBAN (International Bank Account Number): PT 50 00350 502 000058465 00 08</vt:lpstr>
      <vt:lpstr>    BIC/SWIFT CODE: 	CGDIPTPL</vt:lpstr>
      <vt:lpstr>    </vt:lpstr>
      <vt:lpstr>    Or to</vt:lpstr>
      <vt:lpstr>    ACCOUNT #3 Bank BANIF</vt:lpstr>
      <vt:lpstr>    Branch: MAIA (S. Miguel, Azores)</vt:lpstr>
      <vt:lpstr>    Branch Fax: +351 296442700</vt:lpstr>
      <vt:lpstr>    DEPOSIT ACCOUNT Conta 000309359783010</vt:lpstr>
      <vt:lpstr>    NIB 0038 0000 30935978301 07</vt:lpstr>
      <vt:lpstr>    IBAN International Bank Account Number P T 50 0038 0000 3093 5978 3010 7</vt:lpstr>
      <vt:lpstr>    BIC/SWIFT BNIFP T P L</vt:lpstr>
      <vt:lpstr>    </vt:lpstr>
      <vt:lpstr>    J. CHRYS CHRYSTELLO (BSc Econ, C Mktg, C PR, C OHS, MA Applied Social and Commun</vt:lpstr>
      <vt:lpstr>    Address: 202 Garden St Warriewood NSW 2102 Australia,</vt:lpstr>
      <vt:lpstr>    Currently at Rua da Igreja, 6, Lomba da Maia, 9625-115, S. Miguel, Açores, Port</vt:lpstr>
      <vt:lpstr>    Phone + (351) 296 44 69 40 Mobile: + 351 91 928 7816 /E-fax :+( 00) 1 815 301 36</vt:lpstr>
      <vt:lpstr>    E-mail: drchryschrystello@gmail.com drchryschrystello@yahoo.com.au </vt:lpstr>
      <vt:lpstr>    Webpages: http://oz2.com.sapo.pt  www.lusofonias.net </vt:lpstr>
      <vt:lpstr>    </vt:lpstr>
      <vt:lpstr>    </vt:lpstr>
      <vt:lpstr>    </vt:lpstr>
    </vt:vector>
  </TitlesOfParts>
  <Company>PNN-LUSA</Company>
  <LinksUpToDate>false</LinksUpToDate>
  <CharactersWithSpaces>4169</CharactersWithSpaces>
  <SharedDoc>false</SharedDoc>
  <HLinks>
    <vt:vector size="30" baseType="variant">
      <vt:variant>
        <vt:i4>2162786</vt:i4>
      </vt:variant>
      <vt:variant>
        <vt:i4>30</vt:i4>
      </vt:variant>
      <vt:variant>
        <vt:i4>0</vt:i4>
      </vt:variant>
      <vt:variant>
        <vt:i4>5</vt:i4>
      </vt:variant>
      <vt:variant>
        <vt:lpwstr>http://oz2.com.sapo.pt/</vt:lpwstr>
      </vt:variant>
      <vt:variant>
        <vt:lpwstr/>
      </vt:variant>
      <vt:variant>
        <vt:i4>6684743</vt:i4>
      </vt:variant>
      <vt:variant>
        <vt:i4>27</vt:i4>
      </vt:variant>
      <vt:variant>
        <vt:i4>0</vt:i4>
      </vt:variant>
      <vt:variant>
        <vt:i4>5</vt:i4>
      </vt:variant>
      <vt:variant>
        <vt:lpwstr>mailto:drchryschrystello@gmail.com</vt:lpwstr>
      </vt:variant>
      <vt:variant>
        <vt:lpwstr/>
      </vt:variant>
      <vt:variant>
        <vt:i4>1245283</vt:i4>
      </vt:variant>
      <vt:variant>
        <vt:i4>24</vt:i4>
      </vt:variant>
      <vt:variant>
        <vt:i4>0</vt:i4>
      </vt:variant>
      <vt:variant>
        <vt:i4>5</vt:i4>
      </vt:variant>
      <vt:variant>
        <vt:lpwstr>mailto:drchryschrystello@yahoo.com.au</vt:lpwstr>
      </vt:variant>
      <vt:variant>
        <vt:lpwstr/>
      </vt:variant>
      <vt:variant>
        <vt:i4>1245283</vt:i4>
      </vt:variant>
      <vt:variant>
        <vt:i4>3</vt:i4>
      </vt:variant>
      <vt:variant>
        <vt:i4>0</vt:i4>
      </vt:variant>
      <vt:variant>
        <vt:i4>5</vt:i4>
      </vt:variant>
      <vt:variant>
        <vt:lpwstr>mailto:drchryschrystello@yahoo.com.au</vt:lpwstr>
      </vt:variant>
      <vt:variant>
        <vt:lpwstr/>
      </vt:variant>
      <vt:variant>
        <vt:i4>6684743</vt:i4>
      </vt:variant>
      <vt:variant>
        <vt:i4>0</vt:i4>
      </vt:variant>
      <vt:variant>
        <vt:i4>0</vt:i4>
      </vt:variant>
      <vt:variant>
        <vt:i4>5</vt:i4>
      </vt:variant>
      <vt:variant>
        <vt:lpwstr>mailto:drchryschrystello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REDITED BY MEMBER OF</dc:title>
  <dc:creator>Dr Chrys Chrystello</dc:creator>
  <cp:lastModifiedBy>Chrys Chrystello</cp:lastModifiedBy>
  <cp:revision>24</cp:revision>
  <cp:lastPrinted>2023-05-02T13:20:00Z</cp:lastPrinted>
  <dcterms:created xsi:type="dcterms:W3CDTF">2016-06-13T09:50:00Z</dcterms:created>
  <dcterms:modified xsi:type="dcterms:W3CDTF">2024-02-03T11:25:00Z</dcterms:modified>
</cp:coreProperties>
</file>